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1AB31" w14:textId="5DD438BA" w:rsidR="00E833D4" w:rsidRDefault="00BE172F" w:rsidP="000335AD">
      <w:pPr>
        <w:pStyle w:val="Heading1"/>
      </w:pPr>
      <w:r w:rsidRPr="00B62ACA">
        <w:t xml:space="preserve">ПРИЛОГ </w:t>
      </w:r>
      <w:r w:rsidR="00457BE9" w:rsidRPr="00B62ACA">
        <w:rPr>
          <w:lang w:val="en-US"/>
        </w:rPr>
        <w:t>2</w:t>
      </w:r>
      <w:r w:rsidR="00D920FF">
        <w:t xml:space="preserve"> -</w:t>
      </w:r>
      <w:r w:rsidRPr="00B62ACA">
        <w:t xml:space="preserve"> </w:t>
      </w:r>
      <w:r w:rsidR="0059231D" w:rsidRPr="00B62ACA">
        <w:t>Барање за издавање на Гаранција за потекло на електрична енергија за хидро електроцентрали, ветерни електроцентрали и фотонапонски елетроцентрали</w:t>
      </w:r>
    </w:p>
    <w:p w14:paraId="26445016" w14:textId="77777777" w:rsidR="000335AD" w:rsidRPr="000335AD" w:rsidRDefault="000335AD" w:rsidP="000335AD">
      <w:pPr>
        <w:rPr>
          <w:rFonts w:eastAsia="Calibri"/>
          <w:lang w:val="mk-MK"/>
        </w:rPr>
      </w:pPr>
    </w:p>
    <w:tbl>
      <w:tblPr>
        <w:tblW w:w="9346" w:type="dxa"/>
        <w:tblLayout w:type="fixed"/>
        <w:tblLook w:val="04A0" w:firstRow="1" w:lastRow="0" w:firstColumn="1" w:lastColumn="0" w:noHBand="0" w:noVBand="1"/>
      </w:tblPr>
      <w:tblGrid>
        <w:gridCol w:w="9346"/>
      </w:tblGrid>
      <w:tr w:rsidR="00E833D4" w:rsidRPr="00B62ACA" w14:paraId="3EF5C636" w14:textId="77777777" w:rsidTr="00E84F88">
        <w:trPr>
          <w:trHeight w:val="33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double" w:sz="4" w:space="0" w:color="auto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02B6EEDA" w14:textId="77777777" w:rsidR="00E833D4" w:rsidRPr="00B62ACA" w:rsidRDefault="00E833D4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I. Податоци за Барателот на ГП</w:t>
            </w:r>
          </w:p>
        </w:tc>
      </w:tr>
      <w:tr w:rsidR="00E833D4" w:rsidRPr="00B62ACA" w14:paraId="2819C607" w14:textId="77777777" w:rsidTr="00E84F88">
        <w:trPr>
          <w:trHeight w:val="297"/>
        </w:trPr>
        <w:tc>
          <w:tcPr>
            <w:tcW w:w="9346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C1D51E" w14:textId="77777777" w:rsidR="00E833D4" w:rsidRPr="00B62ACA" w:rsidRDefault="00E833D4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1. Име и презиме /назив на Брателот:</w:t>
            </w:r>
          </w:p>
        </w:tc>
      </w:tr>
      <w:tr w:rsidR="00E833D4" w:rsidRPr="00B62ACA" w14:paraId="3A49A135" w14:textId="77777777" w:rsidTr="00E84F88">
        <w:trPr>
          <w:trHeight w:val="363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FCEC432" w14:textId="77777777" w:rsidR="00E833D4" w:rsidRPr="00B62ACA" w:rsidRDefault="00E833D4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2.Адреса на живеалиште/ седиште:</w:t>
            </w:r>
          </w:p>
        </w:tc>
      </w:tr>
      <w:tr w:rsidR="00E833D4" w:rsidRPr="00B62ACA" w14:paraId="478C0575" w14:textId="77777777" w:rsidTr="00E84F88">
        <w:trPr>
          <w:trHeight w:val="433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5BA4F96" w14:textId="77777777" w:rsidR="00E833D4" w:rsidRPr="00B62ACA" w:rsidRDefault="00E833D4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3.ЕМБГ/ЕМБС</w:t>
            </w:r>
          </w:p>
        </w:tc>
      </w:tr>
      <w:tr w:rsidR="00E833D4" w:rsidRPr="00B62ACA" w14:paraId="40BAB859" w14:textId="77777777" w:rsidTr="00E84F88">
        <w:trPr>
          <w:trHeight w:val="327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BA3CC8" w14:textId="77777777" w:rsidR="00E833D4" w:rsidRPr="00B62ACA" w:rsidRDefault="00E833D4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4.Телефонски број:</w:t>
            </w:r>
          </w:p>
        </w:tc>
      </w:tr>
      <w:tr w:rsidR="00E833D4" w:rsidRPr="00B62ACA" w14:paraId="480475DE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3EF331" w14:textId="77777777" w:rsidR="00E833D4" w:rsidRPr="00B62ACA" w:rsidRDefault="00E833D4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5.Адреса за е-пошта:</w:t>
            </w:r>
          </w:p>
        </w:tc>
      </w:tr>
      <w:tr w:rsidR="00E833D4" w:rsidRPr="00B62ACA" w14:paraId="74970BAF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2AA208" w14:textId="77777777" w:rsidR="00E833D4" w:rsidRPr="00B62ACA" w:rsidRDefault="00E833D4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6.Име и презиме на лице за контакт</w:t>
            </w:r>
          </w:p>
        </w:tc>
      </w:tr>
      <w:tr w:rsidR="00E833D4" w:rsidRPr="00B62ACA" w14:paraId="09C5A804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A81F4D" w14:textId="0EBA024B" w:rsidR="00E833D4" w:rsidRPr="00B62ACA" w:rsidRDefault="00E833D4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7.Име на  електроцентралата:</w:t>
            </w:r>
          </w:p>
        </w:tc>
      </w:tr>
      <w:tr w:rsidR="00E833D4" w:rsidRPr="00B62ACA" w14:paraId="57C2B470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CB4929" w14:textId="77777777" w:rsidR="00E833D4" w:rsidRPr="00B62ACA" w:rsidRDefault="00E833D4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8.Единствен регистарски код на електроцентралата</w:t>
            </w:r>
          </w:p>
        </w:tc>
      </w:tr>
      <w:tr w:rsidR="00E833D4" w:rsidRPr="00B62ACA" w14:paraId="4CDF8449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639100FB" w14:textId="77777777" w:rsidR="00E833D4" w:rsidRPr="00B62ACA" w:rsidRDefault="00E833D4" w:rsidP="00E84F88">
            <w:pPr>
              <w:spacing w:after="160"/>
              <w:ind w:left="24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II. Податоци за издавање на ГП</w:t>
            </w:r>
          </w:p>
        </w:tc>
      </w:tr>
      <w:tr w:rsidR="00E833D4" w:rsidRPr="00B62ACA" w14:paraId="5651A53B" w14:textId="77777777" w:rsidTr="00E84F88">
        <w:trPr>
          <w:trHeight w:val="316"/>
        </w:trPr>
        <w:tc>
          <w:tcPr>
            <w:tcW w:w="9346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E2BBF6" w14:textId="76FACDE7" w:rsidR="00E833D4" w:rsidRPr="00B62ACA" w:rsidRDefault="00E833D4" w:rsidP="00E84F88">
            <w:pPr>
              <w:spacing w:after="160"/>
              <w:ind w:left="166" w:hanging="166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bookmarkStart w:id="0" w:name="_Hlk182394756"/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1. Тип на елктроцентрала: (</w:t>
            </w:r>
            <w:r w:rsidRPr="00B62ACA">
              <w:rPr>
                <w:rFonts w:cs="Arial"/>
                <w:b/>
                <w:noProof/>
                <w:sz w:val="20"/>
                <w:szCs w:val="20"/>
                <w:lang w:val="mk-MK"/>
              </w:rPr>
              <w:t>хидро електроцентрала/ ветерна електроцентрала или фотонапонска електроцентрала)</w:t>
            </w:r>
          </w:p>
        </w:tc>
      </w:tr>
      <w:bookmarkEnd w:id="0"/>
      <w:tr w:rsidR="00E833D4" w:rsidRPr="00B62ACA" w14:paraId="1E6DD000" w14:textId="77777777" w:rsidTr="00E84F88">
        <w:trPr>
          <w:trHeight w:val="316"/>
        </w:trPr>
        <w:tc>
          <w:tcPr>
            <w:tcW w:w="9346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53CB29C" w14:textId="77777777" w:rsidR="00E833D4" w:rsidRPr="00B62ACA" w:rsidRDefault="00E833D4" w:rsidP="00E84F88">
            <w:pPr>
              <w:spacing w:after="160"/>
              <w:rPr>
                <w:rFonts w:cs="Arial"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 xml:space="preserve">2. Период на производство на </w:t>
            </w:r>
            <w:r w:rsidRPr="00B62ACA">
              <w:rPr>
                <w:rFonts w:cs="Arial"/>
                <w:b/>
                <w:bCs/>
                <w:noProof/>
                <w:sz w:val="20"/>
                <w:szCs w:val="20"/>
              </w:rPr>
              <w:t>електрична енергија</w:t>
            </w: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 xml:space="preserve"> од обновливи извори за кој се бараат гаранции за потекло:</w:t>
            </w:r>
            <w:r w:rsidRPr="00B62ACA">
              <w:rPr>
                <w:rFonts w:cs="Arial"/>
                <w:noProof/>
                <w:sz w:val="20"/>
                <w:szCs w:val="20"/>
                <w:lang w:val="mk-MK"/>
              </w:rPr>
              <w:t xml:space="preserve"> </w:t>
            </w:r>
          </w:p>
          <w:p w14:paraId="549CCCE8" w14:textId="77777777" w:rsidR="00E833D4" w:rsidRPr="00B62ACA" w:rsidRDefault="00E833D4" w:rsidP="00E84F88">
            <w:pPr>
              <w:spacing w:after="160"/>
              <w:rPr>
                <w:rFonts w:cs="Arial"/>
                <w:b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i/>
                <w:iCs/>
                <w:noProof/>
                <w:sz w:val="20"/>
                <w:szCs w:val="20"/>
                <w:lang w:val="mk-MK"/>
              </w:rPr>
              <w:t>од (</w:t>
            </w:r>
            <w:r w:rsidRPr="00B62ACA">
              <w:rPr>
                <w:rFonts w:cs="Arial"/>
                <w:i/>
                <w:iCs/>
                <w:noProof/>
                <w:sz w:val="20"/>
                <w:szCs w:val="20"/>
                <w:u w:val="single"/>
                <w:lang w:val="mk-MK"/>
              </w:rPr>
              <w:t>мм.година) до</w:t>
            </w:r>
            <w:r w:rsidRPr="00B62ACA">
              <w:rPr>
                <w:rFonts w:cs="Arial"/>
                <w:i/>
                <w:iCs/>
                <w:noProof/>
                <w:sz w:val="20"/>
                <w:szCs w:val="20"/>
                <w:lang w:val="mk-MK"/>
              </w:rPr>
              <w:t xml:space="preserve"> (</w:t>
            </w:r>
            <w:r w:rsidRPr="00B62ACA">
              <w:rPr>
                <w:rFonts w:cs="Arial"/>
                <w:i/>
                <w:iCs/>
                <w:noProof/>
                <w:sz w:val="20"/>
                <w:szCs w:val="20"/>
                <w:u w:val="single"/>
                <w:lang w:val="mk-MK"/>
              </w:rPr>
              <w:t>мм.година)</w:t>
            </w:r>
          </w:p>
        </w:tc>
      </w:tr>
      <w:tr w:rsidR="00E833D4" w:rsidRPr="00B62ACA" w14:paraId="7CD65A49" w14:textId="77777777" w:rsidTr="00E84F88">
        <w:trPr>
          <w:trHeight w:val="316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5D1632B" w14:textId="77777777" w:rsidR="00E833D4" w:rsidRPr="00B62ACA" w:rsidRDefault="00E833D4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3. Вкупно произведена електрична енергија во kWh:</w:t>
            </w:r>
          </w:p>
        </w:tc>
      </w:tr>
      <w:tr w:rsidR="00E833D4" w:rsidRPr="00B62ACA" w14:paraId="68A442B2" w14:textId="77777777" w:rsidTr="00E84F88">
        <w:trPr>
          <w:trHeight w:val="316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52917D" w14:textId="63AF797A" w:rsidR="00E833D4" w:rsidRPr="00B62ACA" w:rsidRDefault="00E833D4" w:rsidP="00E84F88">
            <w:pPr>
              <w:spacing w:after="160"/>
              <w:ind w:left="166" w:hanging="166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4.</w:t>
            </w:r>
            <w:r w:rsidR="000335AD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 xml:space="preserve"> </w:t>
            </w: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Зависно од локацијата на мерното место на пресметковниот мерен уред, се наведува потрошена електрична енергија за сопствени потреби и загуби во трансформатор во kWh:</w:t>
            </w:r>
          </w:p>
        </w:tc>
      </w:tr>
    </w:tbl>
    <w:p w14:paraId="6ED0535E" w14:textId="77777777" w:rsidR="00BE172F" w:rsidRPr="00B62ACA" w:rsidRDefault="00BE172F" w:rsidP="00BE172F">
      <w:pPr>
        <w:rPr>
          <w:rFonts w:eastAsia="Calibri"/>
          <w:lang w:val="mk-MK"/>
        </w:rPr>
      </w:pPr>
    </w:p>
    <w:p w14:paraId="78C80545" w14:textId="77777777" w:rsidR="00723718" w:rsidRPr="00B62ACA" w:rsidRDefault="00723718" w:rsidP="00AB3222">
      <w:pPr>
        <w:spacing w:after="0"/>
        <w:rPr>
          <w:rFonts w:eastAsia="Calibri" w:cs="Arial"/>
          <w:bCs/>
          <w:i/>
          <w:iCs/>
          <w:sz w:val="18"/>
          <w:szCs w:val="18"/>
          <w:lang w:val="mk-MK"/>
        </w:rPr>
      </w:pPr>
    </w:p>
    <w:p w14:paraId="2208558B" w14:textId="77777777" w:rsidR="00723718" w:rsidRPr="00B62ACA" w:rsidRDefault="00723718" w:rsidP="00AB3222">
      <w:pPr>
        <w:spacing w:after="0"/>
        <w:rPr>
          <w:rFonts w:eastAsia="Calibri" w:cs="Arial"/>
          <w:bCs/>
          <w:i/>
          <w:iCs/>
          <w:sz w:val="18"/>
          <w:szCs w:val="18"/>
          <w:lang w:val="mk-MK"/>
        </w:rPr>
      </w:pPr>
    </w:p>
    <w:p w14:paraId="268102C4" w14:textId="5824D84C" w:rsidR="00314691" w:rsidRPr="00B62ACA" w:rsidRDefault="002C6160" w:rsidP="00314691">
      <w:pPr>
        <w:ind w:left="6237" w:hanging="6379"/>
        <w:rPr>
          <w:rFonts w:cs="Arial"/>
          <w:noProof/>
          <w:lang w:val="en-US"/>
        </w:rPr>
      </w:pPr>
      <w:bookmarkStart w:id="1" w:name="_Hlk129091658"/>
      <w:r w:rsidRPr="00B62ACA">
        <w:rPr>
          <w:rFonts w:cs="Arial"/>
          <w:noProof/>
          <w:lang w:val="en-US"/>
        </w:rPr>
        <w:t xml:space="preserve">     </w:t>
      </w:r>
      <w:r w:rsidR="00314691" w:rsidRPr="00B62ACA">
        <w:rPr>
          <w:rFonts w:cs="Arial"/>
          <w:noProof/>
          <w:lang w:val="mk-MK"/>
        </w:rPr>
        <w:t>Датум:</w:t>
      </w:r>
      <w:r w:rsidR="00314691" w:rsidRPr="00B62ACA">
        <w:rPr>
          <w:rFonts w:cs="Arial"/>
          <w:noProof/>
          <w:u w:val="single"/>
          <w:lang w:val="mk-MK"/>
        </w:rPr>
        <w:t xml:space="preserve">                    </w:t>
      </w:r>
      <w:r w:rsidR="00314691" w:rsidRPr="00B62ACA">
        <w:rPr>
          <w:rFonts w:cs="Arial"/>
          <w:noProof/>
          <w:lang w:val="mk-MK"/>
        </w:rPr>
        <w:t xml:space="preserve">                                                                                   </w:t>
      </w:r>
      <w:r w:rsidR="00314691" w:rsidRPr="00B62ACA">
        <w:rPr>
          <w:rFonts w:cs="Arial"/>
          <w:noProof/>
          <w:lang w:val="en-US"/>
        </w:rPr>
        <w:tab/>
      </w:r>
      <w:r w:rsidR="00314691" w:rsidRPr="00B62ACA">
        <w:rPr>
          <w:rFonts w:cs="Arial"/>
          <w:noProof/>
          <w:lang w:val="mk-MK"/>
        </w:rPr>
        <w:t xml:space="preserve">Име и презиме:     </w:t>
      </w:r>
      <w:r w:rsidR="00314691" w:rsidRPr="00B62ACA">
        <w:rPr>
          <w:rFonts w:cs="Arial"/>
          <w:noProof/>
          <w:u w:val="single"/>
          <w:lang w:val="mk-MK"/>
        </w:rPr>
        <w:t xml:space="preserve">                 </w:t>
      </w:r>
      <w:r w:rsidR="00314691" w:rsidRPr="00B62ACA">
        <w:rPr>
          <w:rFonts w:cs="Arial"/>
          <w:noProof/>
          <w:u w:val="single"/>
          <w:lang w:val="mk-MK"/>
        </w:rPr>
        <w:tab/>
      </w:r>
      <w:r w:rsidR="00314691" w:rsidRPr="00B62ACA">
        <w:rPr>
          <w:rFonts w:cs="Arial"/>
          <w:noProof/>
          <w:lang w:val="mk-MK"/>
        </w:rPr>
        <w:t xml:space="preserve">                          </w:t>
      </w:r>
    </w:p>
    <w:p w14:paraId="16B86943" w14:textId="356C00FF" w:rsidR="00314691" w:rsidRPr="00B62ACA" w:rsidRDefault="00314691" w:rsidP="00314691">
      <w:pPr>
        <w:ind w:left="6237" w:hanging="1274"/>
        <w:rPr>
          <w:rFonts w:cs="Arial"/>
          <w:noProof/>
          <w:lang w:val="mk-MK"/>
        </w:rPr>
      </w:pPr>
      <w:r w:rsidRPr="00B62ACA">
        <w:rPr>
          <w:rFonts w:cs="Arial"/>
          <w:noProof/>
          <w:lang w:val="mk-MK"/>
        </w:rPr>
        <w:t xml:space="preserve"> </w:t>
      </w:r>
      <w:r w:rsidRPr="00B62ACA">
        <w:rPr>
          <w:rFonts w:cs="Arial"/>
          <w:noProof/>
          <w:lang w:val="en-US"/>
        </w:rPr>
        <w:tab/>
      </w:r>
      <w:r w:rsidRPr="00B62ACA">
        <w:rPr>
          <w:rFonts w:cs="Arial"/>
          <w:noProof/>
          <w:lang w:val="mk-MK"/>
        </w:rPr>
        <w:t xml:space="preserve">Потпис и печат:   </w:t>
      </w:r>
      <w:bookmarkEnd w:id="1"/>
    </w:p>
    <w:p w14:paraId="66EAFB94" w14:textId="77777777" w:rsidR="00D26764" w:rsidRPr="00B62ACA" w:rsidRDefault="00BB0CEF" w:rsidP="00D26764">
      <w:pPr>
        <w:spacing w:after="160"/>
        <w:rPr>
          <w:rFonts w:cs="Arial"/>
          <w:i/>
          <w:iCs/>
          <w:noProof/>
          <w:sz w:val="20"/>
          <w:szCs w:val="20"/>
          <w:lang w:val="mk-MK"/>
        </w:rPr>
      </w:pPr>
      <w:r w:rsidRPr="00B62ACA">
        <w:rPr>
          <w:rFonts w:cs="Arial"/>
          <w:bCs/>
          <w:noProof/>
          <w:lang w:val="mk-MK"/>
        </w:rPr>
        <w:br/>
      </w:r>
      <w:r w:rsidR="00D26764" w:rsidRPr="00B62ACA">
        <w:rPr>
          <w:rFonts w:cs="Arial"/>
          <w:b/>
          <w:bCs/>
          <w:i/>
          <w:iCs/>
          <w:noProof/>
          <w:sz w:val="20"/>
          <w:szCs w:val="20"/>
          <w:lang w:val="mk-MK"/>
        </w:rPr>
        <w:t>Прилози:</w:t>
      </w:r>
      <w:r w:rsidR="00D26764" w:rsidRPr="00B62ACA">
        <w:rPr>
          <w:rFonts w:cs="Arial"/>
          <w:i/>
          <w:iCs/>
          <w:noProof/>
          <w:sz w:val="20"/>
          <w:szCs w:val="20"/>
          <w:lang w:val="mk-MK"/>
        </w:rPr>
        <w:t xml:space="preserve"> </w:t>
      </w:r>
    </w:p>
    <w:p w14:paraId="6289B195" w14:textId="4E41F273" w:rsidR="00F709AF" w:rsidRPr="00B62ACA" w:rsidRDefault="00D26764" w:rsidP="00DC6F89">
      <w:pPr>
        <w:spacing w:after="160"/>
        <w:ind w:left="142" w:hanging="142"/>
        <w:rPr>
          <w:rFonts w:cs="Arial"/>
          <w:i/>
          <w:iCs/>
          <w:noProof/>
          <w:sz w:val="20"/>
          <w:szCs w:val="20"/>
          <w:lang w:val="en-US"/>
        </w:rPr>
      </w:pPr>
      <w:r w:rsidRPr="00B62ACA">
        <w:rPr>
          <w:rFonts w:cs="Arial"/>
          <w:noProof/>
          <w:sz w:val="20"/>
          <w:szCs w:val="20"/>
          <w:lang w:val="mk-MK"/>
        </w:rPr>
        <w:t xml:space="preserve">- </w:t>
      </w:r>
      <w:r w:rsidR="00DC6F89" w:rsidRPr="00B62ACA">
        <w:rPr>
          <w:rFonts w:cs="Arial"/>
          <w:i/>
          <w:iCs/>
          <w:noProof/>
          <w:sz w:val="20"/>
          <w:szCs w:val="20"/>
          <w:lang w:val="mk-MK"/>
        </w:rPr>
        <w:t>Изјава кон Барање за издавање на Гаранција за потекло на електрична енергија</w:t>
      </w:r>
    </w:p>
    <w:p w14:paraId="262BD287" w14:textId="77777777" w:rsidR="004C4FC5" w:rsidRPr="00B62ACA" w:rsidRDefault="004C4FC5" w:rsidP="00037B16">
      <w:pPr>
        <w:pStyle w:val="BodyText"/>
        <w:ind w:left="1134" w:hanging="992"/>
        <w:rPr>
          <w:rFonts w:cs="Arial"/>
          <w:bCs/>
          <w:noProof/>
          <w:lang w:val="mk-MK"/>
        </w:rPr>
      </w:pPr>
    </w:p>
    <w:p w14:paraId="5DB9EB80" w14:textId="77777777" w:rsidR="004C4FC5" w:rsidRPr="00B62ACA" w:rsidRDefault="004C4FC5" w:rsidP="00037B16">
      <w:pPr>
        <w:pStyle w:val="BodyText"/>
        <w:ind w:left="1134" w:hanging="992"/>
        <w:rPr>
          <w:rFonts w:cs="Arial"/>
          <w:bCs/>
          <w:noProof/>
          <w:lang w:val="mk-MK"/>
        </w:rPr>
      </w:pPr>
    </w:p>
    <w:p w14:paraId="659EC3B0" w14:textId="77777777" w:rsidR="004C4FC5" w:rsidRPr="00B62ACA" w:rsidRDefault="004C4FC5" w:rsidP="00037B16">
      <w:pPr>
        <w:pStyle w:val="BodyText"/>
        <w:ind w:left="1134" w:hanging="992"/>
        <w:rPr>
          <w:rFonts w:cs="Arial"/>
          <w:bCs/>
          <w:noProof/>
          <w:lang w:val="mk-MK"/>
        </w:rPr>
      </w:pPr>
    </w:p>
    <w:p w14:paraId="4C527C5B" w14:textId="77777777" w:rsidR="004C4FC5" w:rsidRPr="00B62ACA" w:rsidRDefault="004C4FC5" w:rsidP="00037B16">
      <w:pPr>
        <w:pStyle w:val="BodyText"/>
        <w:ind w:left="1134" w:hanging="992"/>
        <w:rPr>
          <w:rFonts w:cs="Arial"/>
          <w:bCs/>
          <w:noProof/>
          <w:lang w:val="mk-MK"/>
        </w:rPr>
      </w:pPr>
    </w:p>
    <w:p w14:paraId="375ABEAD" w14:textId="77777777" w:rsidR="004C4FC5" w:rsidRPr="00B62ACA" w:rsidRDefault="004C4FC5" w:rsidP="00037B16">
      <w:pPr>
        <w:pStyle w:val="BodyText"/>
        <w:ind w:left="1134" w:hanging="992"/>
        <w:rPr>
          <w:rFonts w:cs="Arial"/>
          <w:bCs/>
          <w:noProof/>
          <w:lang w:val="mk-MK"/>
        </w:rPr>
      </w:pPr>
    </w:p>
    <w:p w14:paraId="71120300" w14:textId="77777777" w:rsidR="004C4FC5" w:rsidRPr="00B62ACA" w:rsidRDefault="004C4FC5" w:rsidP="00037B16">
      <w:pPr>
        <w:pStyle w:val="BodyText"/>
        <w:ind w:left="1134" w:hanging="992"/>
        <w:rPr>
          <w:rFonts w:cs="Arial"/>
          <w:bCs/>
          <w:noProof/>
          <w:lang w:val="mk-MK"/>
        </w:rPr>
      </w:pPr>
    </w:p>
    <w:p w14:paraId="5CA62EA2" w14:textId="77777777" w:rsidR="00B62ACA" w:rsidRDefault="00B62ACA" w:rsidP="00A4773C">
      <w:pPr>
        <w:widowControl w:val="0"/>
        <w:autoSpaceDE w:val="0"/>
        <w:autoSpaceDN w:val="0"/>
        <w:spacing w:before="134"/>
        <w:ind w:right="511"/>
        <w:jc w:val="center"/>
        <w:rPr>
          <w:rFonts w:cs="Arial"/>
          <w:b/>
          <w:noProof/>
          <w:lang w:val="mk-MK"/>
        </w:rPr>
      </w:pPr>
      <w:bookmarkStart w:id="2" w:name="_Hlk183007633"/>
    </w:p>
    <w:p w14:paraId="7EEE58E3" w14:textId="1FFA33E9" w:rsidR="008E3F82" w:rsidRPr="00B62ACA" w:rsidRDefault="0076287A" w:rsidP="00A4773C">
      <w:pPr>
        <w:widowControl w:val="0"/>
        <w:autoSpaceDE w:val="0"/>
        <w:autoSpaceDN w:val="0"/>
        <w:spacing w:before="134"/>
        <w:ind w:right="511"/>
        <w:jc w:val="center"/>
        <w:rPr>
          <w:rFonts w:cs="Arial"/>
          <w:b/>
          <w:noProof/>
          <w:lang w:val="mk-MK"/>
        </w:rPr>
      </w:pPr>
      <w:r w:rsidRPr="00B62ACA">
        <w:rPr>
          <w:rFonts w:cs="Arial"/>
          <w:b/>
          <w:noProof/>
          <w:lang w:val="mk-MK"/>
        </w:rPr>
        <w:t>Изјава на подносителот на Барање</w:t>
      </w:r>
      <w:r w:rsidR="007F3857" w:rsidRPr="00B62ACA">
        <w:rPr>
          <w:rFonts w:cs="Arial"/>
          <w:b/>
          <w:noProof/>
          <w:lang w:val="mk-MK"/>
        </w:rPr>
        <w:t>то</w:t>
      </w:r>
    </w:p>
    <w:p w14:paraId="5EB0669F" w14:textId="77777777" w:rsidR="002C3343" w:rsidRPr="00B62ACA" w:rsidRDefault="002C3343" w:rsidP="00A4773C">
      <w:pPr>
        <w:widowControl w:val="0"/>
        <w:autoSpaceDE w:val="0"/>
        <w:autoSpaceDN w:val="0"/>
        <w:spacing w:before="134"/>
        <w:ind w:right="511"/>
        <w:jc w:val="center"/>
        <w:rPr>
          <w:rFonts w:cs="Arial"/>
          <w:b/>
          <w:noProof/>
          <w:sz w:val="20"/>
          <w:szCs w:val="20"/>
          <w:lang w:val="mk-MK"/>
        </w:rPr>
      </w:pPr>
    </w:p>
    <w:p w14:paraId="2B0DA342" w14:textId="77777777" w:rsidR="002C3343" w:rsidRPr="00B62ACA" w:rsidRDefault="002C3343" w:rsidP="00A4773C">
      <w:pPr>
        <w:widowControl w:val="0"/>
        <w:autoSpaceDE w:val="0"/>
        <w:autoSpaceDN w:val="0"/>
        <w:spacing w:before="134"/>
        <w:ind w:right="511"/>
        <w:jc w:val="center"/>
        <w:rPr>
          <w:rFonts w:cs="Arial"/>
          <w:b/>
          <w:noProof/>
          <w:sz w:val="20"/>
          <w:szCs w:val="20"/>
          <w:lang w:val="mk-MK"/>
        </w:rPr>
      </w:pPr>
    </w:p>
    <w:p w14:paraId="000CA50E" w14:textId="77777777" w:rsidR="002C3343" w:rsidRPr="00B62ACA" w:rsidRDefault="002C3343" w:rsidP="00A4773C">
      <w:pPr>
        <w:widowControl w:val="0"/>
        <w:autoSpaceDE w:val="0"/>
        <w:autoSpaceDN w:val="0"/>
        <w:spacing w:before="134"/>
        <w:ind w:right="511"/>
        <w:jc w:val="center"/>
        <w:rPr>
          <w:rFonts w:cs="Arial"/>
          <w:b/>
          <w:noProof/>
          <w:sz w:val="20"/>
          <w:szCs w:val="20"/>
          <w:lang w:val="mk-MK"/>
        </w:rPr>
      </w:pPr>
    </w:p>
    <w:bookmarkEnd w:id="2"/>
    <w:p w14:paraId="697CEEA4" w14:textId="7D6EAD02" w:rsidR="00C254F3" w:rsidRPr="00B62ACA" w:rsidRDefault="00C254F3" w:rsidP="00C254F3">
      <w:pPr>
        <w:pStyle w:val="BodyText"/>
        <w:ind w:left="142"/>
        <w:rPr>
          <w:rFonts w:cs="Arial"/>
          <w:bCs/>
          <w:noProof/>
          <w:lang w:val="mk-MK"/>
        </w:rPr>
      </w:pPr>
      <w:r w:rsidRPr="00B62ACA">
        <w:rPr>
          <w:rFonts w:cs="Arial"/>
          <w:bCs/>
          <w:noProof/>
          <w:lang w:val="mk-MK"/>
        </w:rPr>
        <w:t xml:space="preserve">Јас </w:t>
      </w:r>
      <w:r w:rsidRPr="00B62ACA">
        <w:rPr>
          <w:rFonts w:cs="Arial"/>
          <w:bCs/>
          <w:i/>
          <w:iCs/>
          <w:noProof/>
          <w:lang w:val="en-US"/>
        </w:rPr>
        <w:t xml:space="preserve">___________________________ </w:t>
      </w:r>
      <w:r w:rsidRPr="00B62ACA">
        <w:rPr>
          <w:rFonts w:cs="Arial"/>
          <w:bCs/>
          <w:noProof/>
          <w:lang w:val="en-US"/>
        </w:rPr>
        <w:t xml:space="preserve">, </w:t>
      </w:r>
      <w:r w:rsidRPr="00B62ACA">
        <w:rPr>
          <w:rFonts w:cs="Arial"/>
          <w:bCs/>
          <w:noProof/>
          <w:lang w:val="mk-MK"/>
        </w:rPr>
        <w:t xml:space="preserve">во својство на </w:t>
      </w:r>
      <w:r w:rsidRPr="00B62ACA">
        <w:rPr>
          <w:rFonts w:cs="Arial"/>
          <w:bCs/>
          <w:noProof/>
          <w:lang w:val="en-US"/>
        </w:rPr>
        <w:t xml:space="preserve">______________________________________ </w:t>
      </w:r>
      <w:r w:rsidRPr="00B62ACA">
        <w:rPr>
          <w:rFonts w:cs="Arial"/>
          <w:bCs/>
          <w:noProof/>
          <w:lang w:val="mk-MK"/>
        </w:rPr>
        <w:t xml:space="preserve">под целосна морална, материјална и кривична одговорност изјавувам дека податоците наведени во ова </w:t>
      </w:r>
      <w:r w:rsidR="008E3F82" w:rsidRPr="00B62ACA">
        <w:rPr>
          <w:rFonts w:cs="Arial"/>
          <w:bCs/>
          <w:noProof/>
          <w:lang w:val="mk-MK"/>
        </w:rPr>
        <w:t xml:space="preserve">Барање </w:t>
      </w:r>
      <w:r w:rsidR="007F3857" w:rsidRPr="00B62ACA">
        <w:rPr>
          <w:rFonts w:cs="Arial"/>
          <w:bCs/>
          <w:noProof/>
          <w:lang w:val="mk-MK"/>
        </w:rPr>
        <w:t xml:space="preserve">и </w:t>
      </w:r>
      <w:r w:rsidRPr="00B62ACA">
        <w:rPr>
          <w:rFonts w:cs="Arial"/>
          <w:bCs/>
          <w:noProof/>
          <w:lang w:val="mk-MK"/>
        </w:rPr>
        <w:t>приложената документација се точни и веродостојни и во целост одговараат на фактичката состојба.</w:t>
      </w:r>
    </w:p>
    <w:p w14:paraId="292B94F7" w14:textId="77777777" w:rsidR="00C254F3" w:rsidRPr="00B62ACA" w:rsidRDefault="00C254F3" w:rsidP="00C254F3">
      <w:pPr>
        <w:pStyle w:val="BodyText"/>
        <w:ind w:left="1134" w:hanging="992"/>
        <w:rPr>
          <w:rFonts w:cs="Arial"/>
          <w:b/>
          <w:noProof/>
          <w:lang w:val="mk-MK"/>
        </w:rPr>
      </w:pPr>
    </w:p>
    <w:p w14:paraId="07FE84CD" w14:textId="77777777" w:rsidR="00C254F3" w:rsidRPr="00B62ACA" w:rsidRDefault="00C254F3" w:rsidP="00C254F3">
      <w:pPr>
        <w:pStyle w:val="BodyText"/>
        <w:ind w:left="1134" w:hanging="992"/>
        <w:rPr>
          <w:rFonts w:cs="Arial"/>
          <w:b/>
          <w:noProof/>
          <w:lang w:val="mk-MK"/>
        </w:rPr>
      </w:pPr>
    </w:p>
    <w:p w14:paraId="4A39615F" w14:textId="77777777" w:rsidR="00C254F3" w:rsidRPr="00B62ACA" w:rsidRDefault="00C254F3" w:rsidP="00C254F3">
      <w:pPr>
        <w:pStyle w:val="BodyText"/>
        <w:ind w:left="1134" w:hanging="992"/>
        <w:rPr>
          <w:rFonts w:cs="Arial"/>
          <w:bCs/>
          <w:noProof/>
          <w:lang w:val="mk-MK"/>
        </w:rPr>
      </w:pPr>
      <w:r w:rsidRPr="00B62ACA">
        <w:rPr>
          <w:rFonts w:cs="Arial"/>
          <w:bCs/>
          <w:noProof/>
          <w:lang w:val="mk-MK"/>
        </w:rPr>
        <w:t xml:space="preserve">Место и датум  </w:t>
      </w:r>
      <w:r w:rsidRPr="00B62ACA">
        <w:rPr>
          <w:rFonts w:cs="Arial"/>
          <w:bCs/>
          <w:noProof/>
          <w:lang w:val="mk-MK"/>
        </w:rPr>
        <w:tab/>
      </w:r>
      <w:r w:rsidRPr="00B62ACA">
        <w:rPr>
          <w:rFonts w:cs="Arial"/>
          <w:bCs/>
          <w:noProof/>
          <w:lang w:val="mk-MK"/>
        </w:rPr>
        <w:tab/>
      </w:r>
      <w:r w:rsidRPr="00B62ACA">
        <w:rPr>
          <w:rFonts w:cs="Arial"/>
          <w:bCs/>
          <w:noProof/>
          <w:lang w:val="mk-MK"/>
        </w:rPr>
        <w:tab/>
      </w:r>
      <w:r w:rsidRPr="00B62ACA">
        <w:rPr>
          <w:rFonts w:cs="Arial"/>
          <w:bCs/>
          <w:noProof/>
          <w:lang w:val="mk-MK"/>
        </w:rPr>
        <w:tab/>
      </w:r>
      <w:r w:rsidRPr="00B62ACA">
        <w:rPr>
          <w:rFonts w:cs="Arial"/>
          <w:bCs/>
          <w:noProof/>
          <w:lang w:val="mk-MK"/>
        </w:rPr>
        <w:tab/>
      </w:r>
      <w:r w:rsidRPr="00B62ACA">
        <w:rPr>
          <w:rFonts w:cs="Arial"/>
          <w:bCs/>
          <w:noProof/>
          <w:lang w:val="mk-MK"/>
        </w:rPr>
        <w:tab/>
        <w:t xml:space="preserve">                             Изјавил</w:t>
      </w:r>
    </w:p>
    <w:p w14:paraId="16595C7F" w14:textId="77777777" w:rsidR="00C254F3" w:rsidRPr="00B62ACA" w:rsidRDefault="00C254F3" w:rsidP="00C254F3">
      <w:pPr>
        <w:pStyle w:val="BodyText"/>
        <w:ind w:left="1134" w:hanging="992"/>
        <w:rPr>
          <w:rFonts w:cs="Arial"/>
          <w:bCs/>
          <w:noProof/>
          <w:lang w:val="mk-MK"/>
        </w:rPr>
      </w:pPr>
      <w:r w:rsidRPr="00B62ACA">
        <w:rPr>
          <w:rFonts w:cs="Arial"/>
          <w:bCs/>
          <w:noProof/>
          <w:lang w:val="mk-MK"/>
        </w:rPr>
        <w:tab/>
      </w:r>
      <w:r w:rsidRPr="00B62ACA">
        <w:rPr>
          <w:rFonts w:cs="Arial"/>
          <w:bCs/>
          <w:noProof/>
          <w:lang w:val="mk-MK"/>
        </w:rPr>
        <w:tab/>
      </w:r>
      <w:r w:rsidRPr="00B62ACA">
        <w:rPr>
          <w:rFonts w:cs="Arial"/>
          <w:bCs/>
          <w:noProof/>
          <w:lang w:val="en-US"/>
        </w:rPr>
        <w:tab/>
      </w:r>
      <w:r w:rsidRPr="00B62ACA">
        <w:rPr>
          <w:rFonts w:cs="Arial"/>
          <w:bCs/>
          <w:noProof/>
          <w:lang w:val="en-US"/>
        </w:rPr>
        <w:tab/>
      </w:r>
      <w:r w:rsidRPr="00B62ACA">
        <w:rPr>
          <w:rFonts w:cs="Arial"/>
          <w:bCs/>
          <w:noProof/>
          <w:lang w:val="en-US"/>
        </w:rPr>
        <w:tab/>
      </w:r>
      <w:r w:rsidRPr="00B62ACA">
        <w:rPr>
          <w:rFonts w:cs="Arial"/>
          <w:bCs/>
          <w:noProof/>
          <w:lang w:val="en-US"/>
        </w:rPr>
        <w:tab/>
      </w:r>
      <w:r w:rsidRPr="00B62ACA">
        <w:rPr>
          <w:rFonts w:cs="Arial"/>
          <w:bCs/>
          <w:noProof/>
          <w:lang w:val="en-US"/>
        </w:rPr>
        <w:tab/>
      </w:r>
      <w:r w:rsidRPr="00B62ACA">
        <w:rPr>
          <w:rFonts w:cs="Arial"/>
          <w:bCs/>
          <w:noProof/>
          <w:lang w:val="en-US"/>
        </w:rPr>
        <w:tab/>
      </w:r>
      <w:r w:rsidRPr="00B62ACA">
        <w:rPr>
          <w:rFonts w:cs="Arial"/>
          <w:bCs/>
          <w:noProof/>
          <w:lang w:val="mk-MK"/>
        </w:rPr>
        <w:t xml:space="preserve">                     Име и презиме</w:t>
      </w:r>
    </w:p>
    <w:p w14:paraId="7D3E2596" w14:textId="77777777" w:rsidR="00C254F3" w:rsidRPr="00B62ACA" w:rsidRDefault="00C254F3" w:rsidP="00C254F3">
      <w:pPr>
        <w:pStyle w:val="BodyText"/>
        <w:ind w:left="1134" w:hanging="992"/>
        <w:rPr>
          <w:rFonts w:cs="Arial"/>
          <w:bCs/>
          <w:noProof/>
          <w:lang w:val="mk-MK"/>
        </w:rPr>
      </w:pPr>
      <w:r w:rsidRPr="00B62ACA">
        <w:rPr>
          <w:rFonts w:cs="Arial"/>
          <w:bCs/>
          <w:noProof/>
          <w:lang w:val="en-US"/>
        </w:rPr>
        <w:t>______________</w:t>
      </w:r>
      <w:r w:rsidRPr="00B62ACA">
        <w:rPr>
          <w:rFonts w:cs="Arial"/>
          <w:bCs/>
          <w:noProof/>
          <w:lang w:val="en-US"/>
        </w:rPr>
        <w:tab/>
      </w:r>
      <w:r w:rsidRPr="00B62ACA">
        <w:rPr>
          <w:rFonts w:cs="Arial"/>
          <w:bCs/>
          <w:noProof/>
          <w:lang w:val="en-US"/>
        </w:rPr>
        <w:tab/>
      </w:r>
      <w:r w:rsidRPr="00B62ACA">
        <w:rPr>
          <w:rFonts w:cs="Arial"/>
          <w:bCs/>
          <w:noProof/>
          <w:lang w:val="en-US"/>
        </w:rPr>
        <w:tab/>
      </w:r>
      <w:r w:rsidRPr="00B62ACA">
        <w:rPr>
          <w:rFonts w:cs="Arial"/>
          <w:bCs/>
          <w:noProof/>
          <w:lang w:val="en-US"/>
        </w:rPr>
        <w:tab/>
      </w:r>
      <w:r w:rsidRPr="00B62ACA">
        <w:rPr>
          <w:rFonts w:cs="Arial"/>
          <w:bCs/>
          <w:noProof/>
          <w:lang w:val="en-US"/>
        </w:rPr>
        <w:tab/>
      </w:r>
      <w:r w:rsidRPr="00B62ACA">
        <w:rPr>
          <w:rFonts w:cs="Arial"/>
          <w:bCs/>
          <w:noProof/>
          <w:lang w:val="en-US"/>
        </w:rPr>
        <w:tab/>
      </w:r>
      <w:r w:rsidRPr="00B62ACA">
        <w:rPr>
          <w:rFonts w:cs="Arial"/>
          <w:bCs/>
          <w:noProof/>
          <w:lang w:val="en-US"/>
        </w:rPr>
        <w:tab/>
        <w:t xml:space="preserve">     _______________</w:t>
      </w:r>
      <w:r w:rsidRPr="00B62ACA">
        <w:rPr>
          <w:rFonts w:cs="Arial"/>
          <w:bCs/>
          <w:noProof/>
          <w:lang w:val="mk-MK"/>
        </w:rPr>
        <w:br/>
      </w:r>
    </w:p>
    <w:p w14:paraId="0562B157" w14:textId="77777777" w:rsidR="00A4773C" w:rsidRPr="00B62ACA" w:rsidRDefault="00A4773C" w:rsidP="00037B16">
      <w:pPr>
        <w:pStyle w:val="BodyText"/>
        <w:ind w:left="1134" w:hanging="992"/>
        <w:rPr>
          <w:rFonts w:cs="Arial"/>
          <w:bCs/>
          <w:noProof/>
          <w:lang w:val="en-US"/>
        </w:rPr>
      </w:pPr>
    </w:p>
    <w:sectPr w:rsidR="00A4773C" w:rsidRPr="00B62ACA" w:rsidSect="00E2038A">
      <w:footerReference w:type="default" r:id="rId12"/>
      <w:pgSz w:w="11906" w:h="16838" w:code="9"/>
      <w:pgMar w:top="567" w:right="1274" w:bottom="1276" w:left="1276" w:header="170" w:footer="170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93A9EF" w14:textId="77777777" w:rsidR="001F0354" w:rsidRDefault="001F0354" w:rsidP="005B2610">
      <w:pPr>
        <w:spacing w:after="0" w:line="240" w:lineRule="auto"/>
      </w:pPr>
      <w:r>
        <w:separator/>
      </w:r>
    </w:p>
  </w:endnote>
  <w:endnote w:type="continuationSeparator" w:id="0">
    <w:p w14:paraId="4CA5CDE4" w14:textId="77777777" w:rsidR="001F0354" w:rsidRDefault="001F0354" w:rsidP="005B2610">
      <w:pPr>
        <w:spacing w:after="0" w:line="240" w:lineRule="auto"/>
      </w:pPr>
      <w:r>
        <w:continuationSeparator/>
      </w:r>
    </w:p>
  </w:endnote>
  <w:endnote w:type="continuationNotice" w:id="1">
    <w:p w14:paraId="01B85F82" w14:textId="77777777" w:rsidR="001F0354" w:rsidRDefault="001F03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AC2BF" w14:textId="24212807" w:rsidR="00DE7CB6" w:rsidRDefault="00DE7CB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7095FB3" wp14:editId="2DA9109F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664F0F5B" w14:textId="06273E18" w:rsidR="00DE7CB6" w:rsidRDefault="00505765" w:rsidP="001D2F85">
                                <w:pPr>
                                  <w:jc w:val="center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mk-MK"/>
                                  </w:rPr>
                                  <w:t>ПРАВИЛА ЗА АДМИНИСТРАЦИЈА НА ГАРАНЦИИ ЗА ПОТЕКЛО</w:t>
                                </w:r>
                                <w:r>
                                  <w:rPr>
                                    <w:color w:val="7F7F7F" w:themeColor="text1" w:themeTint="80"/>
                                    <w:lang w:val="en-US"/>
                                  </w:rPr>
                                  <w:t xml:space="preserve"> </w:t>
                                </w:r>
                              </w:p>
                            </w:sdtContent>
                          </w:sdt>
                          <w:p w14:paraId="020CF60C" w14:textId="77777777" w:rsidR="00DE7CB6" w:rsidRDefault="00DE7CB6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095FB3" id="Group 37" o:spid="_x0000_s1026" style="position:absolute;left:0;text-align:left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664F0F5B" w14:textId="06273E18" w:rsidR="00DE7CB6" w:rsidRDefault="00505765" w:rsidP="001D2F85">
                          <w:pPr>
                            <w:jc w:val="center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mk-MK"/>
                            </w:rPr>
                            <w:t>ПРАВИЛА ЗА АДМИНИСТРАЦИЈА НА ГАРАНЦИИ ЗА ПОТЕКЛО</w:t>
                          </w:r>
                          <w:r>
                            <w:rPr>
                              <w:color w:val="7F7F7F" w:themeColor="text1" w:themeTint="80"/>
                              <w:lang w:val="en-US"/>
                            </w:rPr>
                            <w:t xml:space="preserve"> </w:t>
                          </w:r>
                        </w:p>
                      </w:sdtContent>
                    </w:sdt>
                    <w:p w14:paraId="020CF60C" w14:textId="77777777" w:rsidR="00DE7CB6" w:rsidRDefault="00DE7CB6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9EF7F40" wp14:editId="03F18BC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41A17F" w14:textId="77777777" w:rsidR="00DE7CB6" w:rsidRDefault="00DE7C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EF7F40" id="Rectangle 40" o:spid="_x0000_s1029" style="position:absolute;left:0;text-align:left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4C41A17F" w14:textId="77777777" w:rsidR="00DE7CB6" w:rsidRDefault="00DE7C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941591" w14:textId="77777777" w:rsidR="001F0354" w:rsidRDefault="001F0354" w:rsidP="005B2610">
      <w:pPr>
        <w:spacing w:after="0" w:line="240" w:lineRule="auto"/>
      </w:pPr>
      <w:r>
        <w:separator/>
      </w:r>
    </w:p>
  </w:footnote>
  <w:footnote w:type="continuationSeparator" w:id="0">
    <w:p w14:paraId="375644A0" w14:textId="77777777" w:rsidR="001F0354" w:rsidRDefault="001F0354" w:rsidP="005B2610">
      <w:pPr>
        <w:spacing w:after="0" w:line="240" w:lineRule="auto"/>
      </w:pPr>
      <w:r>
        <w:continuationSeparator/>
      </w:r>
    </w:p>
  </w:footnote>
  <w:footnote w:type="continuationNotice" w:id="1">
    <w:p w14:paraId="4A336A2D" w14:textId="77777777" w:rsidR="001F0354" w:rsidRDefault="001F0354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5kpTHHTAoK9tp" int2:id="C0RVDITV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32C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73B241C"/>
    <w:multiLevelType w:val="multilevel"/>
    <w:tmpl w:val="F29AAB6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3"/>
      <w:numFmt w:val="bullet"/>
      <w:lvlText w:val="-"/>
      <w:lvlJc w:val="left"/>
      <w:pPr>
        <w:ind w:left="2062" w:hanging="36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74A4477"/>
    <w:multiLevelType w:val="hybridMultilevel"/>
    <w:tmpl w:val="7C5A28C4"/>
    <w:lvl w:ilvl="0" w:tplc="27B242DC">
      <w:start w:val="1"/>
      <w:numFmt w:val="decimal"/>
      <w:pStyle w:val="a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A6A19"/>
    <w:multiLevelType w:val="multilevel"/>
    <w:tmpl w:val="A6C459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5051E5"/>
    <w:multiLevelType w:val="multilevel"/>
    <w:tmpl w:val="0EC606CA"/>
    <w:lvl w:ilvl="0">
      <w:start w:val="1"/>
      <w:numFmt w:val="decimal"/>
      <w:pStyle w:val="BSPRulesBodyText"/>
      <w:lvlText w:val="(%1)"/>
      <w:lvlJc w:val="left"/>
      <w:pPr>
        <w:tabs>
          <w:tab w:val="num" w:pos="1004"/>
        </w:tabs>
        <w:ind w:left="720" w:hanging="720"/>
      </w:pPr>
      <w:rPr>
        <w:lang w:val="mk-MK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color w:val="auto"/>
        <w:lang w:val="mk-MK"/>
      </w:rPr>
    </w:lvl>
    <w:lvl w:ilvl="2">
      <w:start w:val="1"/>
      <w:numFmt w:val="decimal"/>
      <w:lvlText w:val="%3)"/>
      <w:lvlJc w:val="left"/>
      <w:pPr>
        <w:tabs>
          <w:tab w:val="num" w:pos="1367"/>
        </w:tabs>
        <w:ind w:left="1083" w:hanging="363"/>
      </w:pPr>
    </w:lvl>
    <w:lvl w:ilvl="3">
      <w:start w:val="1"/>
      <w:numFmt w:val="lowerLetter"/>
      <w:lvlText w:val="%4)"/>
      <w:lvlJc w:val="left"/>
      <w:pPr>
        <w:tabs>
          <w:tab w:val="num" w:pos="1367"/>
        </w:tabs>
        <w:ind w:left="1083" w:hanging="363"/>
      </w:pPr>
    </w:lvl>
    <w:lvl w:ilvl="4">
      <w:start w:val="1"/>
      <w:numFmt w:val="lowerLetter"/>
      <w:lvlText w:val="%5)"/>
      <w:lvlJc w:val="left"/>
      <w:pPr>
        <w:tabs>
          <w:tab w:val="num" w:pos="1727"/>
        </w:tabs>
        <w:ind w:left="1443" w:hanging="360"/>
      </w:pPr>
    </w:lvl>
    <w:lvl w:ilvl="5">
      <w:start w:val="1"/>
      <w:numFmt w:val="decimal"/>
      <w:lvlText w:val="%6)"/>
      <w:lvlJc w:val="left"/>
      <w:pPr>
        <w:tabs>
          <w:tab w:val="num" w:pos="1724"/>
        </w:tabs>
        <w:ind w:left="1440" w:hanging="357"/>
      </w:pPr>
      <w:rPr>
        <w:color w:val="auto"/>
      </w:rPr>
    </w:lvl>
    <w:lvl w:ilvl="6">
      <w:start w:val="1"/>
      <w:numFmt w:val="lowerLetter"/>
      <w:lvlText w:val="%7)"/>
      <w:lvlJc w:val="left"/>
      <w:pPr>
        <w:tabs>
          <w:tab w:val="num" w:pos="1724"/>
        </w:tabs>
        <w:ind w:left="1440" w:hanging="357"/>
      </w:pPr>
    </w:lvl>
    <w:lvl w:ilvl="7">
      <w:start w:val="1"/>
      <w:numFmt w:val="lowerRoman"/>
      <w:lvlText w:val="%8)"/>
      <w:lvlJc w:val="left"/>
      <w:pPr>
        <w:tabs>
          <w:tab w:val="num" w:pos="1724"/>
        </w:tabs>
        <w:ind w:left="1440" w:hanging="357"/>
      </w:pPr>
    </w:lvl>
    <w:lvl w:ilvl="8">
      <w:start w:val="1"/>
      <w:numFmt w:val="bullet"/>
      <w:lvlText w:val=""/>
      <w:lvlJc w:val="left"/>
      <w:pPr>
        <w:tabs>
          <w:tab w:val="num" w:pos="2081"/>
        </w:tabs>
        <w:ind w:left="1797" w:hanging="357"/>
      </w:pPr>
      <w:rPr>
        <w:rFonts w:ascii="Wingdings 3" w:hAnsi="Wingdings 3" w:hint="default"/>
        <w:color w:val="auto"/>
      </w:rPr>
    </w:lvl>
  </w:abstractNum>
  <w:abstractNum w:abstractNumId="5" w15:restartNumberingAfterBreak="0">
    <w:nsid w:val="0E5E5527"/>
    <w:multiLevelType w:val="hybridMultilevel"/>
    <w:tmpl w:val="2D2C3658"/>
    <w:lvl w:ilvl="0" w:tplc="2F0E7770">
      <w:start w:val="1"/>
      <w:numFmt w:val="decimal"/>
      <w:pStyle w:val="ListParagraph"/>
      <w:lvlText w:val="(%1)"/>
      <w:lvlJc w:val="left"/>
      <w:pPr>
        <w:ind w:left="1069" w:hanging="360"/>
      </w:p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4106F1D"/>
    <w:multiLevelType w:val="hybridMultilevel"/>
    <w:tmpl w:val="0798D69A"/>
    <w:lvl w:ilvl="0" w:tplc="68DC2608">
      <w:start w:val="1"/>
      <w:numFmt w:val="decimal"/>
      <w:pStyle w:val="Subtitle"/>
      <w:lvlText w:val="Член %1"/>
      <w:lvlJc w:val="center"/>
      <w:pPr>
        <w:ind w:left="644" w:hanging="360"/>
      </w:pPr>
      <w:rPr>
        <w:rFonts w:hint="default"/>
        <w:lang w:val="sl-SI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9E2219D"/>
    <w:multiLevelType w:val="hybridMultilevel"/>
    <w:tmpl w:val="3264B5DA"/>
    <w:lvl w:ilvl="0" w:tplc="CDE8F8E0">
      <w:start w:val="1"/>
      <w:numFmt w:val="upperRoman"/>
      <w:lvlText w:val="%1."/>
      <w:lvlJc w:val="left"/>
      <w:pPr>
        <w:ind w:left="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8" w15:restartNumberingAfterBreak="0">
    <w:nsid w:val="1A532824"/>
    <w:multiLevelType w:val="hybridMultilevel"/>
    <w:tmpl w:val="91BA01AA"/>
    <w:lvl w:ilvl="0" w:tplc="298E9D88">
      <w:start w:val="1"/>
      <w:numFmt w:val="decimal"/>
      <w:pStyle w:val="a0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510C0"/>
    <w:multiLevelType w:val="hybridMultilevel"/>
    <w:tmpl w:val="6ECC2524"/>
    <w:lvl w:ilvl="0" w:tplc="6538712C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55011D"/>
    <w:multiLevelType w:val="hybridMultilevel"/>
    <w:tmpl w:val="078CFCD2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790472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39687BA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3A7010A7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3CB82ADB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3E1449C9"/>
    <w:multiLevelType w:val="hybridMultilevel"/>
    <w:tmpl w:val="FFEA509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B82500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BF07A3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546E5A8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9" w15:restartNumberingAfterBreak="0">
    <w:nsid w:val="55AD0D4E"/>
    <w:multiLevelType w:val="hybridMultilevel"/>
    <w:tmpl w:val="831E9324"/>
    <w:lvl w:ilvl="0" w:tplc="739EFB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3E628A"/>
    <w:multiLevelType w:val="multilevel"/>
    <w:tmpl w:val="A6E2972C"/>
    <w:lvl w:ilvl="0">
      <w:start w:val="1"/>
      <w:numFmt w:val="decimal"/>
      <w:lvlText w:val="(%1)"/>
      <w:lvlJc w:val="left"/>
      <w:pPr>
        <w:ind w:left="360" w:hanging="360"/>
      </w:pPr>
      <w:rPr>
        <w:rFonts w:ascii="Arial" w:eastAsiaTheme="minorEastAsia" w:hAnsi="Arial" w:cs="Arial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 w15:restartNumberingAfterBreak="0">
    <w:nsid w:val="566A7A9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2" w15:restartNumberingAfterBreak="0">
    <w:nsid w:val="6C442F66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3" w15:restartNumberingAfterBreak="0">
    <w:nsid w:val="6D43666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4" w15:restartNumberingAfterBreak="0">
    <w:nsid w:val="6E35423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5" w15:restartNumberingAfterBreak="0">
    <w:nsid w:val="6F54410D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6" w15:restartNumberingAfterBreak="0">
    <w:nsid w:val="729A593A"/>
    <w:multiLevelType w:val="hybridMultilevel"/>
    <w:tmpl w:val="67EAEB82"/>
    <w:lvl w:ilvl="0" w:tplc="7FBA9D8E">
      <w:start w:val="1"/>
      <w:numFmt w:val="decimal"/>
      <w:lvlText w:val="(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595BE8"/>
    <w:multiLevelType w:val="multilevel"/>
    <w:tmpl w:val="10C0E0CE"/>
    <w:lvl w:ilvl="0">
      <w:start w:val="1"/>
      <w:numFmt w:val="decimal"/>
      <w:pStyle w:val="BSPRules1"/>
      <w:isLgl/>
      <w:suff w:val="space"/>
      <w:lvlText w:val="%1"/>
      <w:lvlJc w:val="left"/>
      <w:pPr>
        <w:ind w:left="720" w:hanging="720"/>
      </w:pPr>
      <w:rPr>
        <w:rFonts w:cs="Times New Roman" w:hint="default"/>
        <w:color w:val="918F90"/>
      </w:rPr>
    </w:lvl>
    <w:lvl w:ilvl="1">
      <w:start w:val="1"/>
      <w:numFmt w:val="decimal"/>
      <w:pStyle w:val="BSPRules2"/>
      <w:isLgl/>
      <w:suff w:val="space"/>
      <w:lvlText w:val="%1.%2"/>
      <w:lvlJc w:val="left"/>
      <w:pPr>
        <w:ind w:left="4406" w:hanging="720"/>
      </w:pPr>
      <w:rPr>
        <w:rFonts w:cs="Times New Roman" w:hint="default"/>
        <w:color w:val="918F90"/>
      </w:rPr>
    </w:lvl>
    <w:lvl w:ilvl="2">
      <w:start w:val="1"/>
      <w:numFmt w:val="decimal"/>
      <w:pStyle w:val="BSPRules3"/>
      <w:isLgl/>
      <w:suff w:val="space"/>
      <w:lvlText w:val="%1.%2.%3"/>
      <w:lvlJc w:val="left"/>
      <w:pPr>
        <w:ind w:left="720" w:hanging="720"/>
      </w:pPr>
      <w:rPr>
        <w:rFonts w:cs="Times New Roman" w:hint="default"/>
        <w:color w:val="918F90"/>
      </w:rPr>
    </w:lvl>
    <w:lvl w:ilvl="3">
      <w:start w:val="1"/>
      <w:numFmt w:val="decimal"/>
      <w:pStyle w:val="BSPRules4"/>
      <w:isLgl/>
      <w:suff w:val="space"/>
      <w:lvlText w:val="%1.%2.%3.%4"/>
      <w:lvlJc w:val="left"/>
      <w:pPr>
        <w:ind w:left="720" w:hanging="720"/>
      </w:pPr>
      <w:rPr>
        <w:rFonts w:cs="Times New Roman" w:hint="default"/>
        <w:color w:val="918F90"/>
      </w:rPr>
    </w:lvl>
    <w:lvl w:ilvl="4">
      <w:start w:val="1"/>
      <w:numFmt w:val="decimal"/>
      <w:pStyle w:val="BSPRules5"/>
      <w:isLgl/>
      <w:suff w:val="space"/>
      <w:lvlText w:val="%1.%2.%3.%4.%5"/>
      <w:lvlJc w:val="left"/>
      <w:pPr>
        <w:ind w:left="720" w:hanging="720"/>
      </w:pPr>
      <w:rPr>
        <w:rFonts w:cs="Times New Roman" w:hint="default"/>
        <w:color w:val="918F90"/>
      </w:rPr>
    </w:lvl>
    <w:lvl w:ilvl="5">
      <w:start w:val="1"/>
      <w:numFmt w:val="decimal"/>
      <w:pStyle w:val="BSPRules6"/>
      <w:isLgl/>
      <w:suff w:val="space"/>
      <w:lvlText w:val="%1.%2.%3.%4.%5.%6"/>
      <w:lvlJc w:val="left"/>
      <w:pPr>
        <w:ind w:left="720" w:hanging="720"/>
      </w:pPr>
      <w:rPr>
        <w:rFonts w:cs="Times New Roman" w:hint="default"/>
        <w:color w:val="918F90"/>
      </w:rPr>
    </w:lvl>
    <w:lvl w:ilvl="6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7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8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</w:abstractNum>
  <w:abstractNum w:abstractNumId="28" w15:restartNumberingAfterBreak="0">
    <w:nsid w:val="796C710A"/>
    <w:multiLevelType w:val="hybridMultilevel"/>
    <w:tmpl w:val="9BCEACF2"/>
    <w:lvl w:ilvl="0" w:tplc="A9CC6FFC">
      <w:start w:val="1"/>
      <w:numFmt w:val="decimal"/>
      <w:lvlText w:val="%1)"/>
      <w:lvlJc w:val="left"/>
      <w:pPr>
        <w:ind w:left="219" w:hanging="360"/>
      </w:pPr>
      <w:rPr>
        <w:rFonts w:hint="default"/>
      </w:rPr>
    </w:lvl>
    <w:lvl w:ilvl="1" w:tplc="0E3690EA">
      <w:start w:val="1"/>
      <w:numFmt w:val="decimal"/>
      <w:lvlText w:val="(%2)"/>
      <w:lvlJc w:val="left"/>
      <w:pPr>
        <w:ind w:left="786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659" w:hanging="180"/>
      </w:pPr>
    </w:lvl>
    <w:lvl w:ilvl="3" w:tplc="6538712C">
      <w:start w:val="3"/>
      <w:numFmt w:val="bullet"/>
      <w:lvlText w:val="-"/>
      <w:lvlJc w:val="left"/>
      <w:pPr>
        <w:ind w:left="2379" w:hanging="360"/>
      </w:pPr>
      <w:rPr>
        <w:rFonts w:ascii="Arial" w:eastAsia="Times New Roman" w:hAnsi="Arial" w:cs="Arial" w:hint="default"/>
      </w:rPr>
    </w:lvl>
    <w:lvl w:ilvl="4" w:tplc="6134963C">
      <w:start w:val="10"/>
      <w:numFmt w:val="decimal"/>
      <w:lvlText w:val="%5"/>
      <w:lvlJc w:val="left"/>
      <w:pPr>
        <w:ind w:left="3099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819" w:hanging="180"/>
      </w:pPr>
    </w:lvl>
    <w:lvl w:ilvl="6" w:tplc="0409000F" w:tentative="1">
      <w:start w:val="1"/>
      <w:numFmt w:val="decimal"/>
      <w:lvlText w:val="%7."/>
      <w:lvlJc w:val="left"/>
      <w:pPr>
        <w:ind w:left="4539" w:hanging="360"/>
      </w:pPr>
    </w:lvl>
    <w:lvl w:ilvl="7" w:tplc="04090019" w:tentative="1">
      <w:start w:val="1"/>
      <w:numFmt w:val="lowerLetter"/>
      <w:lvlText w:val="%8."/>
      <w:lvlJc w:val="left"/>
      <w:pPr>
        <w:ind w:left="5259" w:hanging="360"/>
      </w:pPr>
    </w:lvl>
    <w:lvl w:ilvl="8" w:tplc="0409001B" w:tentative="1">
      <w:start w:val="1"/>
      <w:numFmt w:val="lowerRoman"/>
      <w:lvlText w:val="%9."/>
      <w:lvlJc w:val="right"/>
      <w:pPr>
        <w:ind w:left="5979" w:hanging="180"/>
      </w:pPr>
    </w:lvl>
  </w:abstractNum>
  <w:abstractNum w:abstractNumId="29" w15:restartNumberingAfterBreak="0">
    <w:nsid w:val="7B32764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0" w15:restartNumberingAfterBreak="0">
    <w:nsid w:val="7B68292A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1" w15:restartNumberingAfterBreak="0">
    <w:nsid w:val="7E171C22"/>
    <w:multiLevelType w:val="multilevel"/>
    <w:tmpl w:val="C290B750"/>
    <w:lvl w:ilvl="0">
      <w:start w:val="1"/>
      <w:numFmt w:val="none"/>
      <w:pStyle w:val="BSPTitle3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none"/>
      <w:pStyle w:val="BSPBodyText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none"/>
      <w:pStyle w:val="BSPTitle3"/>
      <w:suff w:val="nothing"/>
      <w:lvlText w:val="%3%1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none"/>
      <w:pStyle w:val="BSPTitle4"/>
      <w:suff w:val="nothing"/>
      <w:lvlText w:val="%4%1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none"/>
      <w:pStyle w:val="BSPBodyText"/>
      <w:lvlText w:val="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bullet"/>
      <w:pStyle w:val="BSPBodyTextList"/>
      <w:lvlText w:val=""/>
      <w:lvlJc w:val="left"/>
      <w:pPr>
        <w:tabs>
          <w:tab w:val="num" w:pos="720"/>
        </w:tabs>
        <w:ind w:left="1083" w:hanging="363"/>
      </w:pPr>
      <w:rPr>
        <w:rFonts w:ascii="Wingdings 2" w:hAnsi="Wingdings 2" w:hint="default"/>
        <w:color w:val="auto"/>
      </w:rPr>
    </w:lvl>
    <w:lvl w:ilvl="6">
      <w:start w:val="1"/>
      <w:numFmt w:val="decimal"/>
      <w:lvlText w:val="%7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  <w:lvl w:ilvl="8">
      <w:start w:val="1"/>
      <w:numFmt w:val="lowerRoman"/>
      <w:lvlText w:val="%9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</w:abstractNum>
  <w:num w:numId="1" w16cid:durableId="1189296506">
    <w:abstractNumId w:val="27"/>
  </w:num>
  <w:num w:numId="2" w16cid:durableId="116680072">
    <w:abstractNumId w:val="31"/>
  </w:num>
  <w:num w:numId="3" w16cid:durableId="370611229">
    <w:abstractNumId w:val="3"/>
  </w:num>
  <w:num w:numId="4" w16cid:durableId="321398898">
    <w:abstractNumId w:val="6"/>
  </w:num>
  <w:num w:numId="5" w16cid:durableId="920606559">
    <w:abstractNumId w:val="4"/>
  </w:num>
  <w:num w:numId="6" w16cid:durableId="120148289">
    <w:abstractNumId w:val="26"/>
  </w:num>
  <w:num w:numId="7" w16cid:durableId="2140801526">
    <w:abstractNumId w:val="16"/>
  </w:num>
  <w:num w:numId="8" w16cid:durableId="1483036160">
    <w:abstractNumId w:val="2"/>
  </w:num>
  <w:num w:numId="9" w16cid:durableId="686176109">
    <w:abstractNumId w:val="8"/>
  </w:num>
  <w:num w:numId="10" w16cid:durableId="1238174213">
    <w:abstractNumId w:val="5"/>
  </w:num>
  <w:num w:numId="11" w16cid:durableId="1153838052">
    <w:abstractNumId w:val="8"/>
    <w:lvlOverride w:ilvl="0">
      <w:startOverride w:val="1"/>
    </w:lvlOverride>
  </w:num>
  <w:num w:numId="12" w16cid:durableId="1522548557">
    <w:abstractNumId w:val="8"/>
    <w:lvlOverride w:ilvl="0">
      <w:startOverride w:val="1"/>
    </w:lvlOverride>
  </w:num>
  <w:num w:numId="13" w16cid:durableId="361127242">
    <w:abstractNumId w:val="16"/>
    <w:lvlOverride w:ilvl="0">
      <w:startOverride w:val="1"/>
    </w:lvlOverride>
  </w:num>
  <w:num w:numId="14" w16cid:durableId="1307200712">
    <w:abstractNumId w:val="16"/>
    <w:lvlOverride w:ilvl="0">
      <w:startOverride w:val="1"/>
    </w:lvlOverride>
  </w:num>
  <w:num w:numId="15" w16cid:durableId="225919576">
    <w:abstractNumId w:val="16"/>
    <w:lvlOverride w:ilvl="0">
      <w:startOverride w:val="1"/>
    </w:lvlOverride>
  </w:num>
  <w:num w:numId="16" w16cid:durableId="1702589026">
    <w:abstractNumId w:val="30"/>
  </w:num>
  <w:num w:numId="17" w16cid:durableId="1699231120">
    <w:abstractNumId w:val="18"/>
  </w:num>
  <w:num w:numId="18" w16cid:durableId="1807163836">
    <w:abstractNumId w:val="8"/>
    <w:lvlOverride w:ilvl="0">
      <w:startOverride w:val="1"/>
    </w:lvlOverride>
  </w:num>
  <w:num w:numId="19" w16cid:durableId="612978991">
    <w:abstractNumId w:val="29"/>
  </w:num>
  <w:num w:numId="20" w16cid:durableId="1104035822">
    <w:abstractNumId w:val="8"/>
    <w:lvlOverride w:ilvl="0">
      <w:startOverride w:val="1"/>
    </w:lvlOverride>
  </w:num>
  <w:num w:numId="21" w16cid:durableId="900949193">
    <w:abstractNumId w:val="11"/>
  </w:num>
  <w:num w:numId="22" w16cid:durableId="1398358689">
    <w:abstractNumId w:val="25"/>
  </w:num>
  <w:num w:numId="23" w16cid:durableId="589972735">
    <w:abstractNumId w:val="13"/>
  </w:num>
  <w:num w:numId="24" w16cid:durableId="78870137">
    <w:abstractNumId w:val="21"/>
  </w:num>
  <w:num w:numId="25" w16cid:durableId="362681389">
    <w:abstractNumId w:val="22"/>
  </w:num>
  <w:num w:numId="26" w16cid:durableId="1105081251">
    <w:abstractNumId w:val="10"/>
  </w:num>
  <w:num w:numId="27" w16cid:durableId="1481919788">
    <w:abstractNumId w:val="20"/>
  </w:num>
  <w:num w:numId="28" w16cid:durableId="78528276">
    <w:abstractNumId w:val="24"/>
  </w:num>
  <w:num w:numId="29" w16cid:durableId="1981687574">
    <w:abstractNumId w:val="8"/>
    <w:lvlOverride w:ilvl="0">
      <w:startOverride w:val="1"/>
    </w:lvlOverride>
  </w:num>
  <w:num w:numId="30" w16cid:durableId="1810974655">
    <w:abstractNumId w:val="23"/>
  </w:num>
  <w:num w:numId="31" w16cid:durableId="2138638999">
    <w:abstractNumId w:val="1"/>
  </w:num>
  <w:num w:numId="32" w16cid:durableId="1166047868">
    <w:abstractNumId w:val="14"/>
  </w:num>
  <w:num w:numId="33" w16cid:durableId="52967156">
    <w:abstractNumId w:val="12"/>
  </w:num>
  <w:num w:numId="34" w16cid:durableId="1635745786">
    <w:abstractNumId w:val="17"/>
  </w:num>
  <w:num w:numId="35" w16cid:durableId="1528174133">
    <w:abstractNumId w:val="0"/>
  </w:num>
  <w:num w:numId="36" w16cid:durableId="110056024">
    <w:abstractNumId w:val="8"/>
    <w:lvlOverride w:ilvl="0">
      <w:startOverride w:val="1"/>
    </w:lvlOverride>
  </w:num>
  <w:num w:numId="37" w16cid:durableId="715012537">
    <w:abstractNumId w:val="19"/>
  </w:num>
  <w:num w:numId="38" w16cid:durableId="397558724">
    <w:abstractNumId w:val="7"/>
  </w:num>
  <w:num w:numId="39" w16cid:durableId="761800586">
    <w:abstractNumId w:val="9"/>
  </w:num>
  <w:num w:numId="40" w16cid:durableId="1749692636">
    <w:abstractNumId w:val="15"/>
  </w:num>
  <w:num w:numId="41" w16cid:durableId="1292712258">
    <w:abstractNumId w:val="28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rCwNDExN7c0NDRX0lEKTi0uzszPAykwNK4FAEWwuHMtAAAA"/>
  </w:docVars>
  <w:rsids>
    <w:rsidRoot w:val="005B2610"/>
    <w:rsid w:val="00000327"/>
    <w:rsid w:val="000003A5"/>
    <w:rsid w:val="000011EF"/>
    <w:rsid w:val="0000124D"/>
    <w:rsid w:val="000014C0"/>
    <w:rsid w:val="00002694"/>
    <w:rsid w:val="00002869"/>
    <w:rsid w:val="000034E8"/>
    <w:rsid w:val="00004242"/>
    <w:rsid w:val="00004380"/>
    <w:rsid w:val="00004E7E"/>
    <w:rsid w:val="00007A4F"/>
    <w:rsid w:val="00007FA7"/>
    <w:rsid w:val="000105C3"/>
    <w:rsid w:val="00010E86"/>
    <w:rsid w:val="00010E87"/>
    <w:rsid w:val="00011292"/>
    <w:rsid w:val="000114F2"/>
    <w:rsid w:val="00011BF3"/>
    <w:rsid w:val="00012195"/>
    <w:rsid w:val="000122E3"/>
    <w:rsid w:val="0001256C"/>
    <w:rsid w:val="00012F39"/>
    <w:rsid w:val="00013065"/>
    <w:rsid w:val="000136AB"/>
    <w:rsid w:val="00014C2F"/>
    <w:rsid w:val="00016690"/>
    <w:rsid w:val="000170E8"/>
    <w:rsid w:val="00017130"/>
    <w:rsid w:val="000178A8"/>
    <w:rsid w:val="00020091"/>
    <w:rsid w:val="000200A2"/>
    <w:rsid w:val="000201F6"/>
    <w:rsid w:val="000202C7"/>
    <w:rsid w:val="0002077F"/>
    <w:rsid w:val="00020E38"/>
    <w:rsid w:val="00022505"/>
    <w:rsid w:val="00022F49"/>
    <w:rsid w:val="00023761"/>
    <w:rsid w:val="00023E76"/>
    <w:rsid w:val="00023E98"/>
    <w:rsid w:val="00025968"/>
    <w:rsid w:val="00025C64"/>
    <w:rsid w:val="0002603B"/>
    <w:rsid w:val="000261BE"/>
    <w:rsid w:val="00026368"/>
    <w:rsid w:val="0002682F"/>
    <w:rsid w:val="00027339"/>
    <w:rsid w:val="00030980"/>
    <w:rsid w:val="00030B0E"/>
    <w:rsid w:val="00030CE7"/>
    <w:rsid w:val="000310E3"/>
    <w:rsid w:val="000316EE"/>
    <w:rsid w:val="00031842"/>
    <w:rsid w:val="0003231D"/>
    <w:rsid w:val="000328AB"/>
    <w:rsid w:val="00032A23"/>
    <w:rsid w:val="00032A72"/>
    <w:rsid w:val="00032BBB"/>
    <w:rsid w:val="00033438"/>
    <w:rsid w:val="000335AD"/>
    <w:rsid w:val="00033AD3"/>
    <w:rsid w:val="00033CA9"/>
    <w:rsid w:val="000350A2"/>
    <w:rsid w:val="0003659C"/>
    <w:rsid w:val="0003694E"/>
    <w:rsid w:val="00036A52"/>
    <w:rsid w:val="000375EE"/>
    <w:rsid w:val="00037B16"/>
    <w:rsid w:val="00040CC0"/>
    <w:rsid w:val="00040FDC"/>
    <w:rsid w:val="000417A5"/>
    <w:rsid w:val="00041F12"/>
    <w:rsid w:val="00041FA5"/>
    <w:rsid w:val="00043350"/>
    <w:rsid w:val="00043A98"/>
    <w:rsid w:val="00043B0F"/>
    <w:rsid w:val="00043CB4"/>
    <w:rsid w:val="00043D23"/>
    <w:rsid w:val="00044CD2"/>
    <w:rsid w:val="000459F3"/>
    <w:rsid w:val="000461A6"/>
    <w:rsid w:val="00046956"/>
    <w:rsid w:val="00046E4E"/>
    <w:rsid w:val="000475F8"/>
    <w:rsid w:val="00047654"/>
    <w:rsid w:val="00047770"/>
    <w:rsid w:val="00047C49"/>
    <w:rsid w:val="00050BD8"/>
    <w:rsid w:val="00051F05"/>
    <w:rsid w:val="00052952"/>
    <w:rsid w:val="00052A2F"/>
    <w:rsid w:val="00052A69"/>
    <w:rsid w:val="00052CBC"/>
    <w:rsid w:val="00052DE0"/>
    <w:rsid w:val="000541CB"/>
    <w:rsid w:val="0005513B"/>
    <w:rsid w:val="00055253"/>
    <w:rsid w:val="00056636"/>
    <w:rsid w:val="000568F8"/>
    <w:rsid w:val="00056E3A"/>
    <w:rsid w:val="000573F9"/>
    <w:rsid w:val="00057519"/>
    <w:rsid w:val="000600ED"/>
    <w:rsid w:val="00060F82"/>
    <w:rsid w:val="00061516"/>
    <w:rsid w:val="000615F8"/>
    <w:rsid w:val="00061644"/>
    <w:rsid w:val="00061C33"/>
    <w:rsid w:val="00062442"/>
    <w:rsid w:val="0006255B"/>
    <w:rsid w:val="00063469"/>
    <w:rsid w:val="0006405A"/>
    <w:rsid w:val="000642BC"/>
    <w:rsid w:val="000645F7"/>
    <w:rsid w:val="00064BD6"/>
    <w:rsid w:val="00065FDE"/>
    <w:rsid w:val="000673A9"/>
    <w:rsid w:val="00070055"/>
    <w:rsid w:val="000707A7"/>
    <w:rsid w:val="000708DF"/>
    <w:rsid w:val="00070A5B"/>
    <w:rsid w:val="00071EFD"/>
    <w:rsid w:val="000729A0"/>
    <w:rsid w:val="00072CE0"/>
    <w:rsid w:val="00073290"/>
    <w:rsid w:val="00073726"/>
    <w:rsid w:val="000737FA"/>
    <w:rsid w:val="0007429F"/>
    <w:rsid w:val="00074323"/>
    <w:rsid w:val="000754B7"/>
    <w:rsid w:val="0007582C"/>
    <w:rsid w:val="00075C94"/>
    <w:rsid w:val="00080808"/>
    <w:rsid w:val="00080816"/>
    <w:rsid w:val="000810AA"/>
    <w:rsid w:val="00081478"/>
    <w:rsid w:val="00081557"/>
    <w:rsid w:val="0008175F"/>
    <w:rsid w:val="00083354"/>
    <w:rsid w:val="0008337B"/>
    <w:rsid w:val="00083866"/>
    <w:rsid w:val="00083D12"/>
    <w:rsid w:val="00084673"/>
    <w:rsid w:val="000848F0"/>
    <w:rsid w:val="000855F1"/>
    <w:rsid w:val="000856C3"/>
    <w:rsid w:val="00085C4D"/>
    <w:rsid w:val="00085DDC"/>
    <w:rsid w:val="0008724F"/>
    <w:rsid w:val="00087E65"/>
    <w:rsid w:val="000901F4"/>
    <w:rsid w:val="000902A3"/>
    <w:rsid w:val="000904D5"/>
    <w:rsid w:val="00090980"/>
    <w:rsid w:val="0009099E"/>
    <w:rsid w:val="000912ED"/>
    <w:rsid w:val="000921A6"/>
    <w:rsid w:val="000923E5"/>
    <w:rsid w:val="00092477"/>
    <w:rsid w:val="000933BE"/>
    <w:rsid w:val="00094163"/>
    <w:rsid w:val="00094280"/>
    <w:rsid w:val="000944CF"/>
    <w:rsid w:val="000949A9"/>
    <w:rsid w:val="0009501C"/>
    <w:rsid w:val="00095228"/>
    <w:rsid w:val="000955B6"/>
    <w:rsid w:val="00095C7B"/>
    <w:rsid w:val="00096124"/>
    <w:rsid w:val="00096B2B"/>
    <w:rsid w:val="00096E15"/>
    <w:rsid w:val="000A033A"/>
    <w:rsid w:val="000A0464"/>
    <w:rsid w:val="000A0D53"/>
    <w:rsid w:val="000A0FC2"/>
    <w:rsid w:val="000A161C"/>
    <w:rsid w:val="000A1C4D"/>
    <w:rsid w:val="000A3D55"/>
    <w:rsid w:val="000A4B47"/>
    <w:rsid w:val="000A4BC8"/>
    <w:rsid w:val="000A5064"/>
    <w:rsid w:val="000A6FE7"/>
    <w:rsid w:val="000A7398"/>
    <w:rsid w:val="000A7B66"/>
    <w:rsid w:val="000B0031"/>
    <w:rsid w:val="000B01DC"/>
    <w:rsid w:val="000B038C"/>
    <w:rsid w:val="000B1EC9"/>
    <w:rsid w:val="000B2259"/>
    <w:rsid w:val="000B23F5"/>
    <w:rsid w:val="000B2422"/>
    <w:rsid w:val="000B2508"/>
    <w:rsid w:val="000B2C25"/>
    <w:rsid w:val="000B35D8"/>
    <w:rsid w:val="000B394E"/>
    <w:rsid w:val="000B41DB"/>
    <w:rsid w:val="000B53FE"/>
    <w:rsid w:val="000B56EB"/>
    <w:rsid w:val="000B5710"/>
    <w:rsid w:val="000B5B02"/>
    <w:rsid w:val="000B5CF5"/>
    <w:rsid w:val="000B5D00"/>
    <w:rsid w:val="000B6D67"/>
    <w:rsid w:val="000B723B"/>
    <w:rsid w:val="000B7B68"/>
    <w:rsid w:val="000B7DD2"/>
    <w:rsid w:val="000B7DE3"/>
    <w:rsid w:val="000B7DF2"/>
    <w:rsid w:val="000C03AA"/>
    <w:rsid w:val="000C08DE"/>
    <w:rsid w:val="000C0D7A"/>
    <w:rsid w:val="000C165C"/>
    <w:rsid w:val="000C1860"/>
    <w:rsid w:val="000C1909"/>
    <w:rsid w:val="000C224F"/>
    <w:rsid w:val="000C3086"/>
    <w:rsid w:val="000C3BE4"/>
    <w:rsid w:val="000C615D"/>
    <w:rsid w:val="000C6B05"/>
    <w:rsid w:val="000C6F51"/>
    <w:rsid w:val="000C7923"/>
    <w:rsid w:val="000C7A06"/>
    <w:rsid w:val="000D092F"/>
    <w:rsid w:val="000D26C5"/>
    <w:rsid w:val="000D31AC"/>
    <w:rsid w:val="000D33A2"/>
    <w:rsid w:val="000D382A"/>
    <w:rsid w:val="000D4AF1"/>
    <w:rsid w:val="000D6CC2"/>
    <w:rsid w:val="000D6D3D"/>
    <w:rsid w:val="000D6EB7"/>
    <w:rsid w:val="000D724D"/>
    <w:rsid w:val="000D7B04"/>
    <w:rsid w:val="000D7E2E"/>
    <w:rsid w:val="000E08D8"/>
    <w:rsid w:val="000E0FAA"/>
    <w:rsid w:val="000E1007"/>
    <w:rsid w:val="000E105E"/>
    <w:rsid w:val="000E1192"/>
    <w:rsid w:val="000E11B9"/>
    <w:rsid w:val="000E1237"/>
    <w:rsid w:val="000E12F2"/>
    <w:rsid w:val="000E1424"/>
    <w:rsid w:val="000E1D23"/>
    <w:rsid w:val="000E1ED4"/>
    <w:rsid w:val="000E1FAC"/>
    <w:rsid w:val="000E2133"/>
    <w:rsid w:val="000E3DE8"/>
    <w:rsid w:val="000E47E0"/>
    <w:rsid w:val="000E4A39"/>
    <w:rsid w:val="000E559F"/>
    <w:rsid w:val="000E57B4"/>
    <w:rsid w:val="000E6277"/>
    <w:rsid w:val="000E670F"/>
    <w:rsid w:val="000E720D"/>
    <w:rsid w:val="000E7C3D"/>
    <w:rsid w:val="000F05A6"/>
    <w:rsid w:val="000F05CC"/>
    <w:rsid w:val="000F0A97"/>
    <w:rsid w:val="000F0AC2"/>
    <w:rsid w:val="000F0DBD"/>
    <w:rsid w:val="000F120F"/>
    <w:rsid w:val="000F14E4"/>
    <w:rsid w:val="000F1FAF"/>
    <w:rsid w:val="000F212D"/>
    <w:rsid w:val="000F2191"/>
    <w:rsid w:val="000F24CD"/>
    <w:rsid w:val="000F25CE"/>
    <w:rsid w:val="000F2BDF"/>
    <w:rsid w:val="000F3C7C"/>
    <w:rsid w:val="000F3E25"/>
    <w:rsid w:val="000F49F9"/>
    <w:rsid w:val="000F505E"/>
    <w:rsid w:val="000F5B0D"/>
    <w:rsid w:val="000F5D60"/>
    <w:rsid w:val="000F5D7F"/>
    <w:rsid w:val="000F642C"/>
    <w:rsid w:val="000F64ED"/>
    <w:rsid w:val="000F657A"/>
    <w:rsid w:val="000F66DA"/>
    <w:rsid w:val="000F6808"/>
    <w:rsid w:val="000F6BBC"/>
    <w:rsid w:val="000F70D0"/>
    <w:rsid w:val="000F74D1"/>
    <w:rsid w:val="001000CE"/>
    <w:rsid w:val="001007E3"/>
    <w:rsid w:val="00100AFF"/>
    <w:rsid w:val="001016AE"/>
    <w:rsid w:val="0010188F"/>
    <w:rsid w:val="00101A5E"/>
    <w:rsid w:val="0010253F"/>
    <w:rsid w:val="001029B8"/>
    <w:rsid w:val="00102E8A"/>
    <w:rsid w:val="001032BF"/>
    <w:rsid w:val="001034B6"/>
    <w:rsid w:val="0010470C"/>
    <w:rsid w:val="00104796"/>
    <w:rsid w:val="00104AE1"/>
    <w:rsid w:val="001052A9"/>
    <w:rsid w:val="00105320"/>
    <w:rsid w:val="00106189"/>
    <w:rsid w:val="00106574"/>
    <w:rsid w:val="00106A23"/>
    <w:rsid w:val="0010729D"/>
    <w:rsid w:val="0010772F"/>
    <w:rsid w:val="001101B5"/>
    <w:rsid w:val="00110328"/>
    <w:rsid w:val="00110373"/>
    <w:rsid w:val="001106F6"/>
    <w:rsid w:val="001111AF"/>
    <w:rsid w:val="00111391"/>
    <w:rsid w:val="0011261E"/>
    <w:rsid w:val="001133F9"/>
    <w:rsid w:val="001135BB"/>
    <w:rsid w:val="00113781"/>
    <w:rsid w:val="00113A97"/>
    <w:rsid w:val="00114B02"/>
    <w:rsid w:val="00114F14"/>
    <w:rsid w:val="00114FB8"/>
    <w:rsid w:val="00115188"/>
    <w:rsid w:val="0011598C"/>
    <w:rsid w:val="00115C0B"/>
    <w:rsid w:val="00116C93"/>
    <w:rsid w:val="00120419"/>
    <w:rsid w:val="001204F3"/>
    <w:rsid w:val="0012056F"/>
    <w:rsid w:val="001215A2"/>
    <w:rsid w:val="00121EF2"/>
    <w:rsid w:val="0012233C"/>
    <w:rsid w:val="00122743"/>
    <w:rsid w:val="0012299C"/>
    <w:rsid w:val="00123F4B"/>
    <w:rsid w:val="00123FFD"/>
    <w:rsid w:val="00124A90"/>
    <w:rsid w:val="0012631E"/>
    <w:rsid w:val="00126623"/>
    <w:rsid w:val="00126CAC"/>
    <w:rsid w:val="00127337"/>
    <w:rsid w:val="00130622"/>
    <w:rsid w:val="001307BC"/>
    <w:rsid w:val="00130EF6"/>
    <w:rsid w:val="00131562"/>
    <w:rsid w:val="00131810"/>
    <w:rsid w:val="00131CE5"/>
    <w:rsid w:val="001325D0"/>
    <w:rsid w:val="00133610"/>
    <w:rsid w:val="00133BE7"/>
    <w:rsid w:val="00133F34"/>
    <w:rsid w:val="00134901"/>
    <w:rsid w:val="00134AA1"/>
    <w:rsid w:val="0013593B"/>
    <w:rsid w:val="00135DE6"/>
    <w:rsid w:val="00135EEB"/>
    <w:rsid w:val="00136046"/>
    <w:rsid w:val="00136314"/>
    <w:rsid w:val="00136B7F"/>
    <w:rsid w:val="00137052"/>
    <w:rsid w:val="00137193"/>
    <w:rsid w:val="00140337"/>
    <w:rsid w:val="00140718"/>
    <w:rsid w:val="00140E38"/>
    <w:rsid w:val="00141E38"/>
    <w:rsid w:val="00142A30"/>
    <w:rsid w:val="00142F14"/>
    <w:rsid w:val="0014319E"/>
    <w:rsid w:val="001441FF"/>
    <w:rsid w:val="001449F3"/>
    <w:rsid w:val="00145D13"/>
    <w:rsid w:val="001463A5"/>
    <w:rsid w:val="00146FD5"/>
    <w:rsid w:val="0014702D"/>
    <w:rsid w:val="001475C0"/>
    <w:rsid w:val="001501B1"/>
    <w:rsid w:val="001502CE"/>
    <w:rsid w:val="00151028"/>
    <w:rsid w:val="001510D0"/>
    <w:rsid w:val="00151BED"/>
    <w:rsid w:val="00152B9D"/>
    <w:rsid w:val="0015302B"/>
    <w:rsid w:val="0015398D"/>
    <w:rsid w:val="00153F53"/>
    <w:rsid w:val="00154359"/>
    <w:rsid w:val="00155645"/>
    <w:rsid w:val="00155812"/>
    <w:rsid w:val="00155961"/>
    <w:rsid w:val="00156544"/>
    <w:rsid w:val="001565CD"/>
    <w:rsid w:val="001566A3"/>
    <w:rsid w:val="00156704"/>
    <w:rsid w:val="00156B47"/>
    <w:rsid w:val="00157494"/>
    <w:rsid w:val="0016154A"/>
    <w:rsid w:val="00162E78"/>
    <w:rsid w:val="00163D50"/>
    <w:rsid w:val="001643A9"/>
    <w:rsid w:val="00165833"/>
    <w:rsid w:val="0016647D"/>
    <w:rsid w:val="00166D0F"/>
    <w:rsid w:val="00166F2F"/>
    <w:rsid w:val="00167258"/>
    <w:rsid w:val="001707AB"/>
    <w:rsid w:val="00170B5B"/>
    <w:rsid w:val="00170B60"/>
    <w:rsid w:val="00170C33"/>
    <w:rsid w:val="0017104C"/>
    <w:rsid w:val="001710A5"/>
    <w:rsid w:val="00171DE4"/>
    <w:rsid w:val="00172A62"/>
    <w:rsid w:val="00173C7E"/>
    <w:rsid w:val="00173D44"/>
    <w:rsid w:val="00174BCC"/>
    <w:rsid w:val="00174FD7"/>
    <w:rsid w:val="0017585E"/>
    <w:rsid w:val="00176F67"/>
    <w:rsid w:val="00177240"/>
    <w:rsid w:val="00177973"/>
    <w:rsid w:val="001779FF"/>
    <w:rsid w:val="00181350"/>
    <w:rsid w:val="001815B8"/>
    <w:rsid w:val="00181D4D"/>
    <w:rsid w:val="00181EA1"/>
    <w:rsid w:val="00182623"/>
    <w:rsid w:val="00184176"/>
    <w:rsid w:val="001842EC"/>
    <w:rsid w:val="00185880"/>
    <w:rsid w:val="001864C0"/>
    <w:rsid w:val="00190054"/>
    <w:rsid w:val="0019009A"/>
    <w:rsid w:val="0019066C"/>
    <w:rsid w:val="00190B3B"/>
    <w:rsid w:val="001916F9"/>
    <w:rsid w:val="0019174B"/>
    <w:rsid w:val="00191B27"/>
    <w:rsid w:val="001926C1"/>
    <w:rsid w:val="00192D88"/>
    <w:rsid w:val="00192ED0"/>
    <w:rsid w:val="0019319B"/>
    <w:rsid w:val="0019389B"/>
    <w:rsid w:val="001938FE"/>
    <w:rsid w:val="00193F3E"/>
    <w:rsid w:val="00194A78"/>
    <w:rsid w:val="00194CAC"/>
    <w:rsid w:val="001950EC"/>
    <w:rsid w:val="001957E7"/>
    <w:rsid w:val="00195B03"/>
    <w:rsid w:val="00195BFC"/>
    <w:rsid w:val="00196F49"/>
    <w:rsid w:val="001970E1"/>
    <w:rsid w:val="001975EB"/>
    <w:rsid w:val="00197BB9"/>
    <w:rsid w:val="001A03DA"/>
    <w:rsid w:val="001A0628"/>
    <w:rsid w:val="001A0A2C"/>
    <w:rsid w:val="001A0E8D"/>
    <w:rsid w:val="001A17EF"/>
    <w:rsid w:val="001A199B"/>
    <w:rsid w:val="001A1B04"/>
    <w:rsid w:val="001A1E29"/>
    <w:rsid w:val="001A214F"/>
    <w:rsid w:val="001A2295"/>
    <w:rsid w:val="001A25C4"/>
    <w:rsid w:val="001A3F4A"/>
    <w:rsid w:val="001A487F"/>
    <w:rsid w:val="001A4B78"/>
    <w:rsid w:val="001A4D80"/>
    <w:rsid w:val="001A557B"/>
    <w:rsid w:val="001A5B36"/>
    <w:rsid w:val="001A68BE"/>
    <w:rsid w:val="001A6C7F"/>
    <w:rsid w:val="001A7419"/>
    <w:rsid w:val="001A7921"/>
    <w:rsid w:val="001A7C74"/>
    <w:rsid w:val="001B03CF"/>
    <w:rsid w:val="001B08FC"/>
    <w:rsid w:val="001B15E6"/>
    <w:rsid w:val="001B1B4F"/>
    <w:rsid w:val="001B20CF"/>
    <w:rsid w:val="001B2401"/>
    <w:rsid w:val="001B3633"/>
    <w:rsid w:val="001B3657"/>
    <w:rsid w:val="001B3E38"/>
    <w:rsid w:val="001B47B5"/>
    <w:rsid w:val="001B5161"/>
    <w:rsid w:val="001B5B56"/>
    <w:rsid w:val="001B7154"/>
    <w:rsid w:val="001B7262"/>
    <w:rsid w:val="001B72AE"/>
    <w:rsid w:val="001B78D2"/>
    <w:rsid w:val="001B7C95"/>
    <w:rsid w:val="001C04B1"/>
    <w:rsid w:val="001C2DF3"/>
    <w:rsid w:val="001C36D4"/>
    <w:rsid w:val="001C3834"/>
    <w:rsid w:val="001C4EF7"/>
    <w:rsid w:val="001C52A7"/>
    <w:rsid w:val="001C6CC2"/>
    <w:rsid w:val="001C7EB4"/>
    <w:rsid w:val="001C7F1F"/>
    <w:rsid w:val="001D081E"/>
    <w:rsid w:val="001D0EEC"/>
    <w:rsid w:val="001D1602"/>
    <w:rsid w:val="001D19E2"/>
    <w:rsid w:val="001D1BD2"/>
    <w:rsid w:val="001D2957"/>
    <w:rsid w:val="001D2F7F"/>
    <w:rsid w:val="001D2F85"/>
    <w:rsid w:val="001D3A0F"/>
    <w:rsid w:val="001D52C5"/>
    <w:rsid w:val="001D53E4"/>
    <w:rsid w:val="001D5847"/>
    <w:rsid w:val="001D6542"/>
    <w:rsid w:val="001D663A"/>
    <w:rsid w:val="001D69FF"/>
    <w:rsid w:val="001D7663"/>
    <w:rsid w:val="001E034F"/>
    <w:rsid w:val="001E0523"/>
    <w:rsid w:val="001E07EA"/>
    <w:rsid w:val="001E0C22"/>
    <w:rsid w:val="001E0E97"/>
    <w:rsid w:val="001E1480"/>
    <w:rsid w:val="001E1492"/>
    <w:rsid w:val="001E1972"/>
    <w:rsid w:val="001E1C01"/>
    <w:rsid w:val="001E268F"/>
    <w:rsid w:val="001E2DB8"/>
    <w:rsid w:val="001E3053"/>
    <w:rsid w:val="001E54CD"/>
    <w:rsid w:val="001E6192"/>
    <w:rsid w:val="001E698C"/>
    <w:rsid w:val="001E706C"/>
    <w:rsid w:val="001E70D6"/>
    <w:rsid w:val="001F0354"/>
    <w:rsid w:val="001F07BC"/>
    <w:rsid w:val="001F0D6B"/>
    <w:rsid w:val="001F10AA"/>
    <w:rsid w:val="001F123E"/>
    <w:rsid w:val="001F12EB"/>
    <w:rsid w:val="001F18BD"/>
    <w:rsid w:val="001F1C41"/>
    <w:rsid w:val="001F1F33"/>
    <w:rsid w:val="001F222E"/>
    <w:rsid w:val="001F2E83"/>
    <w:rsid w:val="001F357B"/>
    <w:rsid w:val="001F3B9D"/>
    <w:rsid w:val="001F4267"/>
    <w:rsid w:val="001F480E"/>
    <w:rsid w:val="001F51A8"/>
    <w:rsid w:val="001F5EB6"/>
    <w:rsid w:val="001F71AA"/>
    <w:rsid w:val="001F727C"/>
    <w:rsid w:val="001F7B60"/>
    <w:rsid w:val="00200709"/>
    <w:rsid w:val="00201342"/>
    <w:rsid w:val="00201534"/>
    <w:rsid w:val="00201D94"/>
    <w:rsid w:val="002027AF"/>
    <w:rsid w:val="00202872"/>
    <w:rsid w:val="00202FD1"/>
    <w:rsid w:val="00203D8C"/>
    <w:rsid w:val="00204531"/>
    <w:rsid w:val="00204F15"/>
    <w:rsid w:val="00205BA8"/>
    <w:rsid w:val="002060DA"/>
    <w:rsid w:val="00206241"/>
    <w:rsid w:val="002071CF"/>
    <w:rsid w:val="0020763D"/>
    <w:rsid w:val="00207AE8"/>
    <w:rsid w:val="00207CE3"/>
    <w:rsid w:val="002106B6"/>
    <w:rsid w:val="00211024"/>
    <w:rsid w:val="00211DB6"/>
    <w:rsid w:val="002130B1"/>
    <w:rsid w:val="0021326F"/>
    <w:rsid w:val="002142D1"/>
    <w:rsid w:val="00214D01"/>
    <w:rsid w:val="002152BC"/>
    <w:rsid w:val="002155AB"/>
    <w:rsid w:val="00215655"/>
    <w:rsid w:val="00215920"/>
    <w:rsid w:val="00216015"/>
    <w:rsid w:val="0021679E"/>
    <w:rsid w:val="00216EEE"/>
    <w:rsid w:val="00220B85"/>
    <w:rsid w:val="002210AE"/>
    <w:rsid w:val="00221C50"/>
    <w:rsid w:val="00222379"/>
    <w:rsid w:val="00222797"/>
    <w:rsid w:val="002235C2"/>
    <w:rsid w:val="00223C30"/>
    <w:rsid w:val="002240B6"/>
    <w:rsid w:val="00224987"/>
    <w:rsid w:val="00225186"/>
    <w:rsid w:val="0022622A"/>
    <w:rsid w:val="00226327"/>
    <w:rsid w:val="00226C40"/>
    <w:rsid w:val="00227C88"/>
    <w:rsid w:val="00227DC1"/>
    <w:rsid w:val="002302E8"/>
    <w:rsid w:val="00230950"/>
    <w:rsid w:val="002311BD"/>
    <w:rsid w:val="00231853"/>
    <w:rsid w:val="00232439"/>
    <w:rsid w:val="00232DB6"/>
    <w:rsid w:val="002336DB"/>
    <w:rsid w:val="00234A50"/>
    <w:rsid w:val="00235204"/>
    <w:rsid w:val="002352DC"/>
    <w:rsid w:val="00235502"/>
    <w:rsid w:val="002363BB"/>
    <w:rsid w:val="002364EA"/>
    <w:rsid w:val="00236641"/>
    <w:rsid w:val="00236961"/>
    <w:rsid w:val="00237197"/>
    <w:rsid w:val="002371B6"/>
    <w:rsid w:val="0023769D"/>
    <w:rsid w:val="0024000D"/>
    <w:rsid w:val="00241483"/>
    <w:rsid w:val="002428E8"/>
    <w:rsid w:val="00242BA7"/>
    <w:rsid w:val="0024326C"/>
    <w:rsid w:val="00243EDB"/>
    <w:rsid w:val="002446A0"/>
    <w:rsid w:val="002454EB"/>
    <w:rsid w:val="00245910"/>
    <w:rsid w:val="00245B97"/>
    <w:rsid w:val="00245D7D"/>
    <w:rsid w:val="00246298"/>
    <w:rsid w:val="00246366"/>
    <w:rsid w:val="0024707F"/>
    <w:rsid w:val="00247FFD"/>
    <w:rsid w:val="0025016C"/>
    <w:rsid w:val="00250BF7"/>
    <w:rsid w:val="00251609"/>
    <w:rsid w:val="002517E3"/>
    <w:rsid w:val="00251B94"/>
    <w:rsid w:val="00252D0A"/>
    <w:rsid w:val="00253100"/>
    <w:rsid w:val="002531AE"/>
    <w:rsid w:val="00253244"/>
    <w:rsid w:val="0025378D"/>
    <w:rsid w:val="00253DD2"/>
    <w:rsid w:val="00254B31"/>
    <w:rsid w:val="00254B98"/>
    <w:rsid w:val="002550B3"/>
    <w:rsid w:val="00257F15"/>
    <w:rsid w:val="002601FF"/>
    <w:rsid w:val="00260261"/>
    <w:rsid w:val="002603CA"/>
    <w:rsid w:val="002603F6"/>
    <w:rsid w:val="00260E6E"/>
    <w:rsid w:val="0026108C"/>
    <w:rsid w:val="00261B1C"/>
    <w:rsid w:val="00263E78"/>
    <w:rsid w:val="00263FA9"/>
    <w:rsid w:val="002653AB"/>
    <w:rsid w:val="00265F59"/>
    <w:rsid w:val="002678F5"/>
    <w:rsid w:val="00267A7C"/>
    <w:rsid w:val="00270494"/>
    <w:rsid w:val="002704BF"/>
    <w:rsid w:val="00271468"/>
    <w:rsid w:val="00271B07"/>
    <w:rsid w:val="00271EA0"/>
    <w:rsid w:val="00271F8C"/>
    <w:rsid w:val="00272196"/>
    <w:rsid w:val="00272801"/>
    <w:rsid w:val="0027318A"/>
    <w:rsid w:val="0027348D"/>
    <w:rsid w:val="0027476E"/>
    <w:rsid w:val="0027653A"/>
    <w:rsid w:val="002765B1"/>
    <w:rsid w:val="0027785E"/>
    <w:rsid w:val="00277940"/>
    <w:rsid w:val="00277F38"/>
    <w:rsid w:val="0028043F"/>
    <w:rsid w:val="00280805"/>
    <w:rsid w:val="0028096D"/>
    <w:rsid w:val="00280F1A"/>
    <w:rsid w:val="00281130"/>
    <w:rsid w:val="002815F1"/>
    <w:rsid w:val="00281633"/>
    <w:rsid w:val="002818AC"/>
    <w:rsid w:val="00281DA9"/>
    <w:rsid w:val="00282F85"/>
    <w:rsid w:val="00284DE0"/>
    <w:rsid w:val="00286029"/>
    <w:rsid w:val="00286B3F"/>
    <w:rsid w:val="00287B0C"/>
    <w:rsid w:val="0029000C"/>
    <w:rsid w:val="00290571"/>
    <w:rsid w:val="00291884"/>
    <w:rsid w:val="0029244A"/>
    <w:rsid w:val="00292558"/>
    <w:rsid w:val="00292D02"/>
    <w:rsid w:val="00293919"/>
    <w:rsid w:val="00294A93"/>
    <w:rsid w:val="002958C9"/>
    <w:rsid w:val="00295F50"/>
    <w:rsid w:val="002960EB"/>
    <w:rsid w:val="002967F2"/>
    <w:rsid w:val="0029680D"/>
    <w:rsid w:val="00296C10"/>
    <w:rsid w:val="002A20FB"/>
    <w:rsid w:val="002A2CBE"/>
    <w:rsid w:val="002A3395"/>
    <w:rsid w:val="002A39C5"/>
    <w:rsid w:val="002A39DD"/>
    <w:rsid w:val="002A3AA2"/>
    <w:rsid w:val="002A3E9D"/>
    <w:rsid w:val="002A4F77"/>
    <w:rsid w:val="002A5981"/>
    <w:rsid w:val="002A6468"/>
    <w:rsid w:val="002A65B2"/>
    <w:rsid w:val="002B085F"/>
    <w:rsid w:val="002B0BAD"/>
    <w:rsid w:val="002B2044"/>
    <w:rsid w:val="002B29EE"/>
    <w:rsid w:val="002B32A9"/>
    <w:rsid w:val="002B3619"/>
    <w:rsid w:val="002B3E4F"/>
    <w:rsid w:val="002B443F"/>
    <w:rsid w:val="002B475A"/>
    <w:rsid w:val="002B4880"/>
    <w:rsid w:val="002B4C45"/>
    <w:rsid w:val="002B4C4B"/>
    <w:rsid w:val="002B5472"/>
    <w:rsid w:val="002B5AA8"/>
    <w:rsid w:val="002B5E53"/>
    <w:rsid w:val="002B6CDD"/>
    <w:rsid w:val="002B6CF7"/>
    <w:rsid w:val="002B71BE"/>
    <w:rsid w:val="002B74BC"/>
    <w:rsid w:val="002B7B31"/>
    <w:rsid w:val="002C0039"/>
    <w:rsid w:val="002C0792"/>
    <w:rsid w:val="002C0ABA"/>
    <w:rsid w:val="002C0ACA"/>
    <w:rsid w:val="002C102D"/>
    <w:rsid w:val="002C12C6"/>
    <w:rsid w:val="002C12FE"/>
    <w:rsid w:val="002C1579"/>
    <w:rsid w:val="002C2D5B"/>
    <w:rsid w:val="002C3343"/>
    <w:rsid w:val="002C4AA2"/>
    <w:rsid w:val="002C4DBB"/>
    <w:rsid w:val="002C4EA4"/>
    <w:rsid w:val="002C5693"/>
    <w:rsid w:val="002C5F3B"/>
    <w:rsid w:val="002C6160"/>
    <w:rsid w:val="002C64E5"/>
    <w:rsid w:val="002C65E9"/>
    <w:rsid w:val="002D036F"/>
    <w:rsid w:val="002D04A7"/>
    <w:rsid w:val="002D0E9A"/>
    <w:rsid w:val="002D168E"/>
    <w:rsid w:val="002D1FBA"/>
    <w:rsid w:val="002D201F"/>
    <w:rsid w:val="002D21E3"/>
    <w:rsid w:val="002D30F0"/>
    <w:rsid w:val="002D3655"/>
    <w:rsid w:val="002D3BB8"/>
    <w:rsid w:val="002D3FF3"/>
    <w:rsid w:val="002D4620"/>
    <w:rsid w:val="002D4749"/>
    <w:rsid w:val="002D515F"/>
    <w:rsid w:val="002D5955"/>
    <w:rsid w:val="002D65E8"/>
    <w:rsid w:val="002D6EA5"/>
    <w:rsid w:val="002D7062"/>
    <w:rsid w:val="002E0368"/>
    <w:rsid w:val="002E081B"/>
    <w:rsid w:val="002E0B79"/>
    <w:rsid w:val="002E1153"/>
    <w:rsid w:val="002E16E6"/>
    <w:rsid w:val="002E336E"/>
    <w:rsid w:val="002E3F4B"/>
    <w:rsid w:val="002E46B5"/>
    <w:rsid w:val="002E4FE0"/>
    <w:rsid w:val="002E6767"/>
    <w:rsid w:val="002F0139"/>
    <w:rsid w:val="002F0449"/>
    <w:rsid w:val="002F04D5"/>
    <w:rsid w:val="002F0DBC"/>
    <w:rsid w:val="002F0ECB"/>
    <w:rsid w:val="002F1376"/>
    <w:rsid w:val="002F160E"/>
    <w:rsid w:val="002F17CE"/>
    <w:rsid w:val="002F19A7"/>
    <w:rsid w:val="002F19AB"/>
    <w:rsid w:val="002F288A"/>
    <w:rsid w:val="002F2B28"/>
    <w:rsid w:val="002F2E6F"/>
    <w:rsid w:val="002F387A"/>
    <w:rsid w:val="002F40ED"/>
    <w:rsid w:val="002F4381"/>
    <w:rsid w:val="002F45CA"/>
    <w:rsid w:val="002F4685"/>
    <w:rsid w:val="002F4FC9"/>
    <w:rsid w:val="002F51D9"/>
    <w:rsid w:val="002F64A5"/>
    <w:rsid w:val="002F66CF"/>
    <w:rsid w:val="00300895"/>
    <w:rsid w:val="00301475"/>
    <w:rsid w:val="00301E03"/>
    <w:rsid w:val="00302B8E"/>
    <w:rsid w:val="00302DBD"/>
    <w:rsid w:val="00302EA3"/>
    <w:rsid w:val="00302EE4"/>
    <w:rsid w:val="00303595"/>
    <w:rsid w:val="003043A1"/>
    <w:rsid w:val="003049D6"/>
    <w:rsid w:val="003053B1"/>
    <w:rsid w:val="00305B81"/>
    <w:rsid w:val="00305F6B"/>
    <w:rsid w:val="00306072"/>
    <w:rsid w:val="00306234"/>
    <w:rsid w:val="00306A9C"/>
    <w:rsid w:val="00307008"/>
    <w:rsid w:val="00307122"/>
    <w:rsid w:val="003079C7"/>
    <w:rsid w:val="00307E7E"/>
    <w:rsid w:val="003103F6"/>
    <w:rsid w:val="0031110F"/>
    <w:rsid w:val="00312519"/>
    <w:rsid w:val="00312C34"/>
    <w:rsid w:val="00313E2B"/>
    <w:rsid w:val="003144BB"/>
    <w:rsid w:val="00314566"/>
    <w:rsid w:val="00314691"/>
    <w:rsid w:val="00314B98"/>
    <w:rsid w:val="00315C3A"/>
    <w:rsid w:val="00316DFA"/>
    <w:rsid w:val="00317C0A"/>
    <w:rsid w:val="00320827"/>
    <w:rsid w:val="003214E9"/>
    <w:rsid w:val="0032170F"/>
    <w:rsid w:val="0032180C"/>
    <w:rsid w:val="003237AF"/>
    <w:rsid w:val="003238BC"/>
    <w:rsid w:val="003243B3"/>
    <w:rsid w:val="0032687A"/>
    <w:rsid w:val="0032748A"/>
    <w:rsid w:val="003276CA"/>
    <w:rsid w:val="0032772A"/>
    <w:rsid w:val="00327A0A"/>
    <w:rsid w:val="00330177"/>
    <w:rsid w:val="00330425"/>
    <w:rsid w:val="00330693"/>
    <w:rsid w:val="00330DD2"/>
    <w:rsid w:val="00332ED3"/>
    <w:rsid w:val="00333552"/>
    <w:rsid w:val="00333DED"/>
    <w:rsid w:val="00334822"/>
    <w:rsid w:val="0033524A"/>
    <w:rsid w:val="003355DC"/>
    <w:rsid w:val="0033568F"/>
    <w:rsid w:val="00336A80"/>
    <w:rsid w:val="00336CBC"/>
    <w:rsid w:val="003374BC"/>
    <w:rsid w:val="00337A44"/>
    <w:rsid w:val="00342E17"/>
    <w:rsid w:val="00343494"/>
    <w:rsid w:val="003447DE"/>
    <w:rsid w:val="003455AA"/>
    <w:rsid w:val="003459F4"/>
    <w:rsid w:val="00346C79"/>
    <w:rsid w:val="00346E06"/>
    <w:rsid w:val="003472CE"/>
    <w:rsid w:val="00350B9E"/>
    <w:rsid w:val="00351940"/>
    <w:rsid w:val="00351B72"/>
    <w:rsid w:val="0035245C"/>
    <w:rsid w:val="00352B86"/>
    <w:rsid w:val="00352D98"/>
    <w:rsid w:val="003553A4"/>
    <w:rsid w:val="0035582A"/>
    <w:rsid w:val="00356072"/>
    <w:rsid w:val="00356560"/>
    <w:rsid w:val="00360AD1"/>
    <w:rsid w:val="003610C1"/>
    <w:rsid w:val="0036118E"/>
    <w:rsid w:val="00361686"/>
    <w:rsid w:val="00361C25"/>
    <w:rsid w:val="003624FC"/>
    <w:rsid w:val="003627C4"/>
    <w:rsid w:val="0036293B"/>
    <w:rsid w:val="00362BE8"/>
    <w:rsid w:val="00363127"/>
    <w:rsid w:val="00364025"/>
    <w:rsid w:val="00364330"/>
    <w:rsid w:val="003648F5"/>
    <w:rsid w:val="00364B17"/>
    <w:rsid w:val="00364B24"/>
    <w:rsid w:val="00364EAC"/>
    <w:rsid w:val="00365BC7"/>
    <w:rsid w:val="00366751"/>
    <w:rsid w:val="0037008E"/>
    <w:rsid w:val="003704D4"/>
    <w:rsid w:val="00370778"/>
    <w:rsid w:val="00372509"/>
    <w:rsid w:val="00372770"/>
    <w:rsid w:val="00373022"/>
    <w:rsid w:val="00373437"/>
    <w:rsid w:val="00374957"/>
    <w:rsid w:val="00374A45"/>
    <w:rsid w:val="00375232"/>
    <w:rsid w:val="00375D36"/>
    <w:rsid w:val="00375F31"/>
    <w:rsid w:val="00376F66"/>
    <w:rsid w:val="00377F97"/>
    <w:rsid w:val="003803B9"/>
    <w:rsid w:val="0038144F"/>
    <w:rsid w:val="00381669"/>
    <w:rsid w:val="00381B35"/>
    <w:rsid w:val="00381FA2"/>
    <w:rsid w:val="003820CF"/>
    <w:rsid w:val="00382119"/>
    <w:rsid w:val="003824AA"/>
    <w:rsid w:val="00383273"/>
    <w:rsid w:val="003834FA"/>
    <w:rsid w:val="00384BB8"/>
    <w:rsid w:val="00384E18"/>
    <w:rsid w:val="00385B0F"/>
    <w:rsid w:val="00385CBC"/>
    <w:rsid w:val="0038620C"/>
    <w:rsid w:val="00387943"/>
    <w:rsid w:val="0038794B"/>
    <w:rsid w:val="00390CD9"/>
    <w:rsid w:val="0039131A"/>
    <w:rsid w:val="003939DE"/>
    <w:rsid w:val="00393F0A"/>
    <w:rsid w:val="00394668"/>
    <w:rsid w:val="00394BB3"/>
    <w:rsid w:val="00396743"/>
    <w:rsid w:val="00397351"/>
    <w:rsid w:val="003A025E"/>
    <w:rsid w:val="003A09EF"/>
    <w:rsid w:val="003A1414"/>
    <w:rsid w:val="003A1B00"/>
    <w:rsid w:val="003A1F34"/>
    <w:rsid w:val="003A2DE2"/>
    <w:rsid w:val="003A2E3B"/>
    <w:rsid w:val="003A31FC"/>
    <w:rsid w:val="003A3299"/>
    <w:rsid w:val="003A3886"/>
    <w:rsid w:val="003A38AE"/>
    <w:rsid w:val="003A3CC0"/>
    <w:rsid w:val="003A3D92"/>
    <w:rsid w:val="003A4022"/>
    <w:rsid w:val="003A456D"/>
    <w:rsid w:val="003A4FD1"/>
    <w:rsid w:val="003A526B"/>
    <w:rsid w:val="003A6348"/>
    <w:rsid w:val="003A68B3"/>
    <w:rsid w:val="003A73AE"/>
    <w:rsid w:val="003A76C1"/>
    <w:rsid w:val="003B08AF"/>
    <w:rsid w:val="003B0DF6"/>
    <w:rsid w:val="003B0FB1"/>
    <w:rsid w:val="003B1168"/>
    <w:rsid w:val="003B11B3"/>
    <w:rsid w:val="003B19C4"/>
    <w:rsid w:val="003B28F5"/>
    <w:rsid w:val="003B2F45"/>
    <w:rsid w:val="003B31F8"/>
    <w:rsid w:val="003B3959"/>
    <w:rsid w:val="003B3F31"/>
    <w:rsid w:val="003B5352"/>
    <w:rsid w:val="003B5EFF"/>
    <w:rsid w:val="003B5F04"/>
    <w:rsid w:val="003B6486"/>
    <w:rsid w:val="003B6A99"/>
    <w:rsid w:val="003B73C5"/>
    <w:rsid w:val="003B750A"/>
    <w:rsid w:val="003B7955"/>
    <w:rsid w:val="003B7FDD"/>
    <w:rsid w:val="003C07D6"/>
    <w:rsid w:val="003C0825"/>
    <w:rsid w:val="003C1700"/>
    <w:rsid w:val="003C1741"/>
    <w:rsid w:val="003C2925"/>
    <w:rsid w:val="003C2D64"/>
    <w:rsid w:val="003C312C"/>
    <w:rsid w:val="003C3724"/>
    <w:rsid w:val="003C451B"/>
    <w:rsid w:val="003C45A5"/>
    <w:rsid w:val="003C47AA"/>
    <w:rsid w:val="003C4AB1"/>
    <w:rsid w:val="003C56CA"/>
    <w:rsid w:val="003C5C73"/>
    <w:rsid w:val="003C7681"/>
    <w:rsid w:val="003D0521"/>
    <w:rsid w:val="003D0E6C"/>
    <w:rsid w:val="003D1F81"/>
    <w:rsid w:val="003D245A"/>
    <w:rsid w:val="003D29E0"/>
    <w:rsid w:val="003D2A6D"/>
    <w:rsid w:val="003D2C31"/>
    <w:rsid w:val="003D348A"/>
    <w:rsid w:val="003D37E6"/>
    <w:rsid w:val="003D3F47"/>
    <w:rsid w:val="003D402E"/>
    <w:rsid w:val="003D40B1"/>
    <w:rsid w:val="003D45D7"/>
    <w:rsid w:val="003D4C1E"/>
    <w:rsid w:val="003D7470"/>
    <w:rsid w:val="003D75C8"/>
    <w:rsid w:val="003D773F"/>
    <w:rsid w:val="003D7AE5"/>
    <w:rsid w:val="003E0086"/>
    <w:rsid w:val="003E06CB"/>
    <w:rsid w:val="003E0910"/>
    <w:rsid w:val="003E0DC6"/>
    <w:rsid w:val="003E12AB"/>
    <w:rsid w:val="003E13E1"/>
    <w:rsid w:val="003E15D7"/>
    <w:rsid w:val="003E19A5"/>
    <w:rsid w:val="003E19E4"/>
    <w:rsid w:val="003E2179"/>
    <w:rsid w:val="003E21D5"/>
    <w:rsid w:val="003E25E1"/>
    <w:rsid w:val="003E3DC2"/>
    <w:rsid w:val="003E4583"/>
    <w:rsid w:val="003E5611"/>
    <w:rsid w:val="003E60D0"/>
    <w:rsid w:val="003E7286"/>
    <w:rsid w:val="003E794E"/>
    <w:rsid w:val="003E7BF1"/>
    <w:rsid w:val="003E7D8F"/>
    <w:rsid w:val="003F0150"/>
    <w:rsid w:val="003F0A44"/>
    <w:rsid w:val="003F0ECA"/>
    <w:rsid w:val="003F100F"/>
    <w:rsid w:val="003F15F3"/>
    <w:rsid w:val="003F1923"/>
    <w:rsid w:val="003F1C13"/>
    <w:rsid w:val="003F1D3D"/>
    <w:rsid w:val="003F1F31"/>
    <w:rsid w:val="003F20B5"/>
    <w:rsid w:val="003F29CF"/>
    <w:rsid w:val="003F3EF4"/>
    <w:rsid w:val="003F42FD"/>
    <w:rsid w:val="003F5835"/>
    <w:rsid w:val="003F5EA9"/>
    <w:rsid w:val="003F6457"/>
    <w:rsid w:val="003F6990"/>
    <w:rsid w:val="003F69B7"/>
    <w:rsid w:val="003F6BE8"/>
    <w:rsid w:val="003F7B35"/>
    <w:rsid w:val="003F7B37"/>
    <w:rsid w:val="004002B7"/>
    <w:rsid w:val="00400EAD"/>
    <w:rsid w:val="004013D4"/>
    <w:rsid w:val="00401E39"/>
    <w:rsid w:val="00403245"/>
    <w:rsid w:val="00403C23"/>
    <w:rsid w:val="00403D59"/>
    <w:rsid w:val="004045AF"/>
    <w:rsid w:val="0040506D"/>
    <w:rsid w:val="00405265"/>
    <w:rsid w:val="0040574F"/>
    <w:rsid w:val="0040590D"/>
    <w:rsid w:val="00405BCB"/>
    <w:rsid w:val="0040608F"/>
    <w:rsid w:val="00406823"/>
    <w:rsid w:val="00407396"/>
    <w:rsid w:val="00407521"/>
    <w:rsid w:val="004075CC"/>
    <w:rsid w:val="004075E0"/>
    <w:rsid w:val="004078A9"/>
    <w:rsid w:val="00410105"/>
    <w:rsid w:val="004102BF"/>
    <w:rsid w:val="00410D99"/>
    <w:rsid w:val="004115FE"/>
    <w:rsid w:val="00412C30"/>
    <w:rsid w:val="00413714"/>
    <w:rsid w:val="00413752"/>
    <w:rsid w:val="00413CDE"/>
    <w:rsid w:val="00414B89"/>
    <w:rsid w:val="00414DF1"/>
    <w:rsid w:val="00414F94"/>
    <w:rsid w:val="00415523"/>
    <w:rsid w:val="004164E3"/>
    <w:rsid w:val="0041668F"/>
    <w:rsid w:val="00417A45"/>
    <w:rsid w:val="00420FD3"/>
    <w:rsid w:val="00421372"/>
    <w:rsid w:val="00421628"/>
    <w:rsid w:val="00421E5A"/>
    <w:rsid w:val="00421F4D"/>
    <w:rsid w:val="0042219F"/>
    <w:rsid w:val="00423833"/>
    <w:rsid w:val="0042418F"/>
    <w:rsid w:val="0042442F"/>
    <w:rsid w:val="00424F1E"/>
    <w:rsid w:val="004259CE"/>
    <w:rsid w:val="00425A67"/>
    <w:rsid w:val="00425FB2"/>
    <w:rsid w:val="004261A3"/>
    <w:rsid w:val="00426227"/>
    <w:rsid w:val="0042664F"/>
    <w:rsid w:val="004268AA"/>
    <w:rsid w:val="00426DBC"/>
    <w:rsid w:val="004274D9"/>
    <w:rsid w:val="004278F4"/>
    <w:rsid w:val="00427913"/>
    <w:rsid w:val="00430399"/>
    <w:rsid w:val="0043058E"/>
    <w:rsid w:val="00430884"/>
    <w:rsid w:val="00430F86"/>
    <w:rsid w:val="004310B2"/>
    <w:rsid w:val="004310DC"/>
    <w:rsid w:val="004314D3"/>
    <w:rsid w:val="00431727"/>
    <w:rsid w:val="00431956"/>
    <w:rsid w:val="004319D3"/>
    <w:rsid w:val="00431A12"/>
    <w:rsid w:val="00431FA8"/>
    <w:rsid w:val="004322E0"/>
    <w:rsid w:val="004324D2"/>
    <w:rsid w:val="00432503"/>
    <w:rsid w:val="004326A9"/>
    <w:rsid w:val="0043383C"/>
    <w:rsid w:val="00433959"/>
    <w:rsid w:val="00434958"/>
    <w:rsid w:val="00435579"/>
    <w:rsid w:val="004357A0"/>
    <w:rsid w:val="00435A08"/>
    <w:rsid w:val="00435B9D"/>
    <w:rsid w:val="00435C38"/>
    <w:rsid w:val="00436FF3"/>
    <w:rsid w:val="00437269"/>
    <w:rsid w:val="004403ED"/>
    <w:rsid w:val="0044051A"/>
    <w:rsid w:val="0044148D"/>
    <w:rsid w:val="00441B54"/>
    <w:rsid w:val="00442D65"/>
    <w:rsid w:val="004439EC"/>
    <w:rsid w:val="0044409B"/>
    <w:rsid w:val="0044553C"/>
    <w:rsid w:val="004455F8"/>
    <w:rsid w:val="00445D98"/>
    <w:rsid w:val="00445E57"/>
    <w:rsid w:val="00446628"/>
    <w:rsid w:val="0044688E"/>
    <w:rsid w:val="00446FEB"/>
    <w:rsid w:val="0044731B"/>
    <w:rsid w:val="0044795E"/>
    <w:rsid w:val="00447C28"/>
    <w:rsid w:val="00447C3D"/>
    <w:rsid w:val="00447EEB"/>
    <w:rsid w:val="00450B98"/>
    <w:rsid w:val="00451247"/>
    <w:rsid w:val="004514DF"/>
    <w:rsid w:val="004523E2"/>
    <w:rsid w:val="00453504"/>
    <w:rsid w:val="00453A2F"/>
    <w:rsid w:val="0045441A"/>
    <w:rsid w:val="00454846"/>
    <w:rsid w:val="004549D0"/>
    <w:rsid w:val="00454D92"/>
    <w:rsid w:val="0045578B"/>
    <w:rsid w:val="0045587A"/>
    <w:rsid w:val="00456637"/>
    <w:rsid w:val="00457B5E"/>
    <w:rsid w:val="00457BE9"/>
    <w:rsid w:val="00457D90"/>
    <w:rsid w:val="00460A20"/>
    <w:rsid w:val="00461A1C"/>
    <w:rsid w:val="00462EB2"/>
    <w:rsid w:val="00462EBD"/>
    <w:rsid w:val="0046336B"/>
    <w:rsid w:val="00463638"/>
    <w:rsid w:val="00464EF5"/>
    <w:rsid w:val="00465950"/>
    <w:rsid w:val="00465EA6"/>
    <w:rsid w:val="004662B6"/>
    <w:rsid w:val="00466931"/>
    <w:rsid w:val="00466B4E"/>
    <w:rsid w:val="00466C1F"/>
    <w:rsid w:val="00467107"/>
    <w:rsid w:val="004678E8"/>
    <w:rsid w:val="00467A6A"/>
    <w:rsid w:val="0047106D"/>
    <w:rsid w:val="004717B9"/>
    <w:rsid w:val="0047201A"/>
    <w:rsid w:val="004726A6"/>
    <w:rsid w:val="004734B2"/>
    <w:rsid w:val="0047404A"/>
    <w:rsid w:val="00474113"/>
    <w:rsid w:val="004747BE"/>
    <w:rsid w:val="004747EF"/>
    <w:rsid w:val="004748A8"/>
    <w:rsid w:val="00474E9B"/>
    <w:rsid w:val="00475056"/>
    <w:rsid w:val="00475AAA"/>
    <w:rsid w:val="00475D97"/>
    <w:rsid w:val="00475F22"/>
    <w:rsid w:val="00476733"/>
    <w:rsid w:val="00476C18"/>
    <w:rsid w:val="00477724"/>
    <w:rsid w:val="00477809"/>
    <w:rsid w:val="00477845"/>
    <w:rsid w:val="00477A15"/>
    <w:rsid w:val="00477A19"/>
    <w:rsid w:val="00481D5F"/>
    <w:rsid w:val="004825CD"/>
    <w:rsid w:val="00482DAA"/>
    <w:rsid w:val="00483A71"/>
    <w:rsid w:val="00483AF9"/>
    <w:rsid w:val="00484198"/>
    <w:rsid w:val="00484AB9"/>
    <w:rsid w:val="00484F13"/>
    <w:rsid w:val="0048548B"/>
    <w:rsid w:val="00485CD6"/>
    <w:rsid w:val="00485F3C"/>
    <w:rsid w:val="00485F73"/>
    <w:rsid w:val="004863DD"/>
    <w:rsid w:val="00486489"/>
    <w:rsid w:val="004867EC"/>
    <w:rsid w:val="00486B82"/>
    <w:rsid w:val="00487AEF"/>
    <w:rsid w:val="00490062"/>
    <w:rsid w:val="00490ECA"/>
    <w:rsid w:val="004913E1"/>
    <w:rsid w:val="004916AA"/>
    <w:rsid w:val="00491711"/>
    <w:rsid w:val="004920FD"/>
    <w:rsid w:val="00492A4B"/>
    <w:rsid w:val="00492D10"/>
    <w:rsid w:val="00493622"/>
    <w:rsid w:val="0049376A"/>
    <w:rsid w:val="00493A5D"/>
    <w:rsid w:val="004942EF"/>
    <w:rsid w:val="004943A3"/>
    <w:rsid w:val="004945EA"/>
    <w:rsid w:val="00494A41"/>
    <w:rsid w:val="00494BF3"/>
    <w:rsid w:val="00494F94"/>
    <w:rsid w:val="004961B9"/>
    <w:rsid w:val="004966C2"/>
    <w:rsid w:val="00496761"/>
    <w:rsid w:val="00497B7D"/>
    <w:rsid w:val="00497D8D"/>
    <w:rsid w:val="004A0789"/>
    <w:rsid w:val="004A0E8C"/>
    <w:rsid w:val="004A133F"/>
    <w:rsid w:val="004A2613"/>
    <w:rsid w:val="004A271C"/>
    <w:rsid w:val="004A2E0F"/>
    <w:rsid w:val="004A40F3"/>
    <w:rsid w:val="004A434A"/>
    <w:rsid w:val="004A4586"/>
    <w:rsid w:val="004A46F4"/>
    <w:rsid w:val="004A4CD5"/>
    <w:rsid w:val="004A4CE8"/>
    <w:rsid w:val="004A5D0D"/>
    <w:rsid w:val="004A5D47"/>
    <w:rsid w:val="004A6214"/>
    <w:rsid w:val="004A6ECC"/>
    <w:rsid w:val="004A7D7A"/>
    <w:rsid w:val="004B110B"/>
    <w:rsid w:val="004B1B58"/>
    <w:rsid w:val="004B2D51"/>
    <w:rsid w:val="004B2E4C"/>
    <w:rsid w:val="004B2F8A"/>
    <w:rsid w:val="004B3458"/>
    <w:rsid w:val="004B41F7"/>
    <w:rsid w:val="004B50F8"/>
    <w:rsid w:val="004B5244"/>
    <w:rsid w:val="004B55F2"/>
    <w:rsid w:val="004B560A"/>
    <w:rsid w:val="004B61C4"/>
    <w:rsid w:val="004B6662"/>
    <w:rsid w:val="004B6C9A"/>
    <w:rsid w:val="004C064D"/>
    <w:rsid w:val="004C0963"/>
    <w:rsid w:val="004C0A34"/>
    <w:rsid w:val="004C0ED5"/>
    <w:rsid w:val="004C18CE"/>
    <w:rsid w:val="004C1F45"/>
    <w:rsid w:val="004C2110"/>
    <w:rsid w:val="004C2930"/>
    <w:rsid w:val="004C2AE9"/>
    <w:rsid w:val="004C2BFA"/>
    <w:rsid w:val="004C31CF"/>
    <w:rsid w:val="004C3840"/>
    <w:rsid w:val="004C3BE5"/>
    <w:rsid w:val="004C3F73"/>
    <w:rsid w:val="004C4368"/>
    <w:rsid w:val="004C4730"/>
    <w:rsid w:val="004C4737"/>
    <w:rsid w:val="004C4FC5"/>
    <w:rsid w:val="004C5AE6"/>
    <w:rsid w:val="004C6060"/>
    <w:rsid w:val="004C6929"/>
    <w:rsid w:val="004C6A31"/>
    <w:rsid w:val="004C6EE8"/>
    <w:rsid w:val="004C6FB6"/>
    <w:rsid w:val="004C74B3"/>
    <w:rsid w:val="004C777C"/>
    <w:rsid w:val="004C77F1"/>
    <w:rsid w:val="004C7A55"/>
    <w:rsid w:val="004C7B86"/>
    <w:rsid w:val="004D001A"/>
    <w:rsid w:val="004D0293"/>
    <w:rsid w:val="004D0512"/>
    <w:rsid w:val="004D1017"/>
    <w:rsid w:val="004D1CA3"/>
    <w:rsid w:val="004D21D6"/>
    <w:rsid w:val="004D2525"/>
    <w:rsid w:val="004D2C0C"/>
    <w:rsid w:val="004D34D4"/>
    <w:rsid w:val="004D358E"/>
    <w:rsid w:val="004D3CE6"/>
    <w:rsid w:val="004D4542"/>
    <w:rsid w:val="004D5504"/>
    <w:rsid w:val="004D58B2"/>
    <w:rsid w:val="004D6F9A"/>
    <w:rsid w:val="004D7595"/>
    <w:rsid w:val="004D78F9"/>
    <w:rsid w:val="004D7AF3"/>
    <w:rsid w:val="004E0030"/>
    <w:rsid w:val="004E031D"/>
    <w:rsid w:val="004E0627"/>
    <w:rsid w:val="004E1500"/>
    <w:rsid w:val="004E1CEB"/>
    <w:rsid w:val="004E1E5E"/>
    <w:rsid w:val="004E2831"/>
    <w:rsid w:val="004E2DF7"/>
    <w:rsid w:val="004E4064"/>
    <w:rsid w:val="004E4933"/>
    <w:rsid w:val="004E4C82"/>
    <w:rsid w:val="004E53F9"/>
    <w:rsid w:val="004E5921"/>
    <w:rsid w:val="004E6438"/>
    <w:rsid w:val="004E7261"/>
    <w:rsid w:val="004F0988"/>
    <w:rsid w:val="004F13D0"/>
    <w:rsid w:val="004F1A0D"/>
    <w:rsid w:val="004F3134"/>
    <w:rsid w:val="004F3329"/>
    <w:rsid w:val="004F3AB4"/>
    <w:rsid w:val="004F48D0"/>
    <w:rsid w:val="004F64D7"/>
    <w:rsid w:val="004F71F6"/>
    <w:rsid w:val="004F75A8"/>
    <w:rsid w:val="004F795B"/>
    <w:rsid w:val="004F7B7B"/>
    <w:rsid w:val="004F7BF8"/>
    <w:rsid w:val="004F7E5F"/>
    <w:rsid w:val="0050132F"/>
    <w:rsid w:val="00501E04"/>
    <w:rsid w:val="0050215A"/>
    <w:rsid w:val="00502F5B"/>
    <w:rsid w:val="00503099"/>
    <w:rsid w:val="005031D5"/>
    <w:rsid w:val="00504B1B"/>
    <w:rsid w:val="00505073"/>
    <w:rsid w:val="00505742"/>
    <w:rsid w:val="00505765"/>
    <w:rsid w:val="00505EC8"/>
    <w:rsid w:val="00505FE9"/>
    <w:rsid w:val="0050645F"/>
    <w:rsid w:val="005077E9"/>
    <w:rsid w:val="00510DFE"/>
    <w:rsid w:val="00510F30"/>
    <w:rsid w:val="0051209B"/>
    <w:rsid w:val="00513C7E"/>
    <w:rsid w:val="0051486C"/>
    <w:rsid w:val="00516619"/>
    <w:rsid w:val="005167D4"/>
    <w:rsid w:val="005170AC"/>
    <w:rsid w:val="005173AA"/>
    <w:rsid w:val="00517B56"/>
    <w:rsid w:val="00517BC5"/>
    <w:rsid w:val="00517E88"/>
    <w:rsid w:val="00520B10"/>
    <w:rsid w:val="00521717"/>
    <w:rsid w:val="0052183B"/>
    <w:rsid w:val="005218AC"/>
    <w:rsid w:val="00521D5F"/>
    <w:rsid w:val="00522283"/>
    <w:rsid w:val="005224E6"/>
    <w:rsid w:val="0052278F"/>
    <w:rsid w:val="00522E70"/>
    <w:rsid w:val="00523CCD"/>
    <w:rsid w:val="0052457B"/>
    <w:rsid w:val="00524AEE"/>
    <w:rsid w:val="00524FAC"/>
    <w:rsid w:val="00525063"/>
    <w:rsid w:val="005254FC"/>
    <w:rsid w:val="00525A22"/>
    <w:rsid w:val="00525C53"/>
    <w:rsid w:val="005260BC"/>
    <w:rsid w:val="00526A92"/>
    <w:rsid w:val="00527022"/>
    <w:rsid w:val="005277AA"/>
    <w:rsid w:val="00527E95"/>
    <w:rsid w:val="00530126"/>
    <w:rsid w:val="00531528"/>
    <w:rsid w:val="005318EE"/>
    <w:rsid w:val="00531CF5"/>
    <w:rsid w:val="005321FF"/>
    <w:rsid w:val="00532619"/>
    <w:rsid w:val="005332D1"/>
    <w:rsid w:val="00533635"/>
    <w:rsid w:val="00533F91"/>
    <w:rsid w:val="00534D48"/>
    <w:rsid w:val="005351BD"/>
    <w:rsid w:val="00537146"/>
    <w:rsid w:val="00540510"/>
    <w:rsid w:val="00540D02"/>
    <w:rsid w:val="00542B07"/>
    <w:rsid w:val="005430F2"/>
    <w:rsid w:val="00543E9E"/>
    <w:rsid w:val="00543FDF"/>
    <w:rsid w:val="00544094"/>
    <w:rsid w:val="0054561A"/>
    <w:rsid w:val="00546376"/>
    <w:rsid w:val="00546652"/>
    <w:rsid w:val="005500BD"/>
    <w:rsid w:val="0055072E"/>
    <w:rsid w:val="00551454"/>
    <w:rsid w:val="00551517"/>
    <w:rsid w:val="00551AE4"/>
    <w:rsid w:val="00552320"/>
    <w:rsid w:val="0055311C"/>
    <w:rsid w:val="00553255"/>
    <w:rsid w:val="0055332D"/>
    <w:rsid w:val="00553A65"/>
    <w:rsid w:val="00553E87"/>
    <w:rsid w:val="005547C4"/>
    <w:rsid w:val="00554F7A"/>
    <w:rsid w:val="005555BB"/>
    <w:rsid w:val="00555CF5"/>
    <w:rsid w:val="005566C6"/>
    <w:rsid w:val="005577CE"/>
    <w:rsid w:val="0055795F"/>
    <w:rsid w:val="00557B73"/>
    <w:rsid w:val="00557BC9"/>
    <w:rsid w:val="005600EA"/>
    <w:rsid w:val="0056145F"/>
    <w:rsid w:val="00561724"/>
    <w:rsid w:val="00562549"/>
    <w:rsid w:val="005627B1"/>
    <w:rsid w:val="00563271"/>
    <w:rsid w:val="005640B0"/>
    <w:rsid w:val="00564378"/>
    <w:rsid w:val="00564983"/>
    <w:rsid w:val="00564E47"/>
    <w:rsid w:val="00564EF0"/>
    <w:rsid w:val="00564F1B"/>
    <w:rsid w:val="00566A61"/>
    <w:rsid w:val="00566C4C"/>
    <w:rsid w:val="005672D0"/>
    <w:rsid w:val="0056765A"/>
    <w:rsid w:val="00567B73"/>
    <w:rsid w:val="00567C31"/>
    <w:rsid w:val="00567F2D"/>
    <w:rsid w:val="00570917"/>
    <w:rsid w:val="00570949"/>
    <w:rsid w:val="00570B28"/>
    <w:rsid w:val="005714B7"/>
    <w:rsid w:val="0057155C"/>
    <w:rsid w:val="0057208D"/>
    <w:rsid w:val="0057262F"/>
    <w:rsid w:val="005733F1"/>
    <w:rsid w:val="0057377B"/>
    <w:rsid w:val="005737E9"/>
    <w:rsid w:val="00573AEB"/>
    <w:rsid w:val="00574D5E"/>
    <w:rsid w:val="005752B5"/>
    <w:rsid w:val="00575561"/>
    <w:rsid w:val="0057575C"/>
    <w:rsid w:val="00575B85"/>
    <w:rsid w:val="005775DE"/>
    <w:rsid w:val="00580095"/>
    <w:rsid w:val="00580B01"/>
    <w:rsid w:val="00580F04"/>
    <w:rsid w:val="005836FE"/>
    <w:rsid w:val="00583F8E"/>
    <w:rsid w:val="005841BF"/>
    <w:rsid w:val="00584411"/>
    <w:rsid w:val="00584531"/>
    <w:rsid w:val="0058523D"/>
    <w:rsid w:val="00585CB4"/>
    <w:rsid w:val="0058664C"/>
    <w:rsid w:val="005866D8"/>
    <w:rsid w:val="00586D95"/>
    <w:rsid w:val="0058712F"/>
    <w:rsid w:val="00591D38"/>
    <w:rsid w:val="0059231D"/>
    <w:rsid w:val="005929D6"/>
    <w:rsid w:val="005939D9"/>
    <w:rsid w:val="005943E1"/>
    <w:rsid w:val="0059469B"/>
    <w:rsid w:val="005947DF"/>
    <w:rsid w:val="0059515F"/>
    <w:rsid w:val="005961C0"/>
    <w:rsid w:val="00596223"/>
    <w:rsid w:val="00596C78"/>
    <w:rsid w:val="00597F27"/>
    <w:rsid w:val="005A002C"/>
    <w:rsid w:val="005A012E"/>
    <w:rsid w:val="005A15F6"/>
    <w:rsid w:val="005A1C45"/>
    <w:rsid w:val="005A1E3E"/>
    <w:rsid w:val="005A23E3"/>
    <w:rsid w:val="005A30DA"/>
    <w:rsid w:val="005A3477"/>
    <w:rsid w:val="005A3647"/>
    <w:rsid w:val="005A3E93"/>
    <w:rsid w:val="005A412A"/>
    <w:rsid w:val="005A41B0"/>
    <w:rsid w:val="005A4DF8"/>
    <w:rsid w:val="005A5036"/>
    <w:rsid w:val="005A5C0F"/>
    <w:rsid w:val="005A5F92"/>
    <w:rsid w:val="005A6058"/>
    <w:rsid w:val="005A6613"/>
    <w:rsid w:val="005A6CFB"/>
    <w:rsid w:val="005A6ED5"/>
    <w:rsid w:val="005A6EE4"/>
    <w:rsid w:val="005A781C"/>
    <w:rsid w:val="005B0464"/>
    <w:rsid w:val="005B0770"/>
    <w:rsid w:val="005B0A24"/>
    <w:rsid w:val="005B0DB9"/>
    <w:rsid w:val="005B1309"/>
    <w:rsid w:val="005B1E39"/>
    <w:rsid w:val="005B1FD9"/>
    <w:rsid w:val="005B237E"/>
    <w:rsid w:val="005B243D"/>
    <w:rsid w:val="005B2610"/>
    <w:rsid w:val="005B26CD"/>
    <w:rsid w:val="005B3121"/>
    <w:rsid w:val="005B33E5"/>
    <w:rsid w:val="005B378F"/>
    <w:rsid w:val="005B38D2"/>
    <w:rsid w:val="005B3AEC"/>
    <w:rsid w:val="005B4833"/>
    <w:rsid w:val="005B4D2E"/>
    <w:rsid w:val="005B5B29"/>
    <w:rsid w:val="005B6234"/>
    <w:rsid w:val="005B64EA"/>
    <w:rsid w:val="005B6AD9"/>
    <w:rsid w:val="005B70EA"/>
    <w:rsid w:val="005B7ABD"/>
    <w:rsid w:val="005B7C17"/>
    <w:rsid w:val="005B7E25"/>
    <w:rsid w:val="005C01F7"/>
    <w:rsid w:val="005C0AC5"/>
    <w:rsid w:val="005C1C71"/>
    <w:rsid w:val="005C216D"/>
    <w:rsid w:val="005C34FA"/>
    <w:rsid w:val="005C3F5A"/>
    <w:rsid w:val="005C6827"/>
    <w:rsid w:val="005C71E2"/>
    <w:rsid w:val="005C73C4"/>
    <w:rsid w:val="005C7882"/>
    <w:rsid w:val="005C7EE9"/>
    <w:rsid w:val="005D05FF"/>
    <w:rsid w:val="005D0600"/>
    <w:rsid w:val="005D1733"/>
    <w:rsid w:val="005D197F"/>
    <w:rsid w:val="005D2D3D"/>
    <w:rsid w:val="005D4317"/>
    <w:rsid w:val="005D437A"/>
    <w:rsid w:val="005D4471"/>
    <w:rsid w:val="005D463F"/>
    <w:rsid w:val="005D5531"/>
    <w:rsid w:val="005D647C"/>
    <w:rsid w:val="005D6C80"/>
    <w:rsid w:val="005D74B1"/>
    <w:rsid w:val="005D7716"/>
    <w:rsid w:val="005D7BD2"/>
    <w:rsid w:val="005E01C9"/>
    <w:rsid w:val="005E0DAE"/>
    <w:rsid w:val="005E18C0"/>
    <w:rsid w:val="005E314C"/>
    <w:rsid w:val="005E50F5"/>
    <w:rsid w:val="005E5368"/>
    <w:rsid w:val="005E6C15"/>
    <w:rsid w:val="005E6CD9"/>
    <w:rsid w:val="005E73B9"/>
    <w:rsid w:val="005F00F8"/>
    <w:rsid w:val="005F0189"/>
    <w:rsid w:val="005F1AE6"/>
    <w:rsid w:val="005F210B"/>
    <w:rsid w:val="005F24B0"/>
    <w:rsid w:val="005F2C21"/>
    <w:rsid w:val="005F2C73"/>
    <w:rsid w:val="005F30BD"/>
    <w:rsid w:val="005F31F4"/>
    <w:rsid w:val="005F3D50"/>
    <w:rsid w:val="005F3EF7"/>
    <w:rsid w:val="005F4049"/>
    <w:rsid w:val="005F487E"/>
    <w:rsid w:val="005F5888"/>
    <w:rsid w:val="005F5F4B"/>
    <w:rsid w:val="005F7C9C"/>
    <w:rsid w:val="005F7F2F"/>
    <w:rsid w:val="00601C97"/>
    <w:rsid w:val="00602F4C"/>
    <w:rsid w:val="00603277"/>
    <w:rsid w:val="00603E48"/>
    <w:rsid w:val="00603F6E"/>
    <w:rsid w:val="00604549"/>
    <w:rsid w:val="00604BF8"/>
    <w:rsid w:val="00604F9F"/>
    <w:rsid w:val="006052CF"/>
    <w:rsid w:val="00605A02"/>
    <w:rsid w:val="00605D8B"/>
    <w:rsid w:val="00606324"/>
    <w:rsid w:val="00606B66"/>
    <w:rsid w:val="00606C84"/>
    <w:rsid w:val="00606E76"/>
    <w:rsid w:val="00607E26"/>
    <w:rsid w:val="00607EE0"/>
    <w:rsid w:val="006103E7"/>
    <w:rsid w:val="00610687"/>
    <w:rsid w:val="00611820"/>
    <w:rsid w:val="00611D02"/>
    <w:rsid w:val="00611FC2"/>
    <w:rsid w:val="006122B9"/>
    <w:rsid w:val="00612751"/>
    <w:rsid w:val="00613ACF"/>
    <w:rsid w:val="00614690"/>
    <w:rsid w:val="00614F28"/>
    <w:rsid w:val="006155FC"/>
    <w:rsid w:val="006166EC"/>
    <w:rsid w:val="006166F1"/>
    <w:rsid w:val="006167A4"/>
    <w:rsid w:val="00616FB6"/>
    <w:rsid w:val="00617558"/>
    <w:rsid w:val="00617735"/>
    <w:rsid w:val="006212C6"/>
    <w:rsid w:val="006213C1"/>
    <w:rsid w:val="00622330"/>
    <w:rsid w:val="006257D6"/>
    <w:rsid w:val="00625988"/>
    <w:rsid w:val="00625D9C"/>
    <w:rsid w:val="0062616D"/>
    <w:rsid w:val="006267A6"/>
    <w:rsid w:val="00626C18"/>
    <w:rsid w:val="00626DEF"/>
    <w:rsid w:val="00626FB1"/>
    <w:rsid w:val="0062751C"/>
    <w:rsid w:val="006275C4"/>
    <w:rsid w:val="006276F2"/>
    <w:rsid w:val="006304D4"/>
    <w:rsid w:val="00630802"/>
    <w:rsid w:val="006309E7"/>
    <w:rsid w:val="0063150C"/>
    <w:rsid w:val="00631BBF"/>
    <w:rsid w:val="006320A1"/>
    <w:rsid w:val="006327FC"/>
    <w:rsid w:val="00633F38"/>
    <w:rsid w:val="00634970"/>
    <w:rsid w:val="00634CE6"/>
    <w:rsid w:val="00635463"/>
    <w:rsid w:val="0063589B"/>
    <w:rsid w:val="0063596D"/>
    <w:rsid w:val="00635AAE"/>
    <w:rsid w:val="006361CF"/>
    <w:rsid w:val="00636CA8"/>
    <w:rsid w:val="00636EFA"/>
    <w:rsid w:val="00637301"/>
    <w:rsid w:val="00637A2D"/>
    <w:rsid w:val="00640010"/>
    <w:rsid w:val="00640ED1"/>
    <w:rsid w:val="00640F99"/>
    <w:rsid w:val="006410E7"/>
    <w:rsid w:val="006411FA"/>
    <w:rsid w:val="00641BC7"/>
    <w:rsid w:val="006431E4"/>
    <w:rsid w:val="00643C6A"/>
    <w:rsid w:val="006440CE"/>
    <w:rsid w:val="0064415D"/>
    <w:rsid w:val="00644C6D"/>
    <w:rsid w:val="006456D4"/>
    <w:rsid w:val="00645A0F"/>
    <w:rsid w:val="006461C2"/>
    <w:rsid w:val="0064667C"/>
    <w:rsid w:val="006466B6"/>
    <w:rsid w:val="0064686E"/>
    <w:rsid w:val="00646FA9"/>
    <w:rsid w:val="0065094F"/>
    <w:rsid w:val="00651C69"/>
    <w:rsid w:val="00651E0A"/>
    <w:rsid w:val="00651E54"/>
    <w:rsid w:val="0065260F"/>
    <w:rsid w:val="006526BB"/>
    <w:rsid w:val="00653178"/>
    <w:rsid w:val="00653F1E"/>
    <w:rsid w:val="006548D3"/>
    <w:rsid w:val="0065723D"/>
    <w:rsid w:val="00660410"/>
    <w:rsid w:val="00660495"/>
    <w:rsid w:val="006606AA"/>
    <w:rsid w:val="006606D0"/>
    <w:rsid w:val="0066086E"/>
    <w:rsid w:val="00660A58"/>
    <w:rsid w:val="00661E90"/>
    <w:rsid w:val="006624A2"/>
    <w:rsid w:val="00662B26"/>
    <w:rsid w:val="00662E0F"/>
    <w:rsid w:val="00663B0A"/>
    <w:rsid w:val="00664182"/>
    <w:rsid w:val="0066470A"/>
    <w:rsid w:val="006650E4"/>
    <w:rsid w:val="0066541F"/>
    <w:rsid w:val="00665B78"/>
    <w:rsid w:val="00665F20"/>
    <w:rsid w:val="006664FD"/>
    <w:rsid w:val="00666CE0"/>
    <w:rsid w:val="0066706E"/>
    <w:rsid w:val="00667409"/>
    <w:rsid w:val="00667C30"/>
    <w:rsid w:val="00667D93"/>
    <w:rsid w:val="006706AD"/>
    <w:rsid w:val="00670F55"/>
    <w:rsid w:val="00671669"/>
    <w:rsid w:val="0067200E"/>
    <w:rsid w:val="00672379"/>
    <w:rsid w:val="00672A52"/>
    <w:rsid w:val="006744BA"/>
    <w:rsid w:val="00674FEF"/>
    <w:rsid w:val="00675C84"/>
    <w:rsid w:val="00675E85"/>
    <w:rsid w:val="0067727D"/>
    <w:rsid w:val="00677529"/>
    <w:rsid w:val="00677A03"/>
    <w:rsid w:val="00677B59"/>
    <w:rsid w:val="00677F95"/>
    <w:rsid w:val="00680425"/>
    <w:rsid w:val="00680F06"/>
    <w:rsid w:val="0068110C"/>
    <w:rsid w:val="00681F99"/>
    <w:rsid w:val="006822C8"/>
    <w:rsid w:val="006822E5"/>
    <w:rsid w:val="0068280C"/>
    <w:rsid w:val="00682944"/>
    <w:rsid w:val="00683354"/>
    <w:rsid w:val="00683C40"/>
    <w:rsid w:val="00683DB6"/>
    <w:rsid w:val="00684111"/>
    <w:rsid w:val="00684558"/>
    <w:rsid w:val="006848D7"/>
    <w:rsid w:val="00684C0D"/>
    <w:rsid w:val="0068630D"/>
    <w:rsid w:val="00686EC8"/>
    <w:rsid w:val="00686F0D"/>
    <w:rsid w:val="006903D1"/>
    <w:rsid w:val="006909CA"/>
    <w:rsid w:val="00692281"/>
    <w:rsid w:val="006929F9"/>
    <w:rsid w:val="006939DD"/>
    <w:rsid w:val="00693DDE"/>
    <w:rsid w:val="00693E82"/>
    <w:rsid w:val="00694144"/>
    <w:rsid w:val="0069472A"/>
    <w:rsid w:val="006947DD"/>
    <w:rsid w:val="00696698"/>
    <w:rsid w:val="00697032"/>
    <w:rsid w:val="00697627"/>
    <w:rsid w:val="00697629"/>
    <w:rsid w:val="00697823"/>
    <w:rsid w:val="00697D87"/>
    <w:rsid w:val="00697E6B"/>
    <w:rsid w:val="006A0822"/>
    <w:rsid w:val="006A0A00"/>
    <w:rsid w:val="006A0E21"/>
    <w:rsid w:val="006A1A80"/>
    <w:rsid w:val="006A1CA5"/>
    <w:rsid w:val="006A2311"/>
    <w:rsid w:val="006A2B42"/>
    <w:rsid w:val="006A347E"/>
    <w:rsid w:val="006A4812"/>
    <w:rsid w:val="006A4A65"/>
    <w:rsid w:val="006A4C55"/>
    <w:rsid w:val="006A5736"/>
    <w:rsid w:val="006A57C1"/>
    <w:rsid w:val="006A5BB0"/>
    <w:rsid w:val="006A6204"/>
    <w:rsid w:val="006A6E5F"/>
    <w:rsid w:val="006A7200"/>
    <w:rsid w:val="006A7294"/>
    <w:rsid w:val="006B00FC"/>
    <w:rsid w:val="006B02A7"/>
    <w:rsid w:val="006B0E40"/>
    <w:rsid w:val="006B10CB"/>
    <w:rsid w:val="006B11AB"/>
    <w:rsid w:val="006B14F5"/>
    <w:rsid w:val="006B165C"/>
    <w:rsid w:val="006B2558"/>
    <w:rsid w:val="006B3053"/>
    <w:rsid w:val="006B33A2"/>
    <w:rsid w:val="006B47C2"/>
    <w:rsid w:val="006B4AB7"/>
    <w:rsid w:val="006B4E8E"/>
    <w:rsid w:val="006B5576"/>
    <w:rsid w:val="006B6969"/>
    <w:rsid w:val="006B6A58"/>
    <w:rsid w:val="006B71EB"/>
    <w:rsid w:val="006B7454"/>
    <w:rsid w:val="006B7F19"/>
    <w:rsid w:val="006C1172"/>
    <w:rsid w:val="006C1521"/>
    <w:rsid w:val="006C1EBF"/>
    <w:rsid w:val="006C2AC9"/>
    <w:rsid w:val="006C2E5F"/>
    <w:rsid w:val="006C350E"/>
    <w:rsid w:val="006C35CB"/>
    <w:rsid w:val="006C3B42"/>
    <w:rsid w:val="006C59AF"/>
    <w:rsid w:val="006C59BE"/>
    <w:rsid w:val="006C5A9A"/>
    <w:rsid w:val="006C5B7C"/>
    <w:rsid w:val="006C5EB5"/>
    <w:rsid w:val="006C5ED5"/>
    <w:rsid w:val="006C679E"/>
    <w:rsid w:val="006C6E6D"/>
    <w:rsid w:val="006C71CF"/>
    <w:rsid w:val="006D025C"/>
    <w:rsid w:val="006D03DB"/>
    <w:rsid w:val="006D1E24"/>
    <w:rsid w:val="006D20DF"/>
    <w:rsid w:val="006D3A73"/>
    <w:rsid w:val="006D48A9"/>
    <w:rsid w:val="006D5499"/>
    <w:rsid w:val="006D578A"/>
    <w:rsid w:val="006D5B9E"/>
    <w:rsid w:val="006D5E9E"/>
    <w:rsid w:val="006D6051"/>
    <w:rsid w:val="006D6169"/>
    <w:rsid w:val="006D63A0"/>
    <w:rsid w:val="006D7BA8"/>
    <w:rsid w:val="006E0F58"/>
    <w:rsid w:val="006E1D3D"/>
    <w:rsid w:val="006E2637"/>
    <w:rsid w:val="006E294D"/>
    <w:rsid w:val="006E3384"/>
    <w:rsid w:val="006E38A0"/>
    <w:rsid w:val="006E44C7"/>
    <w:rsid w:val="006E5C2F"/>
    <w:rsid w:val="006E5D6E"/>
    <w:rsid w:val="006E60B1"/>
    <w:rsid w:val="006E656E"/>
    <w:rsid w:val="006E67BE"/>
    <w:rsid w:val="006E6DD8"/>
    <w:rsid w:val="006E6EBF"/>
    <w:rsid w:val="006E6FA1"/>
    <w:rsid w:val="006E7911"/>
    <w:rsid w:val="006E7B4D"/>
    <w:rsid w:val="006E7CDF"/>
    <w:rsid w:val="006F0EAE"/>
    <w:rsid w:val="006F1457"/>
    <w:rsid w:val="006F202F"/>
    <w:rsid w:val="006F22AD"/>
    <w:rsid w:val="006F27C5"/>
    <w:rsid w:val="006F3370"/>
    <w:rsid w:val="006F365B"/>
    <w:rsid w:val="006F365C"/>
    <w:rsid w:val="006F37EE"/>
    <w:rsid w:val="006F3C0B"/>
    <w:rsid w:val="006F3E45"/>
    <w:rsid w:val="006F4150"/>
    <w:rsid w:val="006F5989"/>
    <w:rsid w:val="006F6A8E"/>
    <w:rsid w:val="006F780C"/>
    <w:rsid w:val="006F7941"/>
    <w:rsid w:val="006F7DBA"/>
    <w:rsid w:val="00700535"/>
    <w:rsid w:val="00700A31"/>
    <w:rsid w:val="00700E34"/>
    <w:rsid w:val="00701B29"/>
    <w:rsid w:val="007032E9"/>
    <w:rsid w:val="00703474"/>
    <w:rsid w:val="007034DA"/>
    <w:rsid w:val="00703D21"/>
    <w:rsid w:val="00704655"/>
    <w:rsid w:val="00705B48"/>
    <w:rsid w:val="00706B1B"/>
    <w:rsid w:val="00706DC7"/>
    <w:rsid w:val="00707062"/>
    <w:rsid w:val="007074F6"/>
    <w:rsid w:val="00707A27"/>
    <w:rsid w:val="00707BAB"/>
    <w:rsid w:val="00707CDB"/>
    <w:rsid w:val="00707FC1"/>
    <w:rsid w:val="00710B48"/>
    <w:rsid w:val="00710BF4"/>
    <w:rsid w:val="00710ED9"/>
    <w:rsid w:val="00711181"/>
    <w:rsid w:val="0071159B"/>
    <w:rsid w:val="00711724"/>
    <w:rsid w:val="00711729"/>
    <w:rsid w:val="0071183B"/>
    <w:rsid w:val="00712173"/>
    <w:rsid w:val="00712367"/>
    <w:rsid w:val="00712861"/>
    <w:rsid w:val="00712CEC"/>
    <w:rsid w:val="007132DD"/>
    <w:rsid w:val="0071513C"/>
    <w:rsid w:val="007166CB"/>
    <w:rsid w:val="007176F6"/>
    <w:rsid w:val="0072065B"/>
    <w:rsid w:val="00721782"/>
    <w:rsid w:val="00721B84"/>
    <w:rsid w:val="00721CD8"/>
    <w:rsid w:val="00721D2C"/>
    <w:rsid w:val="00723718"/>
    <w:rsid w:val="00723D23"/>
    <w:rsid w:val="007248EA"/>
    <w:rsid w:val="00724EEC"/>
    <w:rsid w:val="00724F27"/>
    <w:rsid w:val="00725796"/>
    <w:rsid w:val="0072612C"/>
    <w:rsid w:val="00726653"/>
    <w:rsid w:val="0072678B"/>
    <w:rsid w:val="00726B98"/>
    <w:rsid w:val="0072738E"/>
    <w:rsid w:val="007313D2"/>
    <w:rsid w:val="007316D9"/>
    <w:rsid w:val="00731DD2"/>
    <w:rsid w:val="00731F4E"/>
    <w:rsid w:val="00732124"/>
    <w:rsid w:val="00732929"/>
    <w:rsid w:val="007334C6"/>
    <w:rsid w:val="00733888"/>
    <w:rsid w:val="00733B2A"/>
    <w:rsid w:val="0073424C"/>
    <w:rsid w:val="00734399"/>
    <w:rsid w:val="00734A65"/>
    <w:rsid w:val="007351E5"/>
    <w:rsid w:val="0073535E"/>
    <w:rsid w:val="007363BE"/>
    <w:rsid w:val="007401E4"/>
    <w:rsid w:val="007408E2"/>
    <w:rsid w:val="00741A47"/>
    <w:rsid w:val="00741F25"/>
    <w:rsid w:val="00742A8F"/>
    <w:rsid w:val="00742DAA"/>
    <w:rsid w:val="0074336F"/>
    <w:rsid w:val="00744D21"/>
    <w:rsid w:val="00744D68"/>
    <w:rsid w:val="00745334"/>
    <w:rsid w:val="007455F3"/>
    <w:rsid w:val="00746EE2"/>
    <w:rsid w:val="00747385"/>
    <w:rsid w:val="00747DEA"/>
    <w:rsid w:val="00747E79"/>
    <w:rsid w:val="00750177"/>
    <w:rsid w:val="0075029C"/>
    <w:rsid w:val="00750CC5"/>
    <w:rsid w:val="007515AF"/>
    <w:rsid w:val="007527C1"/>
    <w:rsid w:val="00752819"/>
    <w:rsid w:val="007534F7"/>
    <w:rsid w:val="00753F2C"/>
    <w:rsid w:val="00754008"/>
    <w:rsid w:val="007543C9"/>
    <w:rsid w:val="00754A40"/>
    <w:rsid w:val="00756074"/>
    <w:rsid w:val="00756868"/>
    <w:rsid w:val="00756F2E"/>
    <w:rsid w:val="007576EC"/>
    <w:rsid w:val="007578A9"/>
    <w:rsid w:val="00760561"/>
    <w:rsid w:val="007605A9"/>
    <w:rsid w:val="0076119D"/>
    <w:rsid w:val="007613B5"/>
    <w:rsid w:val="007617F9"/>
    <w:rsid w:val="0076287A"/>
    <w:rsid w:val="00762938"/>
    <w:rsid w:val="0076299F"/>
    <w:rsid w:val="00762AA0"/>
    <w:rsid w:val="007634CB"/>
    <w:rsid w:val="0076432A"/>
    <w:rsid w:val="0076480D"/>
    <w:rsid w:val="0076499C"/>
    <w:rsid w:val="00764A10"/>
    <w:rsid w:val="00764D9A"/>
    <w:rsid w:val="00765002"/>
    <w:rsid w:val="007654CC"/>
    <w:rsid w:val="00765EAC"/>
    <w:rsid w:val="0076606E"/>
    <w:rsid w:val="00766074"/>
    <w:rsid w:val="007663A0"/>
    <w:rsid w:val="00766667"/>
    <w:rsid w:val="00766B89"/>
    <w:rsid w:val="00766BAB"/>
    <w:rsid w:val="00767781"/>
    <w:rsid w:val="00770DD1"/>
    <w:rsid w:val="00771195"/>
    <w:rsid w:val="007713AC"/>
    <w:rsid w:val="007717DF"/>
    <w:rsid w:val="00771878"/>
    <w:rsid w:val="00771FEE"/>
    <w:rsid w:val="0077220A"/>
    <w:rsid w:val="0077273E"/>
    <w:rsid w:val="00772E6B"/>
    <w:rsid w:val="007736D1"/>
    <w:rsid w:val="00773D19"/>
    <w:rsid w:val="00774982"/>
    <w:rsid w:val="00774F93"/>
    <w:rsid w:val="00775298"/>
    <w:rsid w:val="00775934"/>
    <w:rsid w:val="00776068"/>
    <w:rsid w:val="0077720D"/>
    <w:rsid w:val="00777705"/>
    <w:rsid w:val="00780C29"/>
    <w:rsid w:val="0078187A"/>
    <w:rsid w:val="00782565"/>
    <w:rsid w:val="00783045"/>
    <w:rsid w:val="00783DC9"/>
    <w:rsid w:val="00783E24"/>
    <w:rsid w:val="007852A9"/>
    <w:rsid w:val="00785D96"/>
    <w:rsid w:val="007868CB"/>
    <w:rsid w:val="00786977"/>
    <w:rsid w:val="00787D5F"/>
    <w:rsid w:val="0079049A"/>
    <w:rsid w:val="00790637"/>
    <w:rsid w:val="00790A10"/>
    <w:rsid w:val="007914AA"/>
    <w:rsid w:val="00791D01"/>
    <w:rsid w:val="007926A9"/>
    <w:rsid w:val="00792BC2"/>
    <w:rsid w:val="0079427F"/>
    <w:rsid w:val="007950CE"/>
    <w:rsid w:val="00795C41"/>
    <w:rsid w:val="00796339"/>
    <w:rsid w:val="00797117"/>
    <w:rsid w:val="007975DE"/>
    <w:rsid w:val="00797BB7"/>
    <w:rsid w:val="00797DD6"/>
    <w:rsid w:val="007A096F"/>
    <w:rsid w:val="007A0E14"/>
    <w:rsid w:val="007A0EFA"/>
    <w:rsid w:val="007A120B"/>
    <w:rsid w:val="007A14D3"/>
    <w:rsid w:val="007A15E6"/>
    <w:rsid w:val="007A1E86"/>
    <w:rsid w:val="007A252B"/>
    <w:rsid w:val="007A2883"/>
    <w:rsid w:val="007A3104"/>
    <w:rsid w:val="007A3305"/>
    <w:rsid w:val="007A3E15"/>
    <w:rsid w:val="007A42F6"/>
    <w:rsid w:val="007A4953"/>
    <w:rsid w:val="007A6166"/>
    <w:rsid w:val="007A6432"/>
    <w:rsid w:val="007A6B6D"/>
    <w:rsid w:val="007B0471"/>
    <w:rsid w:val="007B08C5"/>
    <w:rsid w:val="007B08FC"/>
    <w:rsid w:val="007B0B1A"/>
    <w:rsid w:val="007B1068"/>
    <w:rsid w:val="007B14A1"/>
    <w:rsid w:val="007B1EBA"/>
    <w:rsid w:val="007B20B5"/>
    <w:rsid w:val="007B2E3C"/>
    <w:rsid w:val="007B4428"/>
    <w:rsid w:val="007B4E5C"/>
    <w:rsid w:val="007B4ECD"/>
    <w:rsid w:val="007B68BA"/>
    <w:rsid w:val="007B6F97"/>
    <w:rsid w:val="007B76A7"/>
    <w:rsid w:val="007B79F2"/>
    <w:rsid w:val="007B7EF1"/>
    <w:rsid w:val="007C03BC"/>
    <w:rsid w:val="007C0875"/>
    <w:rsid w:val="007C0DA4"/>
    <w:rsid w:val="007C11A1"/>
    <w:rsid w:val="007C22FE"/>
    <w:rsid w:val="007C2342"/>
    <w:rsid w:val="007C3489"/>
    <w:rsid w:val="007C38FF"/>
    <w:rsid w:val="007C3DDF"/>
    <w:rsid w:val="007C4A12"/>
    <w:rsid w:val="007C4F89"/>
    <w:rsid w:val="007C5815"/>
    <w:rsid w:val="007C6157"/>
    <w:rsid w:val="007C61B3"/>
    <w:rsid w:val="007C61BA"/>
    <w:rsid w:val="007C7C58"/>
    <w:rsid w:val="007D0577"/>
    <w:rsid w:val="007D1EE4"/>
    <w:rsid w:val="007D2009"/>
    <w:rsid w:val="007D26CF"/>
    <w:rsid w:val="007D2768"/>
    <w:rsid w:val="007D2B25"/>
    <w:rsid w:val="007D33C0"/>
    <w:rsid w:val="007D3486"/>
    <w:rsid w:val="007D38DF"/>
    <w:rsid w:val="007D397F"/>
    <w:rsid w:val="007D3E06"/>
    <w:rsid w:val="007D4323"/>
    <w:rsid w:val="007D4573"/>
    <w:rsid w:val="007D4603"/>
    <w:rsid w:val="007D5648"/>
    <w:rsid w:val="007D5780"/>
    <w:rsid w:val="007D6935"/>
    <w:rsid w:val="007D6B82"/>
    <w:rsid w:val="007D6BB0"/>
    <w:rsid w:val="007D73ED"/>
    <w:rsid w:val="007E17F1"/>
    <w:rsid w:val="007E22FA"/>
    <w:rsid w:val="007E2DE9"/>
    <w:rsid w:val="007E303D"/>
    <w:rsid w:val="007E340D"/>
    <w:rsid w:val="007E3B68"/>
    <w:rsid w:val="007E4330"/>
    <w:rsid w:val="007E43BA"/>
    <w:rsid w:val="007E48A5"/>
    <w:rsid w:val="007E4A24"/>
    <w:rsid w:val="007E59BF"/>
    <w:rsid w:val="007E64F3"/>
    <w:rsid w:val="007E6D7E"/>
    <w:rsid w:val="007F03F7"/>
    <w:rsid w:val="007F10A6"/>
    <w:rsid w:val="007F1566"/>
    <w:rsid w:val="007F1D0B"/>
    <w:rsid w:val="007F242B"/>
    <w:rsid w:val="007F2552"/>
    <w:rsid w:val="007F2F1D"/>
    <w:rsid w:val="007F3352"/>
    <w:rsid w:val="007F3857"/>
    <w:rsid w:val="007F41BD"/>
    <w:rsid w:val="007F44CC"/>
    <w:rsid w:val="007F46B1"/>
    <w:rsid w:val="007F50E2"/>
    <w:rsid w:val="007F67B1"/>
    <w:rsid w:val="007F6A32"/>
    <w:rsid w:val="007F7307"/>
    <w:rsid w:val="008016DB"/>
    <w:rsid w:val="0080198E"/>
    <w:rsid w:val="00801C8E"/>
    <w:rsid w:val="00802065"/>
    <w:rsid w:val="0080230E"/>
    <w:rsid w:val="00802551"/>
    <w:rsid w:val="00802941"/>
    <w:rsid w:val="00802A0B"/>
    <w:rsid w:val="00802D6E"/>
    <w:rsid w:val="008038F5"/>
    <w:rsid w:val="00803F39"/>
    <w:rsid w:val="008043B6"/>
    <w:rsid w:val="00804641"/>
    <w:rsid w:val="00804B8C"/>
    <w:rsid w:val="00805485"/>
    <w:rsid w:val="00805F5B"/>
    <w:rsid w:val="008064A8"/>
    <w:rsid w:val="00806563"/>
    <w:rsid w:val="008108EE"/>
    <w:rsid w:val="00811E70"/>
    <w:rsid w:val="00811EDE"/>
    <w:rsid w:val="00812E61"/>
    <w:rsid w:val="0081337D"/>
    <w:rsid w:val="00813C95"/>
    <w:rsid w:val="0081468F"/>
    <w:rsid w:val="00815E5A"/>
    <w:rsid w:val="008163DF"/>
    <w:rsid w:val="00816497"/>
    <w:rsid w:val="00816856"/>
    <w:rsid w:val="00816884"/>
    <w:rsid w:val="008170D6"/>
    <w:rsid w:val="00817264"/>
    <w:rsid w:val="00817483"/>
    <w:rsid w:val="00817ADA"/>
    <w:rsid w:val="0082082D"/>
    <w:rsid w:val="00821358"/>
    <w:rsid w:val="0082163A"/>
    <w:rsid w:val="00822085"/>
    <w:rsid w:val="0082224C"/>
    <w:rsid w:val="008223A6"/>
    <w:rsid w:val="00822633"/>
    <w:rsid w:val="00822721"/>
    <w:rsid w:val="00823279"/>
    <w:rsid w:val="00823A18"/>
    <w:rsid w:val="00823FC0"/>
    <w:rsid w:val="008245EB"/>
    <w:rsid w:val="008248F5"/>
    <w:rsid w:val="008249A1"/>
    <w:rsid w:val="00824E19"/>
    <w:rsid w:val="008250ED"/>
    <w:rsid w:val="00825376"/>
    <w:rsid w:val="00826703"/>
    <w:rsid w:val="008270DF"/>
    <w:rsid w:val="008271F2"/>
    <w:rsid w:val="00827833"/>
    <w:rsid w:val="008278C7"/>
    <w:rsid w:val="00827A32"/>
    <w:rsid w:val="00827C02"/>
    <w:rsid w:val="008305E1"/>
    <w:rsid w:val="00831398"/>
    <w:rsid w:val="008313D6"/>
    <w:rsid w:val="008315F1"/>
    <w:rsid w:val="00832BB5"/>
    <w:rsid w:val="00832EC4"/>
    <w:rsid w:val="00833355"/>
    <w:rsid w:val="008340BC"/>
    <w:rsid w:val="00834119"/>
    <w:rsid w:val="0083424B"/>
    <w:rsid w:val="00834489"/>
    <w:rsid w:val="0083473A"/>
    <w:rsid w:val="008353A6"/>
    <w:rsid w:val="0083556B"/>
    <w:rsid w:val="00835594"/>
    <w:rsid w:val="0083798D"/>
    <w:rsid w:val="00837A53"/>
    <w:rsid w:val="00840098"/>
    <w:rsid w:val="00840D41"/>
    <w:rsid w:val="008420D4"/>
    <w:rsid w:val="00842649"/>
    <w:rsid w:val="008426FC"/>
    <w:rsid w:val="00842A0A"/>
    <w:rsid w:val="008434C7"/>
    <w:rsid w:val="00843D81"/>
    <w:rsid w:val="00843E9D"/>
    <w:rsid w:val="00844F81"/>
    <w:rsid w:val="008463C9"/>
    <w:rsid w:val="00847A85"/>
    <w:rsid w:val="00847E5C"/>
    <w:rsid w:val="00850618"/>
    <w:rsid w:val="00850658"/>
    <w:rsid w:val="00850C1D"/>
    <w:rsid w:val="008525B7"/>
    <w:rsid w:val="0085276A"/>
    <w:rsid w:val="00852824"/>
    <w:rsid w:val="008530AF"/>
    <w:rsid w:val="008534D2"/>
    <w:rsid w:val="00853581"/>
    <w:rsid w:val="0085441B"/>
    <w:rsid w:val="008546A4"/>
    <w:rsid w:val="008558A9"/>
    <w:rsid w:val="008567AB"/>
    <w:rsid w:val="00856902"/>
    <w:rsid w:val="00856B98"/>
    <w:rsid w:val="00857A62"/>
    <w:rsid w:val="00857BF8"/>
    <w:rsid w:val="00857E83"/>
    <w:rsid w:val="008604DA"/>
    <w:rsid w:val="0086090F"/>
    <w:rsid w:val="00860B1F"/>
    <w:rsid w:val="00861135"/>
    <w:rsid w:val="00861267"/>
    <w:rsid w:val="008612E7"/>
    <w:rsid w:val="00861A5C"/>
    <w:rsid w:val="00862273"/>
    <w:rsid w:val="0086247F"/>
    <w:rsid w:val="0086297B"/>
    <w:rsid w:val="00863FC4"/>
    <w:rsid w:val="00864B08"/>
    <w:rsid w:val="008660CA"/>
    <w:rsid w:val="008660D6"/>
    <w:rsid w:val="00866297"/>
    <w:rsid w:val="00866547"/>
    <w:rsid w:val="0086719C"/>
    <w:rsid w:val="0086767C"/>
    <w:rsid w:val="00870471"/>
    <w:rsid w:val="0087093E"/>
    <w:rsid w:val="00870F52"/>
    <w:rsid w:val="008711BC"/>
    <w:rsid w:val="008712FF"/>
    <w:rsid w:val="0087156F"/>
    <w:rsid w:val="0087268E"/>
    <w:rsid w:val="00872E04"/>
    <w:rsid w:val="00873CAE"/>
    <w:rsid w:val="008743D8"/>
    <w:rsid w:val="00874529"/>
    <w:rsid w:val="00874534"/>
    <w:rsid w:val="00874C1D"/>
    <w:rsid w:val="00875827"/>
    <w:rsid w:val="00875A02"/>
    <w:rsid w:val="00875CC8"/>
    <w:rsid w:val="00876985"/>
    <w:rsid w:val="008769F6"/>
    <w:rsid w:val="00877F4C"/>
    <w:rsid w:val="00880E0B"/>
    <w:rsid w:val="00881AF7"/>
    <w:rsid w:val="00881EAF"/>
    <w:rsid w:val="00882F09"/>
    <w:rsid w:val="008843DE"/>
    <w:rsid w:val="00884848"/>
    <w:rsid w:val="008855C9"/>
    <w:rsid w:val="00885DE5"/>
    <w:rsid w:val="008874D6"/>
    <w:rsid w:val="00887CEA"/>
    <w:rsid w:val="00887D1E"/>
    <w:rsid w:val="00890718"/>
    <w:rsid w:val="00891099"/>
    <w:rsid w:val="008911C9"/>
    <w:rsid w:val="00891CAB"/>
    <w:rsid w:val="00891FB2"/>
    <w:rsid w:val="00892093"/>
    <w:rsid w:val="00892602"/>
    <w:rsid w:val="00893484"/>
    <w:rsid w:val="008939E9"/>
    <w:rsid w:val="00893FCE"/>
    <w:rsid w:val="00894329"/>
    <w:rsid w:val="00894C42"/>
    <w:rsid w:val="008956BB"/>
    <w:rsid w:val="0089685A"/>
    <w:rsid w:val="008969B9"/>
    <w:rsid w:val="008977A3"/>
    <w:rsid w:val="00897970"/>
    <w:rsid w:val="00897C30"/>
    <w:rsid w:val="00897F06"/>
    <w:rsid w:val="008A04E7"/>
    <w:rsid w:val="008A05F8"/>
    <w:rsid w:val="008A0919"/>
    <w:rsid w:val="008A1C0B"/>
    <w:rsid w:val="008A2031"/>
    <w:rsid w:val="008A2BA0"/>
    <w:rsid w:val="008A40CC"/>
    <w:rsid w:val="008A42E2"/>
    <w:rsid w:val="008A52F3"/>
    <w:rsid w:val="008A5326"/>
    <w:rsid w:val="008A5AA2"/>
    <w:rsid w:val="008A5F29"/>
    <w:rsid w:val="008A625C"/>
    <w:rsid w:val="008A6DEF"/>
    <w:rsid w:val="008A6F47"/>
    <w:rsid w:val="008B0299"/>
    <w:rsid w:val="008B07AE"/>
    <w:rsid w:val="008B0AAD"/>
    <w:rsid w:val="008B1381"/>
    <w:rsid w:val="008B2108"/>
    <w:rsid w:val="008B28BE"/>
    <w:rsid w:val="008B2A68"/>
    <w:rsid w:val="008B2C9E"/>
    <w:rsid w:val="008B30E4"/>
    <w:rsid w:val="008B326E"/>
    <w:rsid w:val="008B35F5"/>
    <w:rsid w:val="008B375E"/>
    <w:rsid w:val="008B4859"/>
    <w:rsid w:val="008B63A5"/>
    <w:rsid w:val="008B66AF"/>
    <w:rsid w:val="008B6D24"/>
    <w:rsid w:val="008B7096"/>
    <w:rsid w:val="008B718F"/>
    <w:rsid w:val="008B798A"/>
    <w:rsid w:val="008C0AFF"/>
    <w:rsid w:val="008C0D89"/>
    <w:rsid w:val="008C13F4"/>
    <w:rsid w:val="008C1CC5"/>
    <w:rsid w:val="008C1E37"/>
    <w:rsid w:val="008C1FC0"/>
    <w:rsid w:val="008C2157"/>
    <w:rsid w:val="008C40AB"/>
    <w:rsid w:val="008C4B0C"/>
    <w:rsid w:val="008C5AAF"/>
    <w:rsid w:val="008C6774"/>
    <w:rsid w:val="008C72CA"/>
    <w:rsid w:val="008D08D6"/>
    <w:rsid w:val="008D100E"/>
    <w:rsid w:val="008D1163"/>
    <w:rsid w:val="008D19DC"/>
    <w:rsid w:val="008D1CF8"/>
    <w:rsid w:val="008D25E1"/>
    <w:rsid w:val="008D3060"/>
    <w:rsid w:val="008D36B6"/>
    <w:rsid w:val="008D4484"/>
    <w:rsid w:val="008D46EB"/>
    <w:rsid w:val="008D4A5A"/>
    <w:rsid w:val="008D522A"/>
    <w:rsid w:val="008D5FE6"/>
    <w:rsid w:val="008E0CCB"/>
    <w:rsid w:val="008E14A5"/>
    <w:rsid w:val="008E152A"/>
    <w:rsid w:val="008E1D86"/>
    <w:rsid w:val="008E1EFA"/>
    <w:rsid w:val="008E2647"/>
    <w:rsid w:val="008E2B50"/>
    <w:rsid w:val="008E30E2"/>
    <w:rsid w:val="008E3996"/>
    <w:rsid w:val="008E3DE4"/>
    <w:rsid w:val="008E3F82"/>
    <w:rsid w:val="008E4006"/>
    <w:rsid w:val="008E48C5"/>
    <w:rsid w:val="008E5BC2"/>
    <w:rsid w:val="008E760C"/>
    <w:rsid w:val="008E7753"/>
    <w:rsid w:val="008E78F0"/>
    <w:rsid w:val="008E7DBB"/>
    <w:rsid w:val="008F098F"/>
    <w:rsid w:val="008F1FF3"/>
    <w:rsid w:val="008F24C5"/>
    <w:rsid w:val="008F3340"/>
    <w:rsid w:val="008F34C1"/>
    <w:rsid w:val="008F435E"/>
    <w:rsid w:val="008F43BB"/>
    <w:rsid w:val="008F4F60"/>
    <w:rsid w:val="008F57E1"/>
    <w:rsid w:val="008F5D32"/>
    <w:rsid w:val="008F5DA7"/>
    <w:rsid w:val="008F5F95"/>
    <w:rsid w:val="008F6620"/>
    <w:rsid w:val="008F6F02"/>
    <w:rsid w:val="008F7419"/>
    <w:rsid w:val="00900C1A"/>
    <w:rsid w:val="009010C5"/>
    <w:rsid w:val="009030B4"/>
    <w:rsid w:val="009039DD"/>
    <w:rsid w:val="009044CB"/>
    <w:rsid w:val="0090488B"/>
    <w:rsid w:val="00904CAC"/>
    <w:rsid w:val="00904D33"/>
    <w:rsid w:val="00905343"/>
    <w:rsid w:val="009057DC"/>
    <w:rsid w:val="00906643"/>
    <w:rsid w:val="0090668C"/>
    <w:rsid w:val="00906A93"/>
    <w:rsid w:val="00910371"/>
    <w:rsid w:val="009104CE"/>
    <w:rsid w:val="0091150A"/>
    <w:rsid w:val="0091171A"/>
    <w:rsid w:val="0091197A"/>
    <w:rsid w:val="00911B05"/>
    <w:rsid w:val="00912A49"/>
    <w:rsid w:val="0091308B"/>
    <w:rsid w:val="00913398"/>
    <w:rsid w:val="009149BE"/>
    <w:rsid w:val="00914A8B"/>
    <w:rsid w:val="00914AA7"/>
    <w:rsid w:val="00914AFB"/>
    <w:rsid w:val="00914D13"/>
    <w:rsid w:val="009155BE"/>
    <w:rsid w:val="009157EE"/>
    <w:rsid w:val="00916416"/>
    <w:rsid w:val="00917DFB"/>
    <w:rsid w:val="009209E7"/>
    <w:rsid w:val="00920E40"/>
    <w:rsid w:val="0092109B"/>
    <w:rsid w:val="00921DB3"/>
    <w:rsid w:val="00922979"/>
    <w:rsid w:val="00922F03"/>
    <w:rsid w:val="009238C8"/>
    <w:rsid w:val="00924145"/>
    <w:rsid w:val="00924903"/>
    <w:rsid w:val="00924F5F"/>
    <w:rsid w:val="00925DA9"/>
    <w:rsid w:val="00927122"/>
    <w:rsid w:val="0092733A"/>
    <w:rsid w:val="00927537"/>
    <w:rsid w:val="00927909"/>
    <w:rsid w:val="00927D0C"/>
    <w:rsid w:val="0093028E"/>
    <w:rsid w:val="0093081A"/>
    <w:rsid w:val="00930BB0"/>
    <w:rsid w:val="0093138F"/>
    <w:rsid w:val="00931716"/>
    <w:rsid w:val="009318B4"/>
    <w:rsid w:val="00932653"/>
    <w:rsid w:val="00932C16"/>
    <w:rsid w:val="00933649"/>
    <w:rsid w:val="00933A82"/>
    <w:rsid w:val="009341D5"/>
    <w:rsid w:val="00934338"/>
    <w:rsid w:val="00934931"/>
    <w:rsid w:val="00934B7D"/>
    <w:rsid w:val="009351B7"/>
    <w:rsid w:val="00935783"/>
    <w:rsid w:val="009360FC"/>
    <w:rsid w:val="00936E40"/>
    <w:rsid w:val="00940013"/>
    <w:rsid w:val="009403EB"/>
    <w:rsid w:val="00940C05"/>
    <w:rsid w:val="00940C46"/>
    <w:rsid w:val="0094148B"/>
    <w:rsid w:val="00941809"/>
    <w:rsid w:val="00941A52"/>
    <w:rsid w:val="00941AD8"/>
    <w:rsid w:val="00941D85"/>
    <w:rsid w:val="009422D3"/>
    <w:rsid w:val="009426CF"/>
    <w:rsid w:val="00942C4F"/>
    <w:rsid w:val="00942D78"/>
    <w:rsid w:val="00942E15"/>
    <w:rsid w:val="00942F38"/>
    <w:rsid w:val="009433D1"/>
    <w:rsid w:val="00943614"/>
    <w:rsid w:val="009436AB"/>
    <w:rsid w:val="00943C03"/>
    <w:rsid w:val="009443EC"/>
    <w:rsid w:val="00944723"/>
    <w:rsid w:val="0094487F"/>
    <w:rsid w:val="00944C11"/>
    <w:rsid w:val="00945264"/>
    <w:rsid w:val="009453CF"/>
    <w:rsid w:val="00945734"/>
    <w:rsid w:val="009460FD"/>
    <w:rsid w:val="00946123"/>
    <w:rsid w:val="00947C50"/>
    <w:rsid w:val="00950DE0"/>
    <w:rsid w:val="009513C2"/>
    <w:rsid w:val="00952044"/>
    <w:rsid w:val="00952A6C"/>
    <w:rsid w:val="00952CF5"/>
    <w:rsid w:val="00952EEB"/>
    <w:rsid w:val="00953255"/>
    <w:rsid w:val="009538B5"/>
    <w:rsid w:val="0095430F"/>
    <w:rsid w:val="00954536"/>
    <w:rsid w:val="009547F9"/>
    <w:rsid w:val="00954881"/>
    <w:rsid w:val="00954D99"/>
    <w:rsid w:val="009550C0"/>
    <w:rsid w:val="009551F3"/>
    <w:rsid w:val="0095551F"/>
    <w:rsid w:val="009572A5"/>
    <w:rsid w:val="00957B90"/>
    <w:rsid w:val="00957C25"/>
    <w:rsid w:val="0096035F"/>
    <w:rsid w:val="009607C6"/>
    <w:rsid w:val="00960D4F"/>
    <w:rsid w:val="00960F76"/>
    <w:rsid w:val="009613B0"/>
    <w:rsid w:val="009614C3"/>
    <w:rsid w:val="009623E8"/>
    <w:rsid w:val="00962678"/>
    <w:rsid w:val="00963285"/>
    <w:rsid w:val="00963291"/>
    <w:rsid w:val="009635C9"/>
    <w:rsid w:val="00963BD0"/>
    <w:rsid w:val="0096452E"/>
    <w:rsid w:val="00965AA2"/>
    <w:rsid w:val="00966263"/>
    <w:rsid w:val="009663F0"/>
    <w:rsid w:val="00966797"/>
    <w:rsid w:val="00966CF6"/>
    <w:rsid w:val="00967801"/>
    <w:rsid w:val="00967A7B"/>
    <w:rsid w:val="00967F37"/>
    <w:rsid w:val="00971D77"/>
    <w:rsid w:val="00971F02"/>
    <w:rsid w:val="009720D5"/>
    <w:rsid w:val="00972160"/>
    <w:rsid w:val="00973693"/>
    <w:rsid w:val="00973761"/>
    <w:rsid w:val="009738B9"/>
    <w:rsid w:val="009742B0"/>
    <w:rsid w:val="00974BB5"/>
    <w:rsid w:val="00974CB8"/>
    <w:rsid w:val="00975E95"/>
    <w:rsid w:val="009767A3"/>
    <w:rsid w:val="00977086"/>
    <w:rsid w:val="0097773A"/>
    <w:rsid w:val="00977D38"/>
    <w:rsid w:val="009802CB"/>
    <w:rsid w:val="00980918"/>
    <w:rsid w:val="009809FA"/>
    <w:rsid w:val="00980C14"/>
    <w:rsid w:val="00980EE8"/>
    <w:rsid w:val="00981036"/>
    <w:rsid w:val="00982A37"/>
    <w:rsid w:val="009832A3"/>
    <w:rsid w:val="0098404C"/>
    <w:rsid w:val="00984188"/>
    <w:rsid w:val="009853E7"/>
    <w:rsid w:val="009854C7"/>
    <w:rsid w:val="00985C57"/>
    <w:rsid w:val="0098657A"/>
    <w:rsid w:val="00987B13"/>
    <w:rsid w:val="00987D39"/>
    <w:rsid w:val="00990AAB"/>
    <w:rsid w:val="00991ADE"/>
    <w:rsid w:val="00992C80"/>
    <w:rsid w:val="00993DF1"/>
    <w:rsid w:val="00994303"/>
    <w:rsid w:val="00994955"/>
    <w:rsid w:val="00994A30"/>
    <w:rsid w:val="009952A1"/>
    <w:rsid w:val="00995330"/>
    <w:rsid w:val="00995364"/>
    <w:rsid w:val="00995D64"/>
    <w:rsid w:val="00996FD3"/>
    <w:rsid w:val="009977C2"/>
    <w:rsid w:val="009A0DCE"/>
    <w:rsid w:val="009A1088"/>
    <w:rsid w:val="009A1EBC"/>
    <w:rsid w:val="009A2330"/>
    <w:rsid w:val="009A252D"/>
    <w:rsid w:val="009A2BA5"/>
    <w:rsid w:val="009A34C0"/>
    <w:rsid w:val="009A374E"/>
    <w:rsid w:val="009A3D5B"/>
    <w:rsid w:val="009A3F3D"/>
    <w:rsid w:val="009A4045"/>
    <w:rsid w:val="009A4256"/>
    <w:rsid w:val="009A4A28"/>
    <w:rsid w:val="009A4D0F"/>
    <w:rsid w:val="009A72D1"/>
    <w:rsid w:val="009A7911"/>
    <w:rsid w:val="009B02A1"/>
    <w:rsid w:val="009B079B"/>
    <w:rsid w:val="009B085C"/>
    <w:rsid w:val="009B22AD"/>
    <w:rsid w:val="009B2593"/>
    <w:rsid w:val="009B3D2E"/>
    <w:rsid w:val="009B3F87"/>
    <w:rsid w:val="009B4CDE"/>
    <w:rsid w:val="009B510C"/>
    <w:rsid w:val="009B535C"/>
    <w:rsid w:val="009B6593"/>
    <w:rsid w:val="009B7000"/>
    <w:rsid w:val="009B7DA8"/>
    <w:rsid w:val="009C00D9"/>
    <w:rsid w:val="009C08EE"/>
    <w:rsid w:val="009C0A7A"/>
    <w:rsid w:val="009C0C6F"/>
    <w:rsid w:val="009C0D3A"/>
    <w:rsid w:val="009C108A"/>
    <w:rsid w:val="009C22E6"/>
    <w:rsid w:val="009C2371"/>
    <w:rsid w:val="009C27BB"/>
    <w:rsid w:val="009C29B6"/>
    <w:rsid w:val="009C3AFE"/>
    <w:rsid w:val="009C3CB1"/>
    <w:rsid w:val="009C42DD"/>
    <w:rsid w:val="009C5E41"/>
    <w:rsid w:val="009C611E"/>
    <w:rsid w:val="009C63A3"/>
    <w:rsid w:val="009C6E1C"/>
    <w:rsid w:val="009C74FF"/>
    <w:rsid w:val="009C7A5D"/>
    <w:rsid w:val="009D039E"/>
    <w:rsid w:val="009D08B2"/>
    <w:rsid w:val="009D0FAA"/>
    <w:rsid w:val="009D1714"/>
    <w:rsid w:val="009D2666"/>
    <w:rsid w:val="009D2FE0"/>
    <w:rsid w:val="009D2FF7"/>
    <w:rsid w:val="009D3391"/>
    <w:rsid w:val="009D38E1"/>
    <w:rsid w:val="009D3A34"/>
    <w:rsid w:val="009D5107"/>
    <w:rsid w:val="009D5D5F"/>
    <w:rsid w:val="009D62F4"/>
    <w:rsid w:val="009D6B8D"/>
    <w:rsid w:val="009D733C"/>
    <w:rsid w:val="009D73C8"/>
    <w:rsid w:val="009D75FA"/>
    <w:rsid w:val="009E0243"/>
    <w:rsid w:val="009E050F"/>
    <w:rsid w:val="009E1C80"/>
    <w:rsid w:val="009E2AA7"/>
    <w:rsid w:val="009E32AB"/>
    <w:rsid w:val="009E345E"/>
    <w:rsid w:val="009E396E"/>
    <w:rsid w:val="009E3CF9"/>
    <w:rsid w:val="009E3FE1"/>
    <w:rsid w:val="009E463E"/>
    <w:rsid w:val="009E5181"/>
    <w:rsid w:val="009E58C5"/>
    <w:rsid w:val="009E5D71"/>
    <w:rsid w:val="009E6133"/>
    <w:rsid w:val="009E6BBF"/>
    <w:rsid w:val="009E7748"/>
    <w:rsid w:val="009F06FB"/>
    <w:rsid w:val="009F0899"/>
    <w:rsid w:val="009F0DEF"/>
    <w:rsid w:val="009F14B8"/>
    <w:rsid w:val="009F167C"/>
    <w:rsid w:val="009F1A62"/>
    <w:rsid w:val="009F2791"/>
    <w:rsid w:val="009F323B"/>
    <w:rsid w:val="009F34C7"/>
    <w:rsid w:val="009F3615"/>
    <w:rsid w:val="009F3E91"/>
    <w:rsid w:val="009F482B"/>
    <w:rsid w:val="009F50B1"/>
    <w:rsid w:val="009F56CB"/>
    <w:rsid w:val="009F5763"/>
    <w:rsid w:val="009F57D5"/>
    <w:rsid w:val="009F591B"/>
    <w:rsid w:val="009F5CD7"/>
    <w:rsid w:val="009F5D45"/>
    <w:rsid w:val="009F72BF"/>
    <w:rsid w:val="00A00CF6"/>
    <w:rsid w:val="00A00D09"/>
    <w:rsid w:val="00A017E2"/>
    <w:rsid w:val="00A02444"/>
    <w:rsid w:val="00A02525"/>
    <w:rsid w:val="00A02E72"/>
    <w:rsid w:val="00A039BF"/>
    <w:rsid w:val="00A0410A"/>
    <w:rsid w:val="00A043F4"/>
    <w:rsid w:val="00A0489B"/>
    <w:rsid w:val="00A04977"/>
    <w:rsid w:val="00A04A2F"/>
    <w:rsid w:val="00A050AF"/>
    <w:rsid w:val="00A06424"/>
    <w:rsid w:val="00A06729"/>
    <w:rsid w:val="00A06FAA"/>
    <w:rsid w:val="00A07135"/>
    <w:rsid w:val="00A07614"/>
    <w:rsid w:val="00A07653"/>
    <w:rsid w:val="00A07B53"/>
    <w:rsid w:val="00A100E0"/>
    <w:rsid w:val="00A1036B"/>
    <w:rsid w:val="00A104D0"/>
    <w:rsid w:val="00A1070A"/>
    <w:rsid w:val="00A1085A"/>
    <w:rsid w:val="00A10F4C"/>
    <w:rsid w:val="00A11AD7"/>
    <w:rsid w:val="00A122C5"/>
    <w:rsid w:val="00A1274B"/>
    <w:rsid w:val="00A14688"/>
    <w:rsid w:val="00A14C0C"/>
    <w:rsid w:val="00A14C3C"/>
    <w:rsid w:val="00A14D95"/>
    <w:rsid w:val="00A150A8"/>
    <w:rsid w:val="00A1516B"/>
    <w:rsid w:val="00A157B3"/>
    <w:rsid w:val="00A15842"/>
    <w:rsid w:val="00A171A5"/>
    <w:rsid w:val="00A1737C"/>
    <w:rsid w:val="00A175F7"/>
    <w:rsid w:val="00A1765B"/>
    <w:rsid w:val="00A20EFC"/>
    <w:rsid w:val="00A2131C"/>
    <w:rsid w:val="00A21991"/>
    <w:rsid w:val="00A22C26"/>
    <w:rsid w:val="00A22CCA"/>
    <w:rsid w:val="00A230CD"/>
    <w:rsid w:val="00A23A0A"/>
    <w:rsid w:val="00A24252"/>
    <w:rsid w:val="00A2436B"/>
    <w:rsid w:val="00A2458A"/>
    <w:rsid w:val="00A25AE3"/>
    <w:rsid w:val="00A26873"/>
    <w:rsid w:val="00A26A8B"/>
    <w:rsid w:val="00A26F62"/>
    <w:rsid w:val="00A27309"/>
    <w:rsid w:val="00A27EA3"/>
    <w:rsid w:val="00A30B7B"/>
    <w:rsid w:val="00A325B0"/>
    <w:rsid w:val="00A32FD2"/>
    <w:rsid w:val="00A33A27"/>
    <w:rsid w:val="00A34133"/>
    <w:rsid w:val="00A34190"/>
    <w:rsid w:val="00A348B0"/>
    <w:rsid w:val="00A34CE6"/>
    <w:rsid w:val="00A35505"/>
    <w:rsid w:val="00A35B28"/>
    <w:rsid w:val="00A35B41"/>
    <w:rsid w:val="00A35D7E"/>
    <w:rsid w:val="00A35E06"/>
    <w:rsid w:val="00A35EA8"/>
    <w:rsid w:val="00A36B64"/>
    <w:rsid w:val="00A36D11"/>
    <w:rsid w:val="00A37155"/>
    <w:rsid w:val="00A37690"/>
    <w:rsid w:val="00A403E1"/>
    <w:rsid w:val="00A41657"/>
    <w:rsid w:val="00A417DA"/>
    <w:rsid w:val="00A4277F"/>
    <w:rsid w:val="00A42C25"/>
    <w:rsid w:val="00A432B1"/>
    <w:rsid w:val="00A43A50"/>
    <w:rsid w:val="00A446AF"/>
    <w:rsid w:val="00A449AF"/>
    <w:rsid w:val="00A44AA6"/>
    <w:rsid w:val="00A4631B"/>
    <w:rsid w:val="00A46539"/>
    <w:rsid w:val="00A4773C"/>
    <w:rsid w:val="00A47B93"/>
    <w:rsid w:val="00A47C8D"/>
    <w:rsid w:val="00A503B0"/>
    <w:rsid w:val="00A519F8"/>
    <w:rsid w:val="00A52254"/>
    <w:rsid w:val="00A523C5"/>
    <w:rsid w:val="00A5268B"/>
    <w:rsid w:val="00A52B06"/>
    <w:rsid w:val="00A52BC4"/>
    <w:rsid w:val="00A52C55"/>
    <w:rsid w:val="00A53828"/>
    <w:rsid w:val="00A544CF"/>
    <w:rsid w:val="00A54E94"/>
    <w:rsid w:val="00A55042"/>
    <w:rsid w:val="00A55F23"/>
    <w:rsid w:val="00A56FD5"/>
    <w:rsid w:val="00A57EC0"/>
    <w:rsid w:val="00A603E5"/>
    <w:rsid w:val="00A6128C"/>
    <w:rsid w:val="00A61CDC"/>
    <w:rsid w:val="00A62048"/>
    <w:rsid w:val="00A64FDD"/>
    <w:rsid w:val="00A656EE"/>
    <w:rsid w:val="00A65D79"/>
    <w:rsid w:val="00A65DF8"/>
    <w:rsid w:val="00A668B1"/>
    <w:rsid w:val="00A66A1B"/>
    <w:rsid w:val="00A66E31"/>
    <w:rsid w:val="00A707BC"/>
    <w:rsid w:val="00A709E9"/>
    <w:rsid w:val="00A71979"/>
    <w:rsid w:val="00A720B9"/>
    <w:rsid w:val="00A725E1"/>
    <w:rsid w:val="00A73452"/>
    <w:rsid w:val="00A73B12"/>
    <w:rsid w:val="00A74DD1"/>
    <w:rsid w:val="00A75128"/>
    <w:rsid w:val="00A765BF"/>
    <w:rsid w:val="00A76C72"/>
    <w:rsid w:val="00A76F5D"/>
    <w:rsid w:val="00A77619"/>
    <w:rsid w:val="00A8025F"/>
    <w:rsid w:val="00A827A7"/>
    <w:rsid w:val="00A832B6"/>
    <w:rsid w:val="00A83483"/>
    <w:rsid w:val="00A838F4"/>
    <w:rsid w:val="00A84E6D"/>
    <w:rsid w:val="00A84F22"/>
    <w:rsid w:val="00A85B7D"/>
    <w:rsid w:val="00A8613D"/>
    <w:rsid w:val="00A874E3"/>
    <w:rsid w:val="00A87B18"/>
    <w:rsid w:val="00A87DBD"/>
    <w:rsid w:val="00A90036"/>
    <w:rsid w:val="00A9004D"/>
    <w:rsid w:val="00A904BF"/>
    <w:rsid w:val="00A90509"/>
    <w:rsid w:val="00A90AD8"/>
    <w:rsid w:val="00A9146E"/>
    <w:rsid w:val="00A92A67"/>
    <w:rsid w:val="00A92A74"/>
    <w:rsid w:val="00A92B6D"/>
    <w:rsid w:val="00A92E4F"/>
    <w:rsid w:val="00A92F96"/>
    <w:rsid w:val="00A938A2"/>
    <w:rsid w:val="00A941DC"/>
    <w:rsid w:val="00A94519"/>
    <w:rsid w:val="00A948DE"/>
    <w:rsid w:val="00A94C1F"/>
    <w:rsid w:val="00A9562F"/>
    <w:rsid w:val="00A9564A"/>
    <w:rsid w:val="00A95D93"/>
    <w:rsid w:val="00AA02CC"/>
    <w:rsid w:val="00AA0979"/>
    <w:rsid w:val="00AA0E92"/>
    <w:rsid w:val="00AA1096"/>
    <w:rsid w:val="00AA1A43"/>
    <w:rsid w:val="00AA22E1"/>
    <w:rsid w:val="00AA2495"/>
    <w:rsid w:val="00AA2AB4"/>
    <w:rsid w:val="00AA3116"/>
    <w:rsid w:val="00AA41C1"/>
    <w:rsid w:val="00AA5336"/>
    <w:rsid w:val="00AA58DD"/>
    <w:rsid w:val="00AA683E"/>
    <w:rsid w:val="00AA68F9"/>
    <w:rsid w:val="00AA6AF0"/>
    <w:rsid w:val="00AA6B4F"/>
    <w:rsid w:val="00AA7ABC"/>
    <w:rsid w:val="00AA7B16"/>
    <w:rsid w:val="00AB01C7"/>
    <w:rsid w:val="00AB041A"/>
    <w:rsid w:val="00AB0D6C"/>
    <w:rsid w:val="00AB18D3"/>
    <w:rsid w:val="00AB1C4A"/>
    <w:rsid w:val="00AB2E58"/>
    <w:rsid w:val="00AB3222"/>
    <w:rsid w:val="00AB3541"/>
    <w:rsid w:val="00AB3CE0"/>
    <w:rsid w:val="00AB574F"/>
    <w:rsid w:val="00AB5D63"/>
    <w:rsid w:val="00AB6420"/>
    <w:rsid w:val="00AB66C9"/>
    <w:rsid w:val="00AB6B85"/>
    <w:rsid w:val="00AB7AC3"/>
    <w:rsid w:val="00AB7B3C"/>
    <w:rsid w:val="00AB7DB9"/>
    <w:rsid w:val="00AC00F4"/>
    <w:rsid w:val="00AC01FB"/>
    <w:rsid w:val="00AC0391"/>
    <w:rsid w:val="00AC0628"/>
    <w:rsid w:val="00AC0F67"/>
    <w:rsid w:val="00AC10B3"/>
    <w:rsid w:val="00AC1392"/>
    <w:rsid w:val="00AC1D7C"/>
    <w:rsid w:val="00AC3358"/>
    <w:rsid w:val="00AC33CE"/>
    <w:rsid w:val="00AC4DE1"/>
    <w:rsid w:val="00AC4E25"/>
    <w:rsid w:val="00AC50D3"/>
    <w:rsid w:val="00AC65D2"/>
    <w:rsid w:val="00AC6E6B"/>
    <w:rsid w:val="00AC6FC6"/>
    <w:rsid w:val="00AC7CD8"/>
    <w:rsid w:val="00AC7F84"/>
    <w:rsid w:val="00AD02AA"/>
    <w:rsid w:val="00AD08D0"/>
    <w:rsid w:val="00AD1855"/>
    <w:rsid w:val="00AD1CA5"/>
    <w:rsid w:val="00AD3208"/>
    <w:rsid w:val="00AD36EF"/>
    <w:rsid w:val="00AD38F6"/>
    <w:rsid w:val="00AD3BDE"/>
    <w:rsid w:val="00AD3DBA"/>
    <w:rsid w:val="00AD3EF5"/>
    <w:rsid w:val="00AD4CF1"/>
    <w:rsid w:val="00AD5340"/>
    <w:rsid w:val="00AD5A0B"/>
    <w:rsid w:val="00AD75B7"/>
    <w:rsid w:val="00AE0782"/>
    <w:rsid w:val="00AE0E0B"/>
    <w:rsid w:val="00AE1221"/>
    <w:rsid w:val="00AE208B"/>
    <w:rsid w:val="00AE219E"/>
    <w:rsid w:val="00AE244B"/>
    <w:rsid w:val="00AE40C2"/>
    <w:rsid w:val="00AE42BB"/>
    <w:rsid w:val="00AE48FE"/>
    <w:rsid w:val="00AE491B"/>
    <w:rsid w:val="00AE499F"/>
    <w:rsid w:val="00AE4B30"/>
    <w:rsid w:val="00AE4B70"/>
    <w:rsid w:val="00AE4CA5"/>
    <w:rsid w:val="00AE5D10"/>
    <w:rsid w:val="00AE63E3"/>
    <w:rsid w:val="00AE684E"/>
    <w:rsid w:val="00AE76C8"/>
    <w:rsid w:val="00AE7AD9"/>
    <w:rsid w:val="00AE7F51"/>
    <w:rsid w:val="00AF0264"/>
    <w:rsid w:val="00AF0FC0"/>
    <w:rsid w:val="00AF124F"/>
    <w:rsid w:val="00AF1441"/>
    <w:rsid w:val="00AF1792"/>
    <w:rsid w:val="00AF2700"/>
    <w:rsid w:val="00AF2998"/>
    <w:rsid w:val="00AF2B29"/>
    <w:rsid w:val="00AF2BC5"/>
    <w:rsid w:val="00AF3049"/>
    <w:rsid w:val="00AF310F"/>
    <w:rsid w:val="00AF48F9"/>
    <w:rsid w:val="00AF4E84"/>
    <w:rsid w:val="00AF6650"/>
    <w:rsid w:val="00AF69BD"/>
    <w:rsid w:val="00AF6CF2"/>
    <w:rsid w:val="00AF6FB1"/>
    <w:rsid w:val="00AF764A"/>
    <w:rsid w:val="00AF7E86"/>
    <w:rsid w:val="00B0039F"/>
    <w:rsid w:val="00B00984"/>
    <w:rsid w:val="00B01512"/>
    <w:rsid w:val="00B01730"/>
    <w:rsid w:val="00B02847"/>
    <w:rsid w:val="00B03282"/>
    <w:rsid w:val="00B05219"/>
    <w:rsid w:val="00B0528E"/>
    <w:rsid w:val="00B05897"/>
    <w:rsid w:val="00B05CB4"/>
    <w:rsid w:val="00B05FD9"/>
    <w:rsid w:val="00B06B45"/>
    <w:rsid w:val="00B06D83"/>
    <w:rsid w:val="00B07DB5"/>
    <w:rsid w:val="00B100B7"/>
    <w:rsid w:val="00B10557"/>
    <w:rsid w:val="00B10C1A"/>
    <w:rsid w:val="00B110BD"/>
    <w:rsid w:val="00B11A46"/>
    <w:rsid w:val="00B12260"/>
    <w:rsid w:val="00B127AD"/>
    <w:rsid w:val="00B12BB7"/>
    <w:rsid w:val="00B12D91"/>
    <w:rsid w:val="00B12E89"/>
    <w:rsid w:val="00B13796"/>
    <w:rsid w:val="00B150D2"/>
    <w:rsid w:val="00B1548D"/>
    <w:rsid w:val="00B158C5"/>
    <w:rsid w:val="00B15AA8"/>
    <w:rsid w:val="00B15B28"/>
    <w:rsid w:val="00B15CAC"/>
    <w:rsid w:val="00B163FB"/>
    <w:rsid w:val="00B204AB"/>
    <w:rsid w:val="00B204B3"/>
    <w:rsid w:val="00B209AA"/>
    <w:rsid w:val="00B22873"/>
    <w:rsid w:val="00B229CD"/>
    <w:rsid w:val="00B23B16"/>
    <w:rsid w:val="00B24043"/>
    <w:rsid w:val="00B25099"/>
    <w:rsid w:val="00B2608B"/>
    <w:rsid w:val="00B266B2"/>
    <w:rsid w:val="00B267CA"/>
    <w:rsid w:val="00B26E56"/>
    <w:rsid w:val="00B27082"/>
    <w:rsid w:val="00B27647"/>
    <w:rsid w:val="00B3055F"/>
    <w:rsid w:val="00B30997"/>
    <w:rsid w:val="00B30D4F"/>
    <w:rsid w:val="00B31006"/>
    <w:rsid w:val="00B31A99"/>
    <w:rsid w:val="00B324DB"/>
    <w:rsid w:val="00B3297D"/>
    <w:rsid w:val="00B33041"/>
    <w:rsid w:val="00B33323"/>
    <w:rsid w:val="00B33624"/>
    <w:rsid w:val="00B3412E"/>
    <w:rsid w:val="00B34B76"/>
    <w:rsid w:val="00B357A6"/>
    <w:rsid w:val="00B35AA0"/>
    <w:rsid w:val="00B35B1F"/>
    <w:rsid w:val="00B35D15"/>
    <w:rsid w:val="00B360FF"/>
    <w:rsid w:val="00B3734F"/>
    <w:rsid w:val="00B37BB7"/>
    <w:rsid w:val="00B37E5F"/>
    <w:rsid w:val="00B40772"/>
    <w:rsid w:val="00B40BB6"/>
    <w:rsid w:val="00B40E53"/>
    <w:rsid w:val="00B40EB2"/>
    <w:rsid w:val="00B41A13"/>
    <w:rsid w:val="00B41C7F"/>
    <w:rsid w:val="00B42298"/>
    <w:rsid w:val="00B428D5"/>
    <w:rsid w:val="00B42A3E"/>
    <w:rsid w:val="00B42B48"/>
    <w:rsid w:val="00B42FCF"/>
    <w:rsid w:val="00B444C4"/>
    <w:rsid w:val="00B44C8C"/>
    <w:rsid w:val="00B44D8A"/>
    <w:rsid w:val="00B45B1A"/>
    <w:rsid w:val="00B4651D"/>
    <w:rsid w:val="00B46C8B"/>
    <w:rsid w:val="00B472E1"/>
    <w:rsid w:val="00B47459"/>
    <w:rsid w:val="00B4747E"/>
    <w:rsid w:val="00B4786D"/>
    <w:rsid w:val="00B47E38"/>
    <w:rsid w:val="00B504A3"/>
    <w:rsid w:val="00B50A9B"/>
    <w:rsid w:val="00B50B3B"/>
    <w:rsid w:val="00B50D68"/>
    <w:rsid w:val="00B512BC"/>
    <w:rsid w:val="00B5130C"/>
    <w:rsid w:val="00B51BF1"/>
    <w:rsid w:val="00B521F1"/>
    <w:rsid w:val="00B52309"/>
    <w:rsid w:val="00B5254B"/>
    <w:rsid w:val="00B52D63"/>
    <w:rsid w:val="00B52EFC"/>
    <w:rsid w:val="00B538D7"/>
    <w:rsid w:val="00B538DD"/>
    <w:rsid w:val="00B53BF8"/>
    <w:rsid w:val="00B53C3E"/>
    <w:rsid w:val="00B53E8A"/>
    <w:rsid w:val="00B54B1C"/>
    <w:rsid w:val="00B54D1A"/>
    <w:rsid w:val="00B55463"/>
    <w:rsid w:val="00B55C2F"/>
    <w:rsid w:val="00B55D25"/>
    <w:rsid w:val="00B5628E"/>
    <w:rsid w:val="00B56B63"/>
    <w:rsid w:val="00B56BEF"/>
    <w:rsid w:val="00B56D4E"/>
    <w:rsid w:val="00B576C9"/>
    <w:rsid w:val="00B5783F"/>
    <w:rsid w:val="00B601A0"/>
    <w:rsid w:val="00B605EC"/>
    <w:rsid w:val="00B62212"/>
    <w:rsid w:val="00B624EB"/>
    <w:rsid w:val="00B62ACA"/>
    <w:rsid w:val="00B62B7B"/>
    <w:rsid w:val="00B6309E"/>
    <w:rsid w:val="00B63167"/>
    <w:rsid w:val="00B63265"/>
    <w:rsid w:val="00B63901"/>
    <w:rsid w:val="00B6408A"/>
    <w:rsid w:val="00B64223"/>
    <w:rsid w:val="00B6504C"/>
    <w:rsid w:val="00B65962"/>
    <w:rsid w:val="00B6698E"/>
    <w:rsid w:val="00B670D5"/>
    <w:rsid w:val="00B670D8"/>
    <w:rsid w:val="00B678E4"/>
    <w:rsid w:val="00B67CBD"/>
    <w:rsid w:val="00B70D74"/>
    <w:rsid w:val="00B70E8B"/>
    <w:rsid w:val="00B71806"/>
    <w:rsid w:val="00B71855"/>
    <w:rsid w:val="00B7298E"/>
    <w:rsid w:val="00B739C4"/>
    <w:rsid w:val="00B73D1E"/>
    <w:rsid w:val="00B7438C"/>
    <w:rsid w:val="00B7468A"/>
    <w:rsid w:val="00B7480C"/>
    <w:rsid w:val="00B74AA0"/>
    <w:rsid w:val="00B77ED4"/>
    <w:rsid w:val="00B80157"/>
    <w:rsid w:val="00B80226"/>
    <w:rsid w:val="00B802C1"/>
    <w:rsid w:val="00B808D2"/>
    <w:rsid w:val="00B80F6D"/>
    <w:rsid w:val="00B81D8B"/>
    <w:rsid w:val="00B82A30"/>
    <w:rsid w:val="00B82A54"/>
    <w:rsid w:val="00B82CCC"/>
    <w:rsid w:val="00B8333B"/>
    <w:rsid w:val="00B84A22"/>
    <w:rsid w:val="00B84AB6"/>
    <w:rsid w:val="00B84B6E"/>
    <w:rsid w:val="00B85384"/>
    <w:rsid w:val="00B857B7"/>
    <w:rsid w:val="00B86605"/>
    <w:rsid w:val="00B86EB9"/>
    <w:rsid w:val="00B871BC"/>
    <w:rsid w:val="00B871EE"/>
    <w:rsid w:val="00B871F9"/>
    <w:rsid w:val="00B87468"/>
    <w:rsid w:val="00B87D6F"/>
    <w:rsid w:val="00B902E6"/>
    <w:rsid w:val="00B908B7"/>
    <w:rsid w:val="00B91282"/>
    <w:rsid w:val="00B9244D"/>
    <w:rsid w:val="00B92F09"/>
    <w:rsid w:val="00B94D70"/>
    <w:rsid w:val="00B94DB1"/>
    <w:rsid w:val="00B95A88"/>
    <w:rsid w:val="00B96F73"/>
    <w:rsid w:val="00B979BE"/>
    <w:rsid w:val="00BA00C8"/>
    <w:rsid w:val="00BA09B6"/>
    <w:rsid w:val="00BA1476"/>
    <w:rsid w:val="00BA1E21"/>
    <w:rsid w:val="00BA2384"/>
    <w:rsid w:val="00BA2771"/>
    <w:rsid w:val="00BA2D9E"/>
    <w:rsid w:val="00BA37AD"/>
    <w:rsid w:val="00BA3A65"/>
    <w:rsid w:val="00BA465B"/>
    <w:rsid w:val="00BA4A4D"/>
    <w:rsid w:val="00BA4BA3"/>
    <w:rsid w:val="00BA4BCD"/>
    <w:rsid w:val="00BA5139"/>
    <w:rsid w:val="00BA543B"/>
    <w:rsid w:val="00BA54BD"/>
    <w:rsid w:val="00BA5700"/>
    <w:rsid w:val="00BA5798"/>
    <w:rsid w:val="00BA5A19"/>
    <w:rsid w:val="00BA5B70"/>
    <w:rsid w:val="00BA682D"/>
    <w:rsid w:val="00BA75FF"/>
    <w:rsid w:val="00BA7E63"/>
    <w:rsid w:val="00BB0CD1"/>
    <w:rsid w:val="00BB0CEF"/>
    <w:rsid w:val="00BB18E7"/>
    <w:rsid w:val="00BB193C"/>
    <w:rsid w:val="00BB225A"/>
    <w:rsid w:val="00BB2F2D"/>
    <w:rsid w:val="00BB2FFB"/>
    <w:rsid w:val="00BB302F"/>
    <w:rsid w:val="00BB40CD"/>
    <w:rsid w:val="00BB4596"/>
    <w:rsid w:val="00BB476C"/>
    <w:rsid w:val="00BB51B3"/>
    <w:rsid w:val="00BB5928"/>
    <w:rsid w:val="00BB5A86"/>
    <w:rsid w:val="00BB687F"/>
    <w:rsid w:val="00BB6DEB"/>
    <w:rsid w:val="00BB7F52"/>
    <w:rsid w:val="00BC1FDA"/>
    <w:rsid w:val="00BC209C"/>
    <w:rsid w:val="00BC322D"/>
    <w:rsid w:val="00BC35D0"/>
    <w:rsid w:val="00BC3D26"/>
    <w:rsid w:val="00BC3D86"/>
    <w:rsid w:val="00BC4249"/>
    <w:rsid w:val="00BC4C63"/>
    <w:rsid w:val="00BC4FB3"/>
    <w:rsid w:val="00BC52CE"/>
    <w:rsid w:val="00BC5958"/>
    <w:rsid w:val="00BC6880"/>
    <w:rsid w:val="00BC6941"/>
    <w:rsid w:val="00BC710A"/>
    <w:rsid w:val="00BC71D3"/>
    <w:rsid w:val="00BD035F"/>
    <w:rsid w:val="00BD089E"/>
    <w:rsid w:val="00BD08CF"/>
    <w:rsid w:val="00BD0E39"/>
    <w:rsid w:val="00BD0F14"/>
    <w:rsid w:val="00BD1657"/>
    <w:rsid w:val="00BD1ABC"/>
    <w:rsid w:val="00BD1CCF"/>
    <w:rsid w:val="00BD2ACC"/>
    <w:rsid w:val="00BD2B8F"/>
    <w:rsid w:val="00BD34F8"/>
    <w:rsid w:val="00BD3D73"/>
    <w:rsid w:val="00BD3DB5"/>
    <w:rsid w:val="00BD3E4F"/>
    <w:rsid w:val="00BD4B22"/>
    <w:rsid w:val="00BD52AC"/>
    <w:rsid w:val="00BD671B"/>
    <w:rsid w:val="00BD6D4E"/>
    <w:rsid w:val="00BD7C2B"/>
    <w:rsid w:val="00BD7C86"/>
    <w:rsid w:val="00BD7DBF"/>
    <w:rsid w:val="00BD7EF7"/>
    <w:rsid w:val="00BE0422"/>
    <w:rsid w:val="00BE0F82"/>
    <w:rsid w:val="00BE112C"/>
    <w:rsid w:val="00BE172F"/>
    <w:rsid w:val="00BE1D53"/>
    <w:rsid w:val="00BE25D8"/>
    <w:rsid w:val="00BE2FB8"/>
    <w:rsid w:val="00BE316B"/>
    <w:rsid w:val="00BE31B6"/>
    <w:rsid w:val="00BE333C"/>
    <w:rsid w:val="00BE34C7"/>
    <w:rsid w:val="00BE382D"/>
    <w:rsid w:val="00BE3AFF"/>
    <w:rsid w:val="00BE6687"/>
    <w:rsid w:val="00BE7216"/>
    <w:rsid w:val="00BE7660"/>
    <w:rsid w:val="00BE7880"/>
    <w:rsid w:val="00BE7CA3"/>
    <w:rsid w:val="00BF08E3"/>
    <w:rsid w:val="00BF0C5E"/>
    <w:rsid w:val="00BF0F63"/>
    <w:rsid w:val="00BF182A"/>
    <w:rsid w:val="00BF1B35"/>
    <w:rsid w:val="00BF2568"/>
    <w:rsid w:val="00BF2BE2"/>
    <w:rsid w:val="00BF406D"/>
    <w:rsid w:val="00BF40BE"/>
    <w:rsid w:val="00BF47AF"/>
    <w:rsid w:val="00BF5B57"/>
    <w:rsid w:val="00BF5BA0"/>
    <w:rsid w:val="00BF5C13"/>
    <w:rsid w:val="00BF7D6A"/>
    <w:rsid w:val="00C0007D"/>
    <w:rsid w:val="00C015A8"/>
    <w:rsid w:val="00C01BFE"/>
    <w:rsid w:val="00C02AB1"/>
    <w:rsid w:val="00C0382E"/>
    <w:rsid w:val="00C03941"/>
    <w:rsid w:val="00C049E2"/>
    <w:rsid w:val="00C04CB9"/>
    <w:rsid w:val="00C05086"/>
    <w:rsid w:val="00C0604B"/>
    <w:rsid w:val="00C07AC3"/>
    <w:rsid w:val="00C07C19"/>
    <w:rsid w:val="00C1020E"/>
    <w:rsid w:val="00C11097"/>
    <w:rsid w:val="00C1278F"/>
    <w:rsid w:val="00C13468"/>
    <w:rsid w:val="00C13C2F"/>
    <w:rsid w:val="00C13C3D"/>
    <w:rsid w:val="00C13E37"/>
    <w:rsid w:val="00C1458C"/>
    <w:rsid w:val="00C148A2"/>
    <w:rsid w:val="00C14BC1"/>
    <w:rsid w:val="00C15504"/>
    <w:rsid w:val="00C167FD"/>
    <w:rsid w:val="00C16A19"/>
    <w:rsid w:val="00C16DCD"/>
    <w:rsid w:val="00C1723D"/>
    <w:rsid w:val="00C17975"/>
    <w:rsid w:val="00C203EC"/>
    <w:rsid w:val="00C2079A"/>
    <w:rsid w:val="00C20F63"/>
    <w:rsid w:val="00C212B4"/>
    <w:rsid w:val="00C212CE"/>
    <w:rsid w:val="00C21A7A"/>
    <w:rsid w:val="00C22B7F"/>
    <w:rsid w:val="00C23CC8"/>
    <w:rsid w:val="00C23E28"/>
    <w:rsid w:val="00C24102"/>
    <w:rsid w:val="00C254F3"/>
    <w:rsid w:val="00C26509"/>
    <w:rsid w:val="00C268A9"/>
    <w:rsid w:val="00C2700C"/>
    <w:rsid w:val="00C30325"/>
    <w:rsid w:val="00C308B9"/>
    <w:rsid w:val="00C30BA6"/>
    <w:rsid w:val="00C319B8"/>
    <w:rsid w:val="00C3224B"/>
    <w:rsid w:val="00C323E4"/>
    <w:rsid w:val="00C3252A"/>
    <w:rsid w:val="00C33D3F"/>
    <w:rsid w:val="00C33DB4"/>
    <w:rsid w:val="00C34636"/>
    <w:rsid w:val="00C34699"/>
    <w:rsid w:val="00C34A5F"/>
    <w:rsid w:val="00C36153"/>
    <w:rsid w:val="00C36448"/>
    <w:rsid w:val="00C36801"/>
    <w:rsid w:val="00C37EDB"/>
    <w:rsid w:val="00C40293"/>
    <w:rsid w:val="00C402DE"/>
    <w:rsid w:val="00C409C7"/>
    <w:rsid w:val="00C40A96"/>
    <w:rsid w:val="00C40BAB"/>
    <w:rsid w:val="00C41CE4"/>
    <w:rsid w:val="00C43274"/>
    <w:rsid w:val="00C4390A"/>
    <w:rsid w:val="00C43AE3"/>
    <w:rsid w:val="00C43C77"/>
    <w:rsid w:val="00C43E14"/>
    <w:rsid w:val="00C4446C"/>
    <w:rsid w:val="00C44A0B"/>
    <w:rsid w:val="00C44E5C"/>
    <w:rsid w:val="00C4559E"/>
    <w:rsid w:val="00C460E1"/>
    <w:rsid w:val="00C46B00"/>
    <w:rsid w:val="00C502F2"/>
    <w:rsid w:val="00C506D5"/>
    <w:rsid w:val="00C50845"/>
    <w:rsid w:val="00C50901"/>
    <w:rsid w:val="00C509E2"/>
    <w:rsid w:val="00C50D93"/>
    <w:rsid w:val="00C541F6"/>
    <w:rsid w:val="00C54749"/>
    <w:rsid w:val="00C547E0"/>
    <w:rsid w:val="00C54F84"/>
    <w:rsid w:val="00C54F8E"/>
    <w:rsid w:val="00C55068"/>
    <w:rsid w:val="00C5519E"/>
    <w:rsid w:val="00C55606"/>
    <w:rsid w:val="00C557EF"/>
    <w:rsid w:val="00C56095"/>
    <w:rsid w:val="00C56866"/>
    <w:rsid w:val="00C56AB3"/>
    <w:rsid w:val="00C56F2E"/>
    <w:rsid w:val="00C5706B"/>
    <w:rsid w:val="00C571B9"/>
    <w:rsid w:val="00C600DD"/>
    <w:rsid w:val="00C60FC7"/>
    <w:rsid w:val="00C620DF"/>
    <w:rsid w:val="00C62418"/>
    <w:rsid w:val="00C624E6"/>
    <w:rsid w:val="00C62696"/>
    <w:rsid w:val="00C62BC6"/>
    <w:rsid w:val="00C63196"/>
    <w:rsid w:val="00C63766"/>
    <w:rsid w:val="00C64C1C"/>
    <w:rsid w:val="00C65565"/>
    <w:rsid w:val="00C6615F"/>
    <w:rsid w:val="00C664CB"/>
    <w:rsid w:val="00C66E85"/>
    <w:rsid w:val="00C66FF8"/>
    <w:rsid w:val="00C67A1F"/>
    <w:rsid w:val="00C713C2"/>
    <w:rsid w:val="00C72063"/>
    <w:rsid w:val="00C73553"/>
    <w:rsid w:val="00C73D28"/>
    <w:rsid w:val="00C73FE0"/>
    <w:rsid w:val="00C743EE"/>
    <w:rsid w:val="00C75416"/>
    <w:rsid w:val="00C75629"/>
    <w:rsid w:val="00C75E23"/>
    <w:rsid w:val="00C75FC2"/>
    <w:rsid w:val="00C762D1"/>
    <w:rsid w:val="00C766BA"/>
    <w:rsid w:val="00C773DF"/>
    <w:rsid w:val="00C803DA"/>
    <w:rsid w:val="00C8353A"/>
    <w:rsid w:val="00C8371F"/>
    <w:rsid w:val="00C83A30"/>
    <w:rsid w:val="00C83C61"/>
    <w:rsid w:val="00C8452B"/>
    <w:rsid w:val="00C856DD"/>
    <w:rsid w:val="00C85A62"/>
    <w:rsid w:val="00C85FDB"/>
    <w:rsid w:val="00C861C7"/>
    <w:rsid w:val="00C86257"/>
    <w:rsid w:val="00C86DE7"/>
    <w:rsid w:val="00C86FA0"/>
    <w:rsid w:val="00C879E9"/>
    <w:rsid w:val="00C87FE3"/>
    <w:rsid w:val="00C908B5"/>
    <w:rsid w:val="00C909B2"/>
    <w:rsid w:val="00C90F6D"/>
    <w:rsid w:val="00C90F90"/>
    <w:rsid w:val="00C9207A"/>
    <w:rsid w:val="00C92330"/>
    <w:rsid w:val="00C92518"/>
    <w:rsid w:val="00C92A24"/>
    <w:rsid w:val="00C92FFB"/>
    <w:rsid w:val="00C93695"/>
    <w:rsid w:val="00C939D4"/>
    <w:rsid w:val="00C943BA"/>
    <w:rsid w:val="00C94AE9"/>
    <w:rsid w:val="00C954D4"/>
    <w:rsid w:val="00C95669"/>
    <w:rsid w:val="00C958A6"/>
    <w:rsid w:val="00C961FE"/>
    <w:rsid w:val="00C96402"/>
    <w:rsid w:val="00C97F3E"/>
    <w:rsid w:val="00CA0016"/>
    <w:rsid w:val="00CA014F"/>
    <w:rsid w:val="00CA082D"/>
    <w:rsid w:val="00CA0CA8"/>
    <w:rsid w:val="00CA1ED8"/>
    <w:rsid w:val="00CA277D"/>
    <w:rsid w:val="00CA2C37"/>
    <w:rsid w:val="00CA2FBD"/>
    <w:rsid w:val="00CA3710"/>
    <w:rsid w:val="00CA3C39"/>
    <w:rsid w:val="00CA3FE1"/>
    <w:rsid w:val="00CA418A"/>
    <w:rsid w:val="00CA50A7"/>
    <w:rsid w:val="00CA5262"/>
    <w:rsid w:val="00CA52A1"/>
    <w:rsid w:val="00CA5708"/>
    <w:rsid w:val="00CA579B"/>
    <w:rsid w:val="00CA5A23"/>
    <w:rsid w:val="00CA7024"/>
    <w:rsid w:val="00CA773E"/>
    <w:rsid w:val="00CA7A92"/>
    <w:rsid w:val="00CB07CD"/>
    <w:rsid w:val="00CB099C"/>
    <w:rsid w:val="00CB0A21"/>
    <w:rsid w:val="00CB1B04"/>
    <w:rsid w:val="00CB1FD1"/>
    <w:rsid w:val="00CB2009"/>
    <w:rsid w:val="00CB30AD"/>
    <w:rsid w:val="00CB39E2"/>
    <w:rsid w:val="00CB3D5B"/>
    <w:rsid w:val="00CB3FFF"/>
    <w:rsid w:val="00CB631E"/>
    <w:rsid w:val="00CB70A0"/>
    <w:rsid w:val="00CB7278"/>
    <w:rsid w:val="00CB7DEE"/>
    <w:rsid w:val="00CC02B0"/>
    <w:rsid w:val="00CC0866"/>
    <w:rsid w:val="00CC13CD"/>
    <w:rsid w:val="00CC2C3A"/>
    <w:rsid w:val="00CC2CF9"/>
    <w:rsid w:val="00CC3466"/>
    <w:rsid w:val="00CC50B3"/>
    <w:rsid w:val="00CC64D2"/>
    <w:rsid w:val="00CC71E5"/>
    <w:rsid w:val="00CC7941"/>
    <w:rsid w:val="00CC7B0B"/>
    <w:rsid w:val="00CC7DD9"/>
    <w:rsid w:val="00CC7E28"/>
    <w:rsid w:val="00CD0236"/>
    <w:rsid w:val="00CD057A"/>
    <w:rsid w:val="00CD06A1"/>
    <w:rsid w:val="00CD0CC6"/>
    <w:rsid w:val="00CD1AFC"/>
    <w:rsid w:val="00CD2811"/>
    <w:rsid w:val="00CD2E08"/>
    <w:rsid w:val="00CD32F3"/>
    <w:rsid w:val="00CD4263"/>
    <w:rsid w:val="00CD4332"/>
    <w:rsid w:val="00CD4647"/>
    <w:rsid w:val="00CD5EB9"/>
    <w:rsid w:val="00CD6AD4"/>
    <w:rsid w:val="00CD6DB3"/>
    <w:rsid w:val="00CD7132"/>
    <w:rsid w:val="00CD7E4C"/>
    <w:rsid w:val="00CE00AF"/>
    <w:rsid w:val="00CE0493"/>
    <w:rsid w:val="00CE214F"/>
    <w:rsid w:val="00CE2391"/>
    <w:rsid w:val="00CE24A7"/>
    <w:rsid w:val="00CE2840"/>
    <w:rsid w:val="00CE2C5F"/>
    <w:rsid w:val="00CE2FAB"/>
    <w:rsid w:val="00CE31B4"/>
    <w:rsid w:val="00CE3921"/>
    <w:rsid w:val="00CE3FBF"/>
    <w:rsid w:val="00CE46EC"/>
    <w:rsid w:val="00CE4E37"/>
    <w:rsid w:val="00CE54F9"/>
    <w:rsid w:val="00CE5D73"/>
    <w:rsid w:val="00CE6833"/>
    <w:rsid w:val="00CE69FB"/>
    <w:rsid w:val="00CE6A3E"/>
    <w:rsid w:val="00CE7223"/>
    <w:rsid w:val="00CE75C6"/>
    <w:rsid w:val="00CE764D"/>
    <w:rsid w:val="00CE7F3B"/>
    <w:rsid w:val="00CF04AE"/>
    <w:rsid w:val="00CF06BE"/>
    <w:rsid w:val="00CF2408"/>
    <w:rsid w:val="00CF2958"/>
    <w:rsid w:val="00CF2B17"/>
    <w:rsid w:val="00CF3720"/>
    <w:rsid w:val="00CF4696"/>
    <w:rsid w:val="00CF47F1"/>
    <w:rsid w:val="00CF4D89"/>
    <w:rsid w:val="00CF5E64"/>
    <w:rsid w:val="00CF60A4"/>
    <w:rsid w:val="00CF6831"/>
    <w:rsid w:val="00CF7DD1"/>
    <w:rsid w:val="00D000CF"/>
    <w:rsid w:val="00D0022A"/>
    <w:rsid w:val="00D01A55"/>
    <w:rsid w:val="00D026B6"/>
    <w:rsid w:val="00D035D3"/>
    <w:rsid w:val="00D04A43"/>
    <w:rsid w:val="00D04E43"/>
    <w:rsid w:val="00D054F9"/>
    <w:rsid w:val="00D05AD3"/>
    <w:rsid w:val="00D06765"/>
    <w:rsid w:val="00D06918"/>
    <w:rsid w:val="00D06C41"/>
    <w:rsid w:val="00D07896"/>
    <w:rsid w:val="00D10531"/>
    <w:rsid w:val="00D10B9D"/>
    <w:rsid w:val="00D10E62"/>
    <w:rsid w:val="00D10FEA"/>
    <w:rsid w:val="00D115FC"/>
    <w:rsid w:val="00D12821"/>
    <w:rsid w:val="00D13CF2"/>
    <w:rsid w:val="00D13D62"/>
    <w:rsid w:val="00D14782"/>
    <w:rsid w:val="00D148D8"/>
    <w:rsid w:val="00D14A75"/>
    <w:rsid w:val="00D15C07"/>
    <w:rsid w:val="00D15D71"/>
    <w:rsid w:val="00D16088"/>
    <w:rsid w:val="00D16128"/>
    <w:rsid w:val="00D165E7"/>
    <w:rsid w:val="00D167BF"/>
    <w:rsid w:val="00D167F0"/>
    <w:rsid w:val="00D170F7"/>
    <w:rsid w:val="00D17B78"/>
    <w:rsid w:val="00D20B70"/>
    <w:rsid w:val="00D20E1F"/>
    <w:rsid w:val="00D20E47"/>
    <w:rsid w:val="00D21AB9"/>
    <w:rsid w:val="00D222DA"/>
    <w:rsid w:val="00D23539"/>
    <w:rsid w:val="00D24B68"/>
    <w:rsid w:val="00D24F3D"/>
    <w:rsid w:val="00D25C1D"/>
    <w:rsid w:val="00D25EF8"/>
    <w:rsid w:val="00D26219"/>
    <w:rsid w:val="00D26231"/>
    <w:rsid w:val="00D262D6"/>
    <w:rsid w:val="00D26764"/>
    <w:rsid w:val="00D27327"/>
    <w:rsid w:val="00D275DF"/>
    <w:rsid w:val="00D278BF"/>
    <w:rsid w:val="00D27CC4"/>
    <w:rsid w:val="00D30C4A"/>
    <w:rsid w:val="00D3146F"/>
    <w:rsid w:val="00D32513"/>
    <w:rsid w:val="00D33101"/>
    <w:rsid w:val="00D33291"/>
    <w:rsid w:val="00D335D4"/>
    <w:rsid w:val="00D33675"/>
    <w:rsid w:val="00D34FF8"/>
    <w:rsid w:val="00D35DEB"/>
    <w:rsid w:val="00D364D7"/>
    <w:rsid w:val="00D367C0"/>
    <w:rsid w:val="00D37202"/>
    <w:rsid w:val="00D379B5"/>
    <w:rsid w:val="00D4077F"/>
    <w:rsid w:val="00D40B01"/>
    <w:rsid w:val="00D41500"/>
    <w:rsid w:val="00D42211"/>
    <w:rsid w:val="00D4334F"/>
    <w:rsid w:val="00D435B4"/>
    <w:rsid w:val="00D436EC"/>
    <w:rsid w:val="00D438A8"/>
    <w:rsid w:val="00D43C56"/>
    <w:rsid w:val="00D43FDB"/>
    <w:rsid w:val="00D446AB"/>
    <w:rsid w:val="00D44858"/>
    <w:rsid w:val="00D44C66"/>
    <w:rsid w:val="00D44F77"/>
    <w:rsid w:val="00D450AC"/>
    <w:rsid w:val="00D46299"/>
    <w:rsid w:val="00D46BE5"/>
    <w:rsid w:val="00D472EB"/>
    <w:rsid w:val="00D47E73"/>
    <w:rsid w:val="00D5082D"/>
    <w:rsid w:val="00D5148A"/>
    <w:rsid w:val="00D515C2"/>
    <w:rsid w:val="00D53238"/>
    <w:rsid w:val="00D5332D"/>
    <w:rsid w:val="00D533F5"/>
    <w:rsid w:val="00D53831"/>
    <w:rsid w:val="00D53E0C"/>
    <w:rsid w:val="00D5443C"/>
    <w:rsid w:val="00D54A68"/>
    <w:rsid w:val="00D552B4"/>
    <w:rsid w:val="00D55E2B"/>
    <w:rsid w:val="00D55EFD"/>
    <w:rsid w:val="00D55FA0"/>
    <w:rsid w:val="00D56602"/>
    <w:rsid w:val="00D5676A"/>
    <w:rsid w:val="00D57E8E"/>
    <w:rsid w:val="00D6088A"/>
    <w:rsid w:val="00D60BE1"/>
    <w:rsid w:val="00D618F5"/>
    <w:rsid w:val="00D6221F"/>
    <w:rsid w:val="00D6227F"/>
    <w:rsid w:val="00D62D01"/>
    <w:rsid w:val="00D631B3"/>
    <w:rsid w:val="00D63641"/>
    <w:rsid w:val="00D63A17"/>
    <w:rsid w:val="00D63B74"/>
    <w:rsid w:val="00D63BA5"/>
    <w:rsid w:val="00D63BB3"/>
    <w:rsid w:val="00D64120"/>
    <w:rsid w:val="00D64B49"/>
    <w:rsid w:val="00D64B66"/>
    <w:rsid w:val="00D64C1A"/>
    <w:rsid w:val="00D657A8"/>
    <w:rsid w:val="00D65C73"/>
    <w:rsid w:val="00D663AB"/>
    <w:rsid w:val="00D6650A"/>
    <w:rsid w:val="00D66E91"/>
    <w:rsid w:val="00D675EE"/>
    <w:rsid w:val="00D6782E"/>
    <w:rsid w:val="00D67F27"/>
    <w:rsid w:val="00D7001F"/>
    <w:rsid w:val="00D7049A"/>
    <w:rsid w:val="00D706F6"/>
    <w:rsid w:val="00D7091C"/>
    <w:rsid w:val="00D70F7C"/>
    <w:rsid w:val="00D71EC8"/>
    <w:rsid w:val="00D7231D"/>
    <w:rsid w:val="00D7267E"/>
    <w:rsid w:val="00D729E9"/>
    <w:rsid w:val="00D72A5E"/>
    <w:rsid w:val="00D74908"/>
    <w:rsid w:val="00D77550"/>
    <w:rsid w:val="00D7760E"/>
    <w:rsid w:val="00D80B94"/>
    <w:rsid w:val="00D82DA1"/>
    <w:rsid w:val="00D834DB"/>
    <w:rsid w:val="00D83E3A"/>
    <w:rsid w:val="00D8455A"/>
    <w:rsid w:val="00D84841"/>
    <w:rsid w:val="00D86030"/>
    <w:rsid w:val="00D86624"/>
    <w:rsid w:val="00D86CAA"/>
    <w:rsid w:val="00D87E34"/>
    <w:rsid w:val="00D90045"/>
    <w:rsid w:val="00D902C2"/>
    <w:rsid w:val="00D903BC"/>
    <w:rsid w:val="00D90BEE"/>
    <w:rsid w:val="00D911DE"/>
    <w:rsid w:val="00D9137F"/>
    <w:rsid w:val="00D919A6"/>
    <w:rsid w:val="00D920FF"/>
    <w:rsid w:val="00D9337C"/>
    <w:rsid w:val="00D93E23"/>
    <w:rsid w:val="00D94088"/>
    <w:rsid w:val="00D9473D"/>
    <w:rsid w:val="00D956E4"/>
    <w:rsid w:val="00D95F50"/>
    <w:rsid w:val="00D9628E"/>
    <w:rsid w:val="00D96D32"/>
    <w:rsid w:val="00D96EF6"/>
    <w:rsid w:val="00D97382"/>
    <w:rsid w:val="00D977A3"/>
    <w:rsid w:val="00D97DEA"/>
    <w:rsid w:val="00DA076A"/>
    <w:rsid w:val="00DA18A0"/>
    <w:rsid w:val="00DA1E02"/>
    <w:rsid w:val="00DA225E"/>
    <w:rsid w:val="00DA2A35"/>
    <w:rsid w:val="00DA2AB4"/>
    <w:rsid w:val="00DA2ACD"/>
    <w:rsid w:val="00DA3063"/>
    <w:rsid w:val="00DA30A1"/>
    <w:rsid w:val="00DA31EF"/>
    <w:rsid w:val="00DA42EA"/>
    <w:rsid w:val="00DA4C7B"/>
    <w:rsid w:val="00DA53A1"/>
    <w:rsid w:val="00DA66D9"/>
    <w:rsid w:val="00DA6A02"/>
    <w:rsid w:val="00DA6CA4"/>
    <w:rsid w:val="00DA72CB"/>
    <w:rsid w:val="00DB084B"/>
    <w:rsid w:val="00DB1257"/>
    <w:rsid w:val="00DB1B7D"/>
    <w:rsid w:val="00DB1EF6"/>
    <w:rsid w:val="00DB241F"/>
    <w:rsid w:val="00DB256F"/>
    <w:rsid w:val="00DB2792"/>
    <w:rsid w:val="00DB372E"/>
    <w:rsid w:val="00DB37FB"/>
    <w:rsid w:val="00DB4CBD"/>
    <w:rsid w:val="00DB4F77"/>
    <w:rsid w:val="00DB5017"/>
    <w:rsid w:val="00DB54D0"/>
    <w:rsid w:val="00DB558E"/>
    <w:rsid w:val="00DB56B8"/>
    <w:rsid w:val="00DB65B0"/>
    <w:rsid w:val="00DB6B13"/>
    <w:rsid w:val="00DB7B13"/>
    <w:rsid w:val="00DC077B"/>
    <w:rsid w:val="00DC0A82"/>
    <w:rsid w:val="00DC1D35"/>
    <w:rsid w:val="00DC1EF3"/>
    <w:rsid w:val="00DC37FC"/>
    <w:rsid w:val="00DC3839"/>
    <w:rsid w:val="00DC3D13"/>
    <w:rsid w:val="00DC3D2E"/>
    <w:rsid w:val="00DC3EDC"/>
    <w:rsid w:val="00DC4940"/>
    <w:rsid w:val="00DC49A8"/>
    <w:rsid w:val="00DC4AAB"/>
    <w:rsid w:val="00DC4D73"/>
    <w:rsid w:val="00DC5CC6"/>
    <w:rsid w:val="00DC5E8C"/>
    <w:rsid w:val="00DC6F89"/>
    <w:rsid w:val="00DC7129"/>
    <w:rsid w:val="00DC72FE"/>
    <w:rsid w:val="00DC7950"/>
    <w:rsid w:val="00DC7A1A"/>
    <w:rsid w:val="00DC7FFD"/>
    <w:rsid w:val="00DD013B"/>
    <w:rsid w:val="00DD0278"/>
    <w:rsid w:val="00DD0784"/>
    <w:rsid w:val="00DD0BF7"/>
    <w:rsid w:val="00DD0E54"/>
    <w:rsid w:val="00DD10AD"/>
    <w:rsid w:val="00DD2062"/>
    <w:rsid w:val="00DD2348"/>
    <w:rsid w:val="00DD2730"/>
    <w:rsid w:val="00DD2BC1"/>
    <w:rsid w:val="00DD470B"/>
    <w:rsid w:val="00DD4E23"/>
    <w:rsid w:val="00DD5614"/>
    <w:rsid w:val="00DD5816"/>
    <w:rsid w:val="00DD59B2"/>
    <w:rsid w:val="00DD6C2E"/>
    <w:rsid w:val="00DD7397"/>
    <w:rsid w:val="00DE0795"/>
    <w:rsid w:val="00DE161F"/>
    <w:rsid w:val="00DE213B"/>
    <w:rsid w:val="00DE27E1"/>
    <w:rsid w:val="00DE2EC3"/>
    <w:rsid w:val="00DE3099"/>
    <w:rsid w:val="00DE4DD3"/>
    <w:rsid w:val="00DE51D8"/>
    <w:rsid w:val="00DE5266"/>
    <w:rsid w:val="00DE5792"/>
    <w:rsid w:val="00DE5BED"/>
    <w:rsid w:val="00DE5CC5"/>
    <w:rsid w:val="00DE653C"/>
    <w:rsid w:val="00DE6799"/>
    <w:rsid w:val="00DE6B66"/>
    <w:rsid w:val="00DE7CB6"/>
    <w:rsid w:val="00DF15EF"/>
    <w:rsid w:val="00DF1656"/>
    <w:rsid w:val="00DF1D27"/>
    <w:rsid w:val="00DF1D3F"/>
    <w:rsid w:val="00DF1ED0"/>
    <w:rsid w:val="00DF2CA6"/>
    <w:rsid w:val="00DF32F5"/>
    <w:rsid w:val="00DF3360"/>
    <w:rsid w:val="00DF388C"/>
    <w:rsid w:val="00DF4E56"/>
    <w:rsid w:val="00DF5131"/>
    <w:rsid w:val="00DF5C59"/>
    <w:rsid w:val="00DF662D"/>
    <w:rsid w:val="00DF665E"/>
    <w:rsid w:val="00DF668C"/>
    <w:rsid w:val="00DF6D88"/>
    <w:rsid w:val="00DF7450"/>
    <w:rsid w:val="00DF76C1"/>
    <w:rsid w:val="00E0038A"/>
    <w:rsid w:val="00E004C3"/>
    <w:rsid w:val="00E01FFF"/>
    <w:rsid w:val="00E02226"/>
    <w:rsid w:val="00E02581"/>
    <w:rsid w:val="00E027FB"/>
    <w:rsid w:val="00E02BB8"/>
    <w:rsid w:val="00E02C42"/>
    <w:rsid w:val="00E0329B"/>
    <w:rsid w:val="00E032BB"/>
    <w:rsid w:val="00E03450"/>
    <w:rsid w:val="00E03D84"/>
    <w:rsid w:val="00E0411A"/>
    <w:rsid w:val="00E043FA"/>
    <w:rsid w:val="00E04C72"/>
    <w:rsid w:val="00E0559A"/>
    <w:rsid w:val="00E05CF6"/>
    <w:rsid w:val="00E06659"/>
    <w:rsid w:val="00E066F7"/>
    <w:rsid w:val="00E06787"/>
    <w:rsid w:val="00E0687D"/>
    <w:rsid w:val="00E07254"/>
    <w:rsid w:val="00E073DA"/>
    <w:rsid w:val="00E10793"/>
    <w:rsid w:val="00E11769"/>
    <w:rsid w:val="00E1176C"/>
    <w:rsid w:val="00E1286D"/>
    <w:rsid w:val="00E12E93"/>
    <w:rsid w:val="00E1367B"/>
    <w:rsid w:val="00E13CD9"/>
    <w:rsid w:val="00E13F27"/>
    <w:rsid w:val="00E1440B"/>
    <w:rsid w:val="00E14977"/>
    <w:rsid w:val="00E14D04"/>
    <w:rsid w:val="00E15F10"/>
    <w:rsid w:val="00E1679D"/>
    <w:rsid w:val="00E167EF"/>
    <w:rsid w:val="00E16828"/>
    <w:rsid w:val="00E16EC1"/>
    <w:rsid w:val="00E17655"/>
    <w:rsid w:val="00E17A04"/>
    <w:rsid w:val="00E17B7D"/>
    <w:rsid w:val="00E17C0B"/>
    <w:rsid w:val="00E2038A"/>
    <w:rsid w:val="00E208F2"/>
    <w:rsid w:val="00E21245"/>
    <w:rsid w:val="00E21761"/>
    <w:rsid w:val="00E21BD0"/>
    <w:rsid w:val="00E21CF8"/>
    <w:rsid w:val="00E2288C"/>
    <w:rsid w:val="00E23146"/>
    <w:rsid w:val="00E23D9C"/>
    <w:rsid w:val="00E24954"/>
    <w:rsid w:val="00E24B34"/>
    <w:rsid w:val="00E24F58"/>
    <w:rsid w:val="00E25907"/>
    <w:rsid w:val="00E25929"/>
    <w:rsid w:val="00E259D6"/>
    <w:rsid w:val="00E25EE8"/>
    <w:rsid w:val="00E27064"/>
    <w:rsid w:val="00E2785E"/>
    <w:rsid w:val="00E27868"/>
    <w:rsid w:val="00E27D1B"/>
    <w:rsid w:val="00E305FF"/>
    <w:rsid w:val="00E319E4"/>
    <w:rsid w:val="00E31BEB"/>
    <w:rsid w:val="00E325F4"/>
    <w:rsid w:val="00E32ABD"/>
    <w:rsid w:val="00E32C6A"/>
    <w:rsid w:val="00E33469"/>
    <w:rsid w:val="00E33580"/>
    <w:rsid w:val="00E339CA"/>
    <w:rsid w:val="00E359CA"/>
    <w:rsid w:val="00E35D52"/>
    <w:rsid w:val="00E36B58"/>
    <w:rsid w:val="00E3709E"/>
    <w:rsid w:val="00E37A75"/>
    <w:rsid w:val="00E4013F"/>
    <w:rsid w:val="00E4016E"/>
    <w:rsid w:val="00E406F2"/>
    <w:rsid w:val="00E4081B"/>
    <w:rsid w:val="00E4123F"/>
    <w:rsid w:val="00E4186B"/>
    <w:rsid w:val="00E41873"/>
    <w:rsid w:val="00E41C97"/>
    <w:rsid w:val="00E41DC0"/>
    <w:rsid w:val="00E42349"/>
    <w:rsid w:val="00E43492"/>
    <w:rsid w:val="00E43555"/>
    <w:rsid w:val="00E43FF7"/>
    <w:rsid w:val="00E45366"/>
    <w:rsid w:val="00E454F0"/>
    <w:rsid w:val="00E4583C"/>
    <w:rsid w:val="00E45885"/>
    <w:rsid w:val="00E4604B"/>
    <w:rsid w:val="00E46D90"/>
    <w:rsid w:val="00E47ADA"/>
    <w:rsid w:val="00E50615"/>
    <w:rsid w:val="00E507C7"/>
    <w:rsid w:val="00E50C5B"/>
    <w:rsid w:val="00E50DF4"/>
    <w:rsid w:val="00E50E39"/>
    <w:rsid w:val="00E5146B"/>
    <w:rsid w:val="00E5296B"/>
    <w:rsid w:val="00E53C05"/>
    <w:rsid w:val="00E53D39"/>
    <w:rsid w:val="00E54CDB"/>
    <w:rsid w:val="00E54F35"/>
    <w:rsid w:val="00E55751"/>
    <w:rsid w:val="00E55F99"/>
    <w:rsid w:val="00E56218"/>
    <w:rsid w:val="00E57F8A"/>
    <w:rsid w:val="00E60AF8"/>
    <w:rsid w:val="00E62DA5"/>
    <w:rsid w:val="00E62E4B"/>
    <w:rsid w:val="00E64054"/>
    <w:rsid w:val="00E64343"/>
    <w:rsid w:val="00E64EF3"/>
    <w:rsid w:val="00E659D3"/>
    <w:rsid w:val="00E669F0"/>
    <w:rsid w:val="00E67118"/>
    <w:rsid w:val="00E672FF"/>
    <w:rsid w:val="00E6798A"/>
    <w:rsid w:val="00E67F43"/>
    <w:rsid w:val="00E70CA5"/>
    <w:rsid w:val="00E715F2"/>
    <w:rsid w:val="00E716CF"/>
    <w:rsid w:val="00E7176D"/>
    <w:rsid w:val="00E71B9D"/>
    <w:rsid w:val="00E7206A"/>
    <w:rsid w:val="00E72233"/>
    <w:rsid w:val="00E74330"/>
    <w:rsid w:val="00E74655"/>
    <w:rsid w:val="00E74A55"/>
    <w:rsid w:val="00E74ECE"/>
    <w:rsid w:val="00E752B8"/>
    <w:rsid w:val="00E75310"/>
    <w:rsid w:val="00E75FB2"/>
    <w:rsid w:val="00E763F5"/>
    <w:rsid w:val="00E7754D"/>
    <w:rsid w:val="00E776E3"/>
    <w:rsid w:val="00E77B4B"/>
    <w:rsid w:val="00E8053F"/>
    <w:rsid w:val="00E80C9D"/>
    <w:rsid w:val="00E80DEC"/>
    <w:rsid w:val="00E8154E"/>
    <w:rsid w:val="00E82002"/>
    <w:rsid w:val="00E8247D"/>
    <w:rsid w:val="00E833D4"/>
    <w:rsid w:val="00E83DDA"/>
    <w:rsid w:val="00E84074"/>
    <w:rsid w:val="00E8471C"/>
    <w:rsid w:val="00E84A9B"/>
    <w:rsid w:val="00E853F3"/>
    <w:rsid w:val="00E86522"/>
    <w:rsid w:val="00E86561"/>
    <w:rsid w:val="00E86578"/>
    <w:rsid w:val="00E87245"/>
    <w:rsid w:val="00E878DD"/>
    <w:rsid w:val="00E904B1"/>
    <w:rsid w:val="00E90ECE"/>
    <w:rsid w:val="00E913A7"/>
    <w:rsid w:val="00E916A1"/>
    <w:rsid w:val="00E92C9C"/>
    <w:rsid w:val="00E9390A"/>
    <w:rsid w:val="00E93ADB"/>
    <w:rsid w:val="00E93CD0"/>
    <w:rsid w:val="00E94488"/>
    <w:rsid w:val="00E94ECD"/>
    <w:rsid w:val="00E95555"/>
    <w:rsid w:val="00E95FEE"/>
    <w:rsid w:val="00E96A51"/>
    <w:rsid w:val="00E96BD7"/>
    <w:rsid w:val="00E974A4"/>
    <w:rsid w:val="00E97ABA"/>
    <w:rsid w:val="00E97F8E"/>
    <w:rsid w:val="00EA02B3"/>
    <w:rsid w:val="00EA0FD5"/>
    <w:rsid w:val="00EA11AD"/>
    <w:rsid w:val="00EA2EBA"/>
    <w:rsid w:val="00EA2F74"/>
    <w:rsid w:val="00EA31B0"/>
    <w:rsid w:val="00EA3F1D"/>
    <w:rsid w:val="00EA4055"/>
    <w:rsid w:val="00EA542F"/>
    <w:rsid w:val="00EA5877"/>
    <w:rsid w:val="00EA5FEA"/>
    <w:rsid w:val="00EA6B21"/>
    <w:rsid w:val="00EA715B"/>
    <w:rsid w:val="00EA78B2"/>
    <w:rsid w:val="00EA7B03"/>
    <w:rsid w:val="00EB08F7"/>
    <w:rsid w:val="00EB0FB1"/>
    <w:rsid w:val="00EB198F"/>
    <w:rsid w:val="00EB270C"/>
    <w:rsid w:val="00EB2F2D"/>
    <w:rsid w:val="00EB2FE5"/>
    <w:rsid w:val="00EB3038"/>
    <w:rsid w:val="00EB3167"/>
    <w:rsid w:val="00EB3F37"/>
    <w:rsid w:val="00EB4953"/>
    <w:rsid w:val="00EB67BE"/>
    <w:rsid w:val="00EB6839"/>
    <w:rsid w:val="00EB68E5"/>
    <w:rsid w:val="00EB6A9E"/>
    <w:rsid w:val="00EB6B97"/>
    <w:rsid w:val="00EB7299"/>
    <w:rsid w:val="00EB7740"/>
    <w:rsid w:val="00EC0110"/>
    <w:rsid w:val="00EC04CC"/>
    <w:rsid w:val="00EC0D2D"/>
    <w:rsid w:val="00EC12D9"/>
    <w:rsid w:val="00EC14D3"/>
    <w:rsid w:val="00EC16C6"/>
    <w:rsid w:val="00EC173B"/>
    <w:rsid w:val="00EC1877"/>
    <w:rsid w:val="00EC347A"/>
    <w:rsid w:val="00EC3657"/>
    <w:rsid w:val="00EC3B87"/>
    <w:rsid w:val="00EC5BB8"/>
    <w:rsid w:val="00EC5D1F"/>
    <w:rsid w:val="00EC5D80"/>
    <w:rsid w:val="00EC63BF"/>
    <w:rsid w:val="00EC6628"/>
    <w:rsid w:val="00EC67BF"/>
    <w:rsid w:val="00EC6813"/>
    <w:rsid w:val="00ED0E92"/>
    <w:rsid w:val="00ED0FE9"/>
    <w:rsid w:val="00ED106F"/>
    <w:rsid w:val="00ED1E28"/>
    <w:rsid w:val="00ED20C9"/>
    <w:rsid w:val="00ED20E7"/>
    <w:rsid w:val="00ED2CBB"/>
    <w:rsid w:val="00ED2F3F"/>
    <w:rsid w:val="00ED3035"/>
    <w:rsid w:val="00ED3EBF"/>
    <w:rsid w:val="00ED4B89"/>
    <w:rsid w:val="00ED4C55"/>
    <w:rsid w:val="00ED5103"/>
    <w:rsid w:val="00ED5D82"/>
    <w:rsid w:val="00ED6A16"/>
    <w:rsid w:val="00ED6B89"/>
    <w:rsid w:val="00ED7105"/>
    <w:rsid w:val="00EE07FE"/>
    <w:rsid w:val="00EE1059"/>
    <w:rsid w:val="00EE1922"/>
    <w:rsid w:val="00EE2159"/>
    <w:rsid w:val="00EE292A"/>
    <w:rsid w:val="00EE2A05"/>
    <w:rsid w:val="00EE30DB"/>
    <w:rsid w:val="00EE3B40"/>
    <w:rsid w:val="00EE3D7B"/>
    <w:rsid w:val="00EE49BC"/>
    <w:rsid w:val="00EE4B98"/>
    <w:rsid w:val="00EE4C4D"/>
    <w:rsid w:val="00EE512E"/>
    <w:rsid w:val="00EE56FB"/>
    <w:rsid w:val="00EE5C75"/>
    <w:rsid w:val="00EE5FF2"/>
    <w:rsid w:val="00EE612B"/>
    <w:rsid w:val="00EE646C"/>
    <w:rsid w:val="00EE69C4"/>
    <w:rsid w:val="00EE73AB"/>
    <w:rsid w:val="00EE7439"/>
    <w:rsid w:val="00EE7DE2"/>
    <w:rsid w:val="00EF01F4"/>
    <w:rsid w:val="00EF0A0A"/>
    <w:rsid w:val="00EF1419"/>
    <w:rsid w:val="00EF1E12"/>
    <w:rsid w:val="00EF2995"/>
    <w:rsid w:val="00EF2B72"/>
    <w:rsid w:val="00EF328F"/>
    <w:rsid w:val="00EF3951"/>
    <w:rsid w:val="00EF39C0"/>
    <w:rsid w:val="00EF3BA5"/>
    <w:rsid w:val="00EF524C"/>
    <w:rsid w:val="00EF5C45"/>
    <w:rsid w:val="00EF5CF4"/>
    <w:rsid w:val="00EF60F5"/>
    <w:rsid w:val="00EF68E6"/>
    <w:rsid w:val="00EF6B45"/>
    <w:rsid w:val="00EF710A"/>
    <w:rsid w:val="00EF7151"/>
    <w:rsid w:val="00EF77BF"/>
    <w:rsid w:val="00F00006"/>
    <w:rsid w:val="00F0176E"/>
    <w:rsid w:val="00F01A3F"/>
    <w:rsid w:val="00F01E44"/>
    <w:rsid w:val="00F025C7"/>
    <w:rsid w:val="00F0276A"/>
    <w:rsid w:val="00F029A3"/>
    <w:rsid w:val="00F034AF"/>
    <w:rsid w:val="00F03800"/>
    <w:rsid w:val="00F05CCF"/>
    <w:rsid w:val="00F05E14"/>
    <w:rsid w:val="00F060ED"/>
    <w:rsid w:val="00F06875"/>
    <w:rsid w:val="00F07B6B"/>
    <w:rsid w:val="00F1038C"/>
    <w:rsid w:val="00F10E28"/>
    <w:rsid w:val="00F114FE"/>
    <w:rsid w:val="00F12895"/>
    <w:rsid w:val="00F12E20"/>
    <w:rsid w:val="00F13A77"/>
    <w:rsid w:val="00F14220"/>
    <w:rsid w:val="00F14A1E"/>
    <w:rsid w:val="00F15297"/>
    <w:rsid w:val="00F1558D"/>
    <w:rsid w:val="00F168F9"/>
    <w:rsid w:val="00F20246"/>
    <w:rsid w:val="00F209B7"/>
    <w:rsid w:val="00F20FE2"/>
    <w:rsid w:val="00F2178B"/>
    <w:rsid w:val="00F217FD"/>
    <w:rsid w:val="00F21CFA"/>
    <w:rsid w:val="00F22275"/>
    <w:rsid w:val="00F2227F"/>
    <w:rsid w:val="00F228FF"/>
    <w:rsid w:val="00F22BFA"/>
    <w:rsid w:val="00F233D5"/>
    <w:rsid w:val="00F235AF"/>
    <w:rsid w:val="00F244C3"/>
    <w:rsid w:val="00F2485D"/>
    <w:rsid w:val="00F24B35"/>
    <w:rsid w:val="00F253E9"/>
    <w:rsid w:val="00F254EC"/>
    <w:rsid w:val="00F2583C"/>
    <w:rsid w:val="00F25D0E"/>
    <w:rsid w:val="00F260C4"/>
    <w:rsid w:val="00F26C37"/>
    <w:rsid w:val="00F27070"/>
    <w:rsid w:val="00F3074F"/>
    <w:rsid w:val="00F30885"/>
    <w:rsid w:val="00F310C2"/>
    <w:rsid w:val="00F31709"/>
    <w:rsid w:val="00F31F7F"/>
    <w:rsid w:val="00F32003"/>
    <w:rsid w:val="00F3319E"/>
    <w:rsid w:val="00F3375E"/>
    <w:rsid w:val="00F33AFB"/>
    <w:rsid w:val="00F34709"/>
    <w:rsid w:val="00F34D2A"/>
    <w:rsid w:val="00F35B3C"/>
    <w:rsid w:val="00F375EE"/>
    <w:rsid w:val="00F375F7"/>
    <w:rsid w:val="00F40321"/>
    <w:rsid w:val="00F40885"/>
    <w:rsid w:val="00F42AD7"/>
    <w:rsid w:val="00F42CB2"/>
    <w:rsid w:val="00F44B7B"/>
    <w:rsid w:val="00F44D1D"/>
    <w:rsid w:val="00F452A6"/>
    <w:rsid w:val="00F458C1"/>
    <w:rsid w:val="00F46349"/>
    <w:rsid w:val="00F46660"/>
    <w:rsid w:val="00F46DE6"/>
    <w:rsid w:val="00F47853"/>
    <w:rsid w:val="00F47B4E"/>
    <w:rsid w:val="00F50DC8"/>
    <w:rsid w:val="00F50FFD"/>
    <w:rsid w:val="00F516C0"/>
    <w:rsid w:val="00F51E27"/>
    <w:rsid w:val="00F52306"/>
    <w:rsid w:val="00F525BA"/>
    <w:rsid w:val="00F52E0A"/>
    <w:rsid w:val="00F52F70"/>
    <w:rsid w:val="00F52FA6"/>
    <w:rsid w:val="00F53120"/>
    <w:rsid w:val="00F53169"/>
    <w:rsid w:val="00F532C2"/>
    <w:rsid w:val="00F53381"/>
    <w:rsid w:val="00F53A27"/>
    <w:rsid w:val="00F54494"/>
    <w:rsid w:val="00F54533"/>
    <w:rsid w:val="00F54BE2"/>
    <w:rsid w:val="00F55E2A"/>
    <w:rsid w:val="00F56D8A"/>
    <w:rsid w:val="00F574B9"/>
    <w:rsid w:val="00F57C8F"/>
    <w:rsid w:val="00F57D9E"/>
    <w:rsid w:val="00F6065D"/>
    <w:rsid w:val="00F61040"/>
    <w:rsid w:val="00F62295"/>
    <w:rsid w:val="00F62C3C"/>
    <w:rsid w:val="00F63590"/>
    <w:rsid w:val="00F637BC"/>
    <w:rsid w:val="00F63F81"/>
    <w:rsid w:val="00F647F1"/>
    <w:rsid w:val="00F6578B"/>
    <w:rsid w:val="00F657C8"/>
    <w:rsid w:val="00F65D32"/>
    <w:rsid w:val="00F65EFE"/>
    <w:rsid w:val="00F669C6"/>
    <w:rsid w:val="00F66A50"/>
    <w:rsid w:val="00F67277"/>
    <w:rsid w:val="00F67778"/>
    <w:rsid w:val="00F701EB"/>
    <w:rsid w:val="00F70713"/>
    <w:rsid w:val="00F709AF"/>
    <w:rsid w:val="00F72221"/>
    <w:rsid w:val="00F72ED2"/>
    <w:rsid w:val="00F73C57"/>
    <w:rsid w:val="00F74A11"/>
    <w:rsid w:val="00F74F00"/>
    <w:rsid w:val="00F750EC"/>
    <w:rsid w:val="00F75770"/>
    <w:rsid w:val="00F761B7"/>
    <w:rsid w:val="00F7681B"/>
    <w:rsid w:val="00F7727B"/>
    <w:rsid w:val="00F7740E"/>
    <w:rsid w:val="00F77AAC"/>
    <w:rsid w:val="00F800ED"/>
    <w:rsid w:val="00F81706"/>
    <w:rsid w:val="00F82DF4"/>
    <w:rsid w:val="00F83E6D"/>
    <w:rsid w:val="00F8416C"/>
    <w:rsid w:val="00F84614"/>
    <w:rsid w:val="00F8476F"/>
    <w:rsid w:val="00F849DF"/>
    <w:rsid w:val="00F84BB9"/>
    <w:rsid w:val="00F85431"/>
    <w:rsid w:val="00F85D06"/>
    <w:rsid w:val="00F85F89"/>
    <w:rsid w:val="00F8692B"/>
    <w:rsid w:val="00F86A9C"/>
    <w:rsid w:val="00F87151"/>
    <w:rsid w:val="00F87B60"/>
    <w:rsid w:val="00F87F97"/>
    <w:rsid w:val="00F900AC"/>
    <w:rsid w:val="00F91078"/>
    <w:rsid w:val="00F91DA9"/>
    <w:rsid w:val="00F9377C"/>
    <w:rsid w:val="00F93FAC"/>
    <w:rsid w:val="00F94339"/>
    <w:rsid w:val="00F943B6"/>
    <w:rsid w:val="00F94967"/>
    <w:rsid w:val="00F951CB"/>
    <w:rsid w:val="00F95A62"/>
    <w:rsid w:val="00F970CC"/>
    <w:rsid w:val="00F978F1"/>
    <w:rsid w:val="00FA0749"/>
    <w:rsid w:val="00FA174C"/>
    <w:rsid w:val="00FA24DA"/>
    <w:rsid w:val="00FA2A5F"/>
    <w:rsid w:val="00FA36E0"/>
    <w:rsid w:val="00FA3C49"/>
    <w:rsid w:val="00FA3DFF"/>
    <w:rsid w:val="00FA4326"/>
    <w:rsid w:val="00FA44D8"/>
    <w:rsid w:val="00FA4B14"/>
    <w:rsid w:val="00FA4C0F"/>
    <w:rsid w:val="00FA4C45"/>
    <w:rsid w:val="00FA4DE7"/>
    <w:rsid w:val="00FA67DC"/>
    <w:rsid w:val="00FA68B3"/>
    <w:rsid w:val="00FA75CB"/>
    <w:rsid w:val="00FB1249"/>
    <w:rsid w:val="00FB1FF0"/>
    <w:rsid w:val="00FB2577"/>
    <w:rsid w:val="00FB2A77"/>
    <w:rsid w:val="00FB4189"/>
    <w:rsid w:val="00FB4AB3"/>
    <w:rsid w:val="00FB4DCC"/>
    <w:rsid w:val="00FB5161"/>
    <w:rsid w:val="00FB531B"/>
    <w:rsid w:val="00FB55DD"/>
    <w:rsid w:val="00FB6290"/>
    <w:rsid w:val="00FB63F7"/>
    <w:rsid w:val="00FB767D"/>
    <w:rsid w:val="00FC0BFB"/>
    <w:rsid w:val="00FC2679"/>
    <w:rsid w:val="00FC279F"/>
    <w:rsid w:val="00FC34C4"/>
    <w:rsid w:val="00FC3C09"/>
    <w:rsid w:val="00FC5231"/>
    <w:rsid w:val="00FC5511"/>
    <w:rsid w:val="00FC65ED"/>
    <w:rsid w:val="00FC668C"/>
    <w:rsid w:val="00FC74E9"/>
    <w:rsid w:val="00FC7F1D"/>
    <w:rsid w:val="00FD0D8A"/>
    <w:rsid w:val="00FD1F5A"/>
    <w:rsid w:val="00FD3F7F"/>
    <w:rsid w:val="00FD43AE"/>
    <w:rsid w:val="00FD50DA"/>
    <w:rsid w:val="00FD5CF8"/>
    <w:rsid w:val="00FD66D7"/>
    <w:rsid w:val="00FD6762"/>
    <w:rsid w:val="00FD758F"/>
    <w:rsid w:val="00FD7AE9"/>
    <w:rsid w:val="00FD7F41"/>
    <w:rsid w:val="00FE06AB"/>
    <w:rsid w:val="00FE06C9"/>
    <w:rsid w:val="00FE0876"/>
    <w:rsid w:val="00FE08C9"/>
    <w:rsid w:val="00FE0B1E"/>
    <w:rsid w:val="00FE13DE"/>
    <w:rsid w:val="00FE1A2B"/>
    <w:rsid w:val="00FE249B"/>
    <w:rsid w:val="00FE2B5B"/>
    <w:rsid w:val="00FE2DF1"/>
    <w:rsid w:val="00FE3A07"/>
    <w:rsid w:val="00FE3AB1"/>
    <w:rsid w:val="00FE3C50"/>
    <w:rsid w:val="00FE3E96"/>
    <w:rsid w:val="00FE403F"/>
    <w:rsid w:val="00FE425D"/>
    <w:rsid w:val="00FE53A0"/>
    <w:rsid w:val="00FE5C26"/>
    <w:rsid w:val="00FE6997"/>
    <w:rsid w:val="00FE6CA0"/>
    <w:rsid w:val="00FE6E7B"/>
    <w:rsid w:val="00FE6FF1"/>
    <w:rsid w:val="00FE7165"/>
    <w:rsid w:val="00FE71E8"/>
    <w:rsid w:val="00FE7217"/>
    <w:rsid w:val="00FF077C"/>
    <w:rsid w:val="00FF0A7B"/>
    <w:rsid w:val="00FF1BB1"/>
    <w:rsid w:val="00FF1C62"/>
    <w:rsid w:val="00FF24E8"/>
    <w:rsid w:val="00FF2B6A"/>
    <w:rsid w:val="00FF2C23"/>
    <w:rsid w:val="00FF3C98"/>
    <w:rsid w:val="00FF4050"/>
    <w:rsid w:val="00FF4D2E"/>
    <w:rsid w:val="00FF5214"/>
    <w:rsid w:val="00FF5248"/>
    <w:rsid w:val="00FF531F"/>
    <w:rsid w:val="00FF55C2"/>
    <w:rsid w:val="00FF6BBA"/>
    <w:rsid w:val="00FF6FAF"/>
    <w:rsid w:val="00FF71E7"/>
    <w:rsid w:val="00FF72D2"/>
    <w:rsid w:val="00FF75DB"/>
    <w:rsid w:val="01F7E1CD"/>
    <w:rsid w:val="022EFD1C"/>
    <w:rsid w:val="0290A824"/>
    <w:rsid w:val="02E281FE"/>
    <w:rsid w:val="030C4D62"/>
    <w:rsid w:val="0323D5D7"/>
    <w:rsid w:val="0331C4FB"/>
    <w:rsid w:val="03B9234E"/>
    <w:rsid w:val="0495D72B"/>
    <w:rsid w:val="04A981AA"/>
    <w:rsid w:val="04ADEEF4"/>
    <w:rsid w:val="05431311"/>
    <w:rsid w:val="058A0AEC"/>
    <w:rsid w:val="05D95C7F"/>
    <w:rsid w:val="0647640E"/>
    <w:rsid w:val="067E9236"/>
    <w:rsid w:val="06EE29C2"/>
    <w:rsid w:val="074BF011"/>
    <w:rsid w:val="07999775"/>
    <w:rsid w:val="07C0D6D2"/>
    <w:rsid w:val="07E04D8B"/>
    <w:rsid w:val="082527D4"/>
    <w:rsid w:val="08C4E640"/>
    <w:rsid w:val="08F32993"/>
    <w:rsid w:val="093C8F65"/>
    <w:rsid w:val="09E32600"/>
    <w:rsid w:val="0A518E7E"/>
    <w:rsid w:val="0A5354D5"/>
    <w:rsid w:val="0B0DE059"/>
    <w:rsid w:val="0B15BF5F"/>
    <w:rsid w:val="0CE45EF5"/>
    <w:rsid w:val="0D3E2839"/>
    <w:rsid w:val="0D52338A"/>
    <w:rsid w:val="0EBB5BE3"/>
    <w:rsid w:val="0F0885C2"/>
    <w:rsid w:val="0F53D305"/>
    <w:rsid w:val="100BC03A"/>
    <w:rsid w:val="1052E7EC"/>
    <w:rsid w:val="1077CFCF"/>
    <w:rsid w:val="10B16530"/>
    <w:rsid w:val="10BCE923"/>
    <w:rsid w:val="10E07E5B"/>
    <w:rsid w:val="111938B9"/>
    <w:rsid w:val="12E5ADF5"/>
    <w:rsid w:val="13DF4867"/>
    <w:rsid w:val="141C7340"/>
    <w:rsid w:val="144A89D5"/>
    <w:rsid w:val="14711D5A"/>
    <w:rsid w:val="15FD9FC5"/>
    <w:rsid w:val="163D07D5"/>
    <w:rsid w:val="170D6907"/>
    <w:rsid w:val="1739629E"/>
    <w:rsid w:val="1748662E"/>
    <w:rsid w:val="17F0B7F7"/>
    <w:rsid w:val="18A93968"/>
    <w:rsid w:val="19179A0C"/>
    <w:rsid w:val="19215F8F"/>
    <w:rsid w:val="19267463"/>
    <w:rsid w:val="1972A132"/>
    <w:rsid w:val="19CDF79C"/>
    <w:rsid w:val="1A14C694"/>
    <w:rsid w:val="1A53819C"/>
    <w:rsid w:val="1BD6F06C"/>
    <w:rsid w:val="1C0138FE"/>
    <w:rsid w:val="1C7D247D"/>
    <w:rsid w:val="1E4E29A6"/>
    <w:rsid w:val="1EC93F0A"/>
    <w:rsid w:val="1F8B38AB"/>
    <w:rsid w:val="201F7B8C"/>
    <w:rsid w:val="209C8F49"/>
    <w:rsid w:val="21374A09"/>
    <w:rsid w:val="219329B0"/>
    <w:rsid w:val="2197E56F"/>
    <w:rsid w:val="21B1849B"/>
    <w:rsid w:val="2208C09C"/>
    <w:rsid w:val="22710A1C"/>
    <w:rsid w:val="238DE8F4"/>
    <w:rsid w:val="255B7C5B"/>
    <w:rsid w:val="2570006C"/>
    <w:rsid w:val="25FC3055"/>
    <w:rsid w:val="271080FA"/>
    <w:rsid w:val="2790399D"/>
    <w:rsid w:val="280A42D2"/>
    <w:rsid w:val="288D2DE8"/>
    <w:rsid w:val="28A1BD35"/>
    <w:rsid w:val="29164120"/>
    <w:rsid w:val="29448F50"/>
    <w:rsid w:val="297EFE6B"/>
    <w:rsid w:val="2994FBBB"/>
    <w:rsid w:val="299C232F"/>
    <w:rsid w:val="29A3538D"/>
    <w:rsid w:val="2A9F29AD"/>
    <w:rsid w:val="2B4AC1A6"/>
    <w:rsid w:val="2BC795A7"/>
    <w:rsid w:val="2BD3E619"/>
    <w:rsid w:val="2BDF41F0"/>
    <w:rsid w:val="2BFAEA7D"/>
    <w:rsid w:val="2C3AFA0E"/>
    <w:rsid w:val="2CCC9C7D"/>
    <w:rsid w:val="2CD304E3"/>
    <w:rsid w:val="2DE07C58"/>
    <w:rsid w:val="2EC60428"/>
    <w:rsid w:val="2EC7FB67"/>
    <w:rsid w:val="2F7C628A"/>
    <w:rsid w:val="2FF17D48"/>
    <w:rsid w:val="303D8CDC"/>
    <w:rsid w:val="31255D36"/>
    <w:rsid w:val="31451A5C"/>
    <w:rsid w:val="31CD9460"/>
    <w:rsid w:val="3258E42C"/>
    <w:rsid w:val="32C7DB4B"/>
    <w:rsid w:val="33A7F099"/>
    <w:rsid w:val="33FCC834"/>
    <w:rsid w:val="341B6A0C"/>
    <w:rsid w:val="348AE7A7"/>
    <w:rsid w:val="359FE310"/>
    <w:rsid w:val="35E9B1A0"/>
    <w:rsid w:val="36EE0D78"/>
    <w:rsid w:val="374026B8"/>
    <w:rsid w:val="3752F97E"/>
    <w:rsid w:val="3758CDFD"/>
    <w:rsid w:val="3A7818EC"/>
    <w:rsid w:val="3AB71C32"/>
    <w:rsid w:val="3ADD5181"/>
    <w:rsid w:val="3B4EC4E8"/>
    <w:rsid w:val="3B7B9A02"/>
    <w:rsid w:val="3CB7D50D"/>
    <w:rsid w:val="3CB8011F"/>
    <w:rsid w:val="3D36194F"/>
    <w:rsid w:val="3D546920"/>
    <w:rsid w:val="3D6ABB10"/>
    <w:rsid w:val="3DB93B6F"/>
    <w:rsid w:val="3DE4FF69"/>
    <w:rsid w:val="3FD7F13F"/>
    <w:rsid w:val="40891D0B"/>
    <w:rsid w:val="40F4FB9F"/>
    <w:rsid w:val="41A2051A"/>
    <w:rsid w:val="41A37173"/>
    <w:rsid w:val="420E053E"/>
    <w:rsid w:val="426565F4"/>
    <w:rsid w:val="42973466"/>
    <w:rsid w:val="42A42DD7"/>
    <w:rsid w:val="42EE2727"/>
    <w:rsid w:val="43A3B2B2"/>
    <w:rsid w:val="44013655"/>
    <w:rsid w:val="44A9BE95"/>
    <w:rsid w:val="44E8DB10"/>
    <w:rsid w:val="457C7706"/>
    <w:rsid w:val="4653CAD8"/>
    <w:rsid w:val="46E9A513"/>
    <w:rsid w:val="478295A8"/>
    <w:rsid w:val="47B90E6E"/>
    <w:rsid w:val="47DDFAC0"/>
    <w:rsid w:val="481AA07D"/>
    <w:rsid w:val="489946D6"/>
    <w:rsid w:val="49C0F7B7"/>
    <w:rsid w:val="49F74F2C"/>
    <w:rsid w:val="4A1C904E"/>
    <w:rsid w:val="4A60A734"/>
    <w:rsid w:val="4AD19C5E"/>
    <w:rsid w:val="4BA909FC"/>
    <w:rsid w:val="4BC59676"/>
    <w:rsid w:val="4BCBE4D2"/>
    <w:rsid w:val="4C2D35E4"/>
    <w:rsid w:val="4C4ED47B"/>
    <w:rsid w:val="4C5934E7"/>
    <w:rsid w:val="4C5A8656"/>
    <w:rsid w:val="4CB4D07A"/>
    <w:rsid w:val="4D20889D"/>
    <w:rsid w:val="4DA2732D"/>
    <w:rsid w:val="4E100634"/>
    <w:rsid w:val="4E5E4724"/>
    <w:rsid w:val="4F8BDFDB"/>
    <w:rsid w:val="4F9529CC"/>
    <w:rsid w:val="4F96B531"/>
    <w:rsid w:val="5077DB25"/>
    <w:rsid w:val="50AA1B32"/>
    <w:rsid w:val="51104F91"/>
    <w:rsid w:val="511A4991"/>
    <w:rsid w:val="5134791C"/>
    <w:rsid w:val="5214788E"/>
    <w:rsid w:val="5269DC7C"/>
    <w:rsid w:val="52B37BC3"/>
    <w:rsid w:val="536B1062"/>
    <w:rsid w:val="537D6AF2"/>
    <w:rsid w:val="53FF440C"/>
    <w:rsid w:val="54F7B72C"/>
    <w:rsid w:val="54F92385"/>
    <w:rsid w:val="55193B53"/>
    <w:rsid w:val="55205E90"/>
    <w:rsid w:val="560A3BBF"/>
    <w:rsid w:val="56973F07"/>
    <w:rsid w:val="56CA36F4"/>
    <w:rsid w:val="574F75B3"/>
    <w:rsid w:val="57F6DCD0"/>
    <w:rsid w:val="581D9A95"/>
    <w:rsid w:val="5830C447"/>
    <w:rsid w:val="597D0107"/>
    <w:rsid w:val="5A7F41FB"/>
    <w:rsid w:val="5AD3E4BF"/>
    <w:rsid w:val="5AF05031"/>
    <w:rsid w:val="5AF7518D"/>
    <w:rsid w:val="5B197DBE"/>
    <w:rsid w:val="5CC7EC01"/>
    <w:rsid w:val="5DA4B9B3"/>
    <w:rsid w:val="5DC7CD8B"/>
    <w:rsid w:val="5DEAD229"/>
    <w:rsid w:val="5E4E3853"/>
    <w:rsid w:val="5E90DC84"/>
    <w:rsid w:val="5F1BDF39"/>
    <w:rsid w:val="5F2FA992"/>
    <w:rsid w:val="5F854F73"/>
    <w:rsid w:val="5FB99A1A"/>
    <w:rsid w:val="608E74E8"/>
    <w:rsid w:val="621A364E"/>
    <w:rsid w:val="64B4CEB7"/>
    <w:rsid w:val="65570AEF"/>
    <w:rsid w:val="65990BDD"/>
    <w:rsid w:val="668C06A9"/>
    <w:rsid w:val="66EDA771"/>
    <w:rsid w:val="676B0454"/>
    <w:rsid w:val="676C89E9"/>
    <w:rsid w:val="680B0950"/>
    <w:rsid w:val="68844D54"/>
    <w:rsid w:val="6949F803"/>
    <w:rsid w:val="69A4955D"/>
    <w:rsid w:val="69E7DE25"/>
    <w:rsid w:val="6B1B651B"/>
    <w:rsid w:val="6BF7C7BF"/>
    <w:rsid w:val="6C6F6D1C"/>
    <w:rsid w:val="6D05C7C6"/>
    <w:rsid w:val="6D467DF6"/>
    <w:rsid w:val="6E70C26C"/>
    <w:rsid w:val="6F3D6A30"/>
    <w:rsid w:val="6F805743"/>
    <w:rsid w:val="70152CFB"/>
    <w:rsid w:val="7026A16B"/>
    <w:rsid w:val="708233F0"/>
    <w:rsid w:val="708F3630"/>
    <w:rsid w:val="70C2EFF2"/>
    <w:rsid w:val="70CFD54E"/>
    <w:rsid w:val="70E875C1"/>
    <w:rsid w:val="72797DA2"/>
    <w:rsid w:val="7297BAA9"/>
    <w:rsid w:val="7376F388"/>
    <w:rsid w:val="741EAB80"/>
    <w:rsid w:val="747410B0"/>
    <w:rsid w:val="756B8565"/>
    <w:rsid w:val="7619C489"/>
    <w:rsid w:val="76514643"/>
    <w:rsid w:val="76EF1889"/>
    <w:rsid w:val="7719F73E"/>
    <w:rsid w:val="77572F41"/>
    <w:rsid w:val="780E3253"/>
    <w:rsid w:val="786406DF"/>
    <w:rsid w:val="7996633C"/>
    <w:rsid w:val="7A14F8F9"/>
    <w:rsid w:val="7AC73253"/>
    <w:rsid w:val="7AD33DA2"/>
    <w:rsid w:val="7AF0996A"/>
    <w:rsid w:val="7BE27763"/>
    <w:rsid w:val="7C976F2F"/>
    <w:rsid w:val="7D129D65"/>
    <w:rsid w:val="7D49E1C9"/>
    <w:rsid w:val="7D8561D0"/>
    <w:rsid w:val="7DADFF65"/>
    <w:rsid w:val="7F606489"/>
    <w:rsid w:val="7F8DBF98"/>
    <w:rsid w:val="7F95A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B7CA40"/>
  <w15:docId w15:val="{98F1E8D4-2D7F-45E1-8FBA-576C51881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DD2"/>
    <w:pPr>
      <w:spacing w:after="200" w:line="276" w:lineRule="auto"/>
      <w:jc w:val="both"/>
    </w:pPr>
    <w:rPr>
      <w:rFonts w:ascii="Aptos" w:eastAsia="Times New Roman" w:hAnsi="Aptos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B62ACA"/>
    <w:pPr>
      <w:keepNext/>
      <w:keepLines/>
      <w:spacing w:before="360" w:after="0"/>
      <w:jc w:val="left"/>
      <w:outlineLvl w:val="0"/>
    </w:pPr>
    <w:rPr>
      <w:rFonts w:eastAsia="Calibri"/>
      <w:b/>
      <w:bCs/>
      <w:lang w:val="mk-MK"/>
    </w:rPr>
  </w:style>
  <w:style w:type="paragraph" w:styleId="Heading2">
    <w:name w:val="heading 2"/>
    <w:basedOn w:val="Normal"/>
    <w:next w:val="Normal"/>
    <w:link w:val="Heading2Char"/>
    <w:qFormat/>
    <w:rsid w:val="00824E19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inorHAnsi" w:eastAsia="Calibri" w:hAnsiTheme="minorHAnsi"/>
      <w:b/>
      <w:bCs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DC7950"/>
    <w:pPr>
      <w:keepNext/>
      <w:keepLines/>
      <w:numPr>
        <w:ilvl w:val="2"/>
        <w:numId w:val="3"/>
      </w:numPr>
      <w:spacing w:before="200" w:after="0"/>
      <w:outlineLvl w:val="2"/>
    </w:pPr>
    <w:rPr>
      <w:rFonts w:eastAsia="Calibri"/>
      <w:b/>
      <w:bCs/>
      <w:color w:val="365F91" w:themeColor="accent1" w:themeShade="BF"/>
    </w:rPr>
  </w:style>
  <w:style w:type="paragraph" w:styleId="Heading4">
    <w:name w:val="heading 4"/>
    <w:basedOn w:val="Normal"/>
    <w:next w:val="Normal"/>
    <w:link w:val="Heading4Char"/>
    <w:qFormat/>
    <w:rsid w:val="00B47E38"/>
    <w:pPr>
      <w:keepNext/>
      <w:keepLines/>
      <w:numPr>
        <w:ilvl w:val="3"/>
        <w:numId w:val="3"/>
      </w:numPr>
      <w:spacing w:before="200" w:after="0"/>
      <w:outlineLvl w:val="3"/>
    </w:pPr>
    <w:rPr>
      <w:rFonts w:ascii="Cambria" w:eastAsia="Calibri" w:hAnsi="Cambria"/>
      <w:b/>
      <w:bCs/>
      <w:i/>
      <w:iCs/>
      <w:color w:val="1F497D" w:themeColor="text2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D7091C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D7091C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D7091C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D7091C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D7091C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B62ACA"/>
    <w:rPr>
      <w:rFonts w:ascii="Aptos" w:hAnsi="Aptos"/>
      <w:b/>
      <w:bCs/>
      <w:sz w:val="22"/>
      <w:szCs w:val="22"/>
      <w:lang w:val="mk-MK" w:eastAsia="en-US"/>
    </w:rPr>
  </w:style>
  <w:style w:type="character" w:customStyle="1" w:styleId="Heading2Char">
    <w:name w:val="Heading 2 Char"/>
    <w:basedOn w:val="DefaultParagraphFont"/>
    <w:link w:val="Heading2"/>
    <w:locked/>
    <w:rsid w:val="00824E19"/>
    <w:rPr>
      <w:rFonts w:asciiTheme="minorHAnsi" w:hAnsiTheme="minorHAnsi"/>
      <w:b/>
      <w:bCs/>
      <w:color w:val="365F91" w:themeColor="accent1" w:themeShade="BF"/>
      <w:sz w:val="24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locked/>
    <w:rsid w:val="00DC7950"/>
    <w:rPr>
      <w:rFonts w:ascii="Aptos" w:hAnsi="Aptos"/>
      <w:b/>
      <w:bCs/>
      <w:color w:val="365F91" w:themeColor="accent1" w:themeShade="BF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locked/>
    <w:rsid w:val="00B47E38"/>
    <w:rPr>
      <w:rFonts w:ascii="Cambria" w:hAnsi="Cambria"/>
      <w:b/>
      <w:bCs/>
      <w:i/>
      <w:iCs/>
      <w:color w:val="1F497D" w:themeColor="text2"/>
      <w:sz w:val="22"/>
      <w:szCs w:val="22"/>
      <w:lang w:eastAsia="en-US"/>
    </w:rPr>
  </w:style>
  <w:style w:type="paragraph" w:styleId="Header">
    <w:name w:val="header"/>
    <w:basedOn w:val="Normal"/>
    <w:link w:val="HeaderChar"/>
    <w:semiHidden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locked/>
    <w:rsid w:val="005B261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B261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241"/>
    <w:pPr>
      <w:spacing w:after="0" w:line="240" w:lineRule="auto"/>
    </w:pPr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06241"/>
    <w:rPr>
      <w:rFonts w:ascii="Segoe UI" w:eastAsiaTheme="minorHAns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121EF2"/>
    <w:rPr>
      <w:rFonts w:eastAsia="Times New Roman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aslovTOC1">
    <w:name w:val="Naslov TOC1"/>
    <w:basedOn w:val="Heading1"/>
    <w:next w:val="Normal"/>
    <w:rsid w:val="002A5981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126CAC"/>
    <w:pPr>
      <w:tabs>
        <w:tab w:val="right" w:leader="dot" w:pos="9060"/>
      </w:tabs>
      <w:spacing w:after="100"/>
      <w:ind w:left="1083" w:hanging="374"/>
    </w:pPr>
  </w:style>
  <w:style w:type="paragraph" w:styleId="TOC1">
    <w:name w:val="toc 1"/>
    <w:basedOn w:val="Normal"/>
    <w:next w:val="Normal"/>
    <w:autoRedefine/>
    <w:uiPriority w:val="39"/>
    <w:rsid w:val="000F120F"/>
    <w:pPr>
      <w:tabs>
        <w:tab w:val="left" w:pos="1083"/>
        <w:tab w:val="right" w:leader="dot" w:pos="9060"/>
      </w:tabs>
      <w:spacing w:after="100"/>
      <w:ind w:left="862" w:hanging="142"/>
    </w:pPr>
    <w:rPr>
      <w:rFonts w:asciiTheme="minorHAnsi" w:hAnsiTheme="minorHAnsi" w:cstheme="minorHAnsi"/>
      <w:noProof/>
      <w:sz w:val="24"/>
      <w:lang w:val="en-GB"/>
    </w:rPr>
  </w:style>
  <w:style w:type="character" w:styleId="Hyperlink">
    <w:name w:val="Hyperlink"/>
    <w:basedOn w:val="DefaultParagraphFont"/>
    <w:uiPriority w:val="99"/>
    <w:rsid w:val="00563271"/>
    <w:rPr>
      <w:rFonts w:cs="Times New Roman"/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697D87"/>
    <w:pPr>
      <w:spacing w:after="100"/>
      <w:ind w:left="1525" w:hanging="142"/>
    </w:pPr>
  </w:style>
  <w:style w:type="paragraph" w:customStyle="1" w:styleId="BSPRulesBodyText">
    <w:name w:val="BSP RulesBodyText"/>
    <w:basedOn w:val="Normal"/>
    <w:link w:val="BSPRulesBodyTextZnak"/>
    <w:rsid w:val="00B357A6"/>
    <w:pPr>
      <w:numPr>
        <w:numId w:val="5"/>
      </w:numPr>
      <w:suppressAutoHyphens/>
      <w:spacing w:before="240" w:after="0"/>
    </w:pPr>
    <w:rPr>
      <w:rFonts w:ascii="Myriad Pro" w:hAnsi="Myriad Pro"/>
      <w:szCs w:val="28"/>
      <w:lang w:val="en-GB"/>
    </w:rPr>
  </w:style>
  <w:style w:type="character" w:customStyle="1" w:styleId="BSPRulesBodyTextZnak">
    <w:name w:val="BSP RulesBodyText Znak"/>
    <w:basedOn w:val="DefaultParagraphFont"/>
    <w:link w:val="BSPRulesBodyText"/>
    <w:locked/>
    <w:rsid w:val="00B357A6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Rules1">
    <w:name w:val="BSP Rules1"/>
    <w:basedOn w:val="BSPRules2"/>
    <w:next w:val="BSPRulesBodyText"/>
    <w:link w:val="BSPRules1Znak"/>
    <w:rsid w:val="000E47E0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Rules2">
    <w:name w:val="BSP Rules2"/>
    <w:basedOn w:val="BSPRules3"/>
    <w:next w:val="BSPRulesBodyText"/>
    <w:link w:val="BSPRules2Znak"/>
    <w:rsid w:val="00B357A6"/>
    <w:pPr>
      <w:numPr>
        <w:ilvl w:val="1"/>
      </w:numPr>
      <w:ind w:right="1134"/>
      <w:outlineLvl w:val="1"/>
    </w:pPr>
    <w:rPr>
      <w:spacing w:val="16"/>
      <w:sz w:val="28"/>
    </w:rPr>
  </w:style>
  <w:style w:type="paragraph" w:customStyle="1" w:styleId="BSPRules3">
    <w:name w:val="BSP Rules3"/>
    <w:basedOn w:val="BSPRules4"/>
    <w:next w:val="BSPRulesBodyText"/>
    <w:link w:val="BSPRules3Znak"/>
    <w:rsid w:val="007654CC"/>
    <w:pPr>
      <w:numPr>
        <w:ilvl w:val="2"/>
      </w:numPr>
      <w:outlineLvl w:val="2"/>
    </w:pPr>
    <w:rPr>
      <w:spacing w:val="12"/>
      <w:sz w:val="26"/>
      <w:szCs w:val="26"/>
    </w:rPr>
  </w:style>
  <w:style w:type="paragraph" w:customStyle="1" w:styleId="BSPRules4">
    <w:name w:val="BSP Rules4"/>
    <w:basedOn w:val="BSPRulesBodyText"/>
    <w:next w:val="BSPRulesBodyText"/>
    <w:link w:val="BSPRules4Znak"/>
    <w:rsid w:val="007654CC"/>
    <w:pPr>
      <w:keepNext/>
      <w:numPr>
        <w:ilvl w:val="3"/>
        <w:numId w:val="1"/>
      </w:numPr>
      <w:spacing w:before="360" w:after="240"/>
      <w:jc w:val="left"/>
      <w:outlineLvl w:val="3"/>
    </w:pPr>
    <w:rPr>
      <w:b/>
      <w:i/>
      <w:color w:val="084C8D"/>
      <w:spacing w:val="8"/>
      <w:sz w:val="24"/>
      <w:szCs w:val="24"/>
    </w:rPr>
  </w:style>
  <w:style w:type="character" w:customStyle="1" w:styleId="BSPRules4Znak">
    <w:name w:val="BSP Rules4 Znak"/>
    <w:basedOn w:val="BSPRules3Znak"/>
    <w:link w:val="BSPRules4"/>
    <w:locked/>
    <w:rsid w:val="007654CC"/>
    <w:rPr>
      <w:rFonts w:ascii="Myriad Pro" w:eastAsia="Times New Roman" w:hAnsi="Myriad Pro"/>
      <w:b/>
      <w:i/>
      <w:color w:val="084C8D"/>
      <w:spacing w:val="8"/>
      <w:sz w:val="24"/>
      <w:szCs w:val="24"/>
      <w:lang w:val="en-GB" w:eastAsia="en-US"/>
    </w:rPr>
  </w:style>
  <w:style w:type="character" w:customStyle="1" w:styleId="BSPRules3Znak">
    <w:name w:val="BSP Rules3 Znak"/>
    <w:basedOn w:val="BSPRules2Znak"/>
    <w:link w:val="BSPRules3"/>
    <w:locked/>
    <w:rsid w:val="007654CC"/>
    <w:rPr>
      <w:rFonts w:ascii="Myriad Pro" w:eastAsia="Times New Roman" w:hAnsi="Myriad Pro"/>
      <w:b/>
      <w:i/>
      <w:color w:val="084C8D"/>
      <w:spacing w:val="12"/>
      <w:sz w:val="26"/>
      <w:szCs w:val="26"/>
      <w:lang w:val="en-GB" w:eastAsia="en-US"/>
    </w:rPr>
  </w:style>
  <w:style w:type="character" w:customStyle="1" w:styleId="BSPRules2Znak">
    <w:name w:val="BSP Rules2 Znak"/>
    <w:basedOn w:val="DefaultParagraphFont"/>
    <w:link w:val="BSPRules2"/>
    <w:locked/>
    <w:rsid w:val="00B357A6"/>
    <w:rPr>
      <w:rFonts w:ascii="Myriad Pro" w:eastAsia="Times New Roman" w:hAnsi="Myriad Pro"/>
      <w:b/>
      <w:i/>
      <w:color w:val="084C8D"/>
      <w:spacing w:val="16"/>
      <w:sz w:val="28"/>
      <w:szCs w:val="26"/>
      <w:lang w:val="en-GB" w:eastAsia="en-US"/>
    </w:rPr>
  </w:style>
  <w:style w:type="character" w:customStyle="1" w:styleId="BSPRules1Znak">
    <w:name w:val="BSP Rules1 Znak"/>
    <w:basedOn w:val="DefaultParagraphFont"/>
    <w:link w:val="BSPRules1"/>
    <w:locked/>
    <w:rsid w:val="000E47E0"/>
    <w:rPr>
      <w:rFonts w:ascii="Myriad Pro" w:eastAsia="Times New Roman" w:hAnsi="Myriad Pro"/>
      <w:b/>
      <w:i/>
      <w:color w:val="084C8D"/>
      <w:spacing w:val="24"/>
      <w:sz w:val="32"/>
      <w:szCs w:val="26"/>
      <w:lang w:val="en-GB" w:eastAsia="en-US"/>
    </w:rPr>
  </w:style>
  <w:style w:type="paragraph" w:customStyle="1" w:styleId="BSPTitle0">
    <w:name w:val="BSP Title0"/>
    <w:basedOn w:val="BSPTitle1"/>
    <w:next w:val="BSPBodyText"/>
    <w:link w:val="BSPTitle0Znak"/>
    <w:rsid w:val="00A043F4"/>
    <w:pPr>
      <w:keepNext w:val="0"/>
      <w:keepLines/>
      <w:numPr>
        <w:numId w:val="0"/>
      </w:numPr>
      <w:spacing w:after="720"/>
      <w:ind w:left="720" w:right="720"/>
      <w:jc w:val="center"/>
      <w:outlineLvl w:val="9"/>
    </w:pPr>
    <w:rPr>
      <w:spacing w:val="40"/>
      <w:sz w:val="72"/>
    </w:rPr>
  </w:style>
  <w:style w:type="paragraph" w:customStyle="1" w:styleId="BSPTitle1">
    <w:name w:val="BSP Title1"/>
    <w:basedOn w:val="BSPTitle2"/>
    <w:next w:val="BSPTitle2"/>
    <w:link w:val="BSPTitle1Znak"/>
    <w:rsid w:val="002106B6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Title2">
    <w:name w:val="BSP Title2"/>
    <w:basedOn w:val="BSPTitle3"/>
    <w:next w:val="BSPTitle3"/>
    <w:link w:val="BSPTitle2Znak"/>
    <w:rsid w:val="002106B6"/>
    <w:pPr>
      <w:numPr>
        <w:ilvl w:val="1"/>
      </w:numPr>
      <w:outlineLvl w:val="1"/>
    </w:pPr>
    <w:rPr>
      <w:spacing w:val="16"/>
      <w:sz w:val="28"/>
    </w:rPr>
  </w:style>
  <w:style w:type="paragraph" w:customStyle="1" w:styleId="BSPTitle3">
    <w:name w:val="BSP Title3"/>
    <w:basedOn w:val="BSPTitle4"/>
    <w:next w:val="BSPTitle4"/>
    <w:link w:val="BSPTitle3Znak"/>
    <w:rsid w:val="002C12C6"/>
    <w:pPr>
      <w:numPr>
        <w:ilvl w:val="2"/>
      </w:numPr>
      <w:outlineLvl w:val="2"/>
    </w:pPr>
    <w:rPr>
      <w:sz w:val="24"/>
    </w:rPr>
  </w:style>
  <w:style w:type="paragraph" w:customStyle="1" w:styleId="BSPTitle4">
    <w:name w:val="BSP Title4"/>
    <w:basedOn w:val="BSPBodyText"/>
    <w:link w:val="BSPTitle4Znak"/>
    <w:rsid w:val="002C12C6"/>
    <w:pPr>
      <w:keepNext/>
      <w:numPr>
        <w:ilvl w:val="3"/>
      </w:numPr>
      <w:spacing w:before="360" w:after="240"/>
      <w:ind w:right="1134"/>
      <w:jc w:val="left"/>
      <w:outlineLvl w:val="3"/>
    </w:pPr>
    <w:rPr>
      <w:b/>
      <w:i/>
      <w:color w:val="084C8D"/>
      <w:spacing w:val="8"/>
    </w:rPr>
  </w:style>
  <w:style w:type="paragraph" w:customStyle="1" w:styleId="BSPBodyText">
    <w:name w:val="BSP BodyText"/>
    <w:basedOn w:val="Normal"/>
    <w:link w:val="BSPBodyTextZnak"/>
    <w:rsid w:val="00B357A6"/>
    <w:pPr>
      <w:numPr>
        <w:ilvl w:val="4"/>
        <w:numId w:val="2"/>
      </w:numPr>
      <w:suppressAutoHyphens/>
      <w:spacing w:before="240" w:after="0"/>
    </w:pPr>
    <w:rPr>
      <w:rFonts w:ascii="Myriad Pro" w:hAnsi="Myriad Pro"/>
      <w:lang w:val="en-GB"/>
    </w:rPr>
  </w:style>
  <w:style w:type="character" w:customStyle="1" w:styleId="BSPBodyTextZnak">
    <w:name w:val="BSP BodyText Znak"/>
    <w:basedOn w:val="BSPRulesBodyTextZnak"/>
    <w:link w:val="BSPBodyText"/>
    <w:locked/>
    <w:rsid w:val="00B357A6"/>
    <w:rPr>
      <w:rFonts w:ascii="Myriad Pro" w:eastAsia="Times New Roman" w:hAnsi="Myriad Pro"/>
      <w:sz w:val="22"/>
      <w:szCs w:val="22"/>
      <w:lang w:val="en-GB" w:eastAsia="en-US"/>
    </w:rPr>
  </w:style>
  <w:style w:type="character" w:customStyle="1" w:styleId="BSPTitle4Znak">
    <w:name w:val="BSP Title4 Znak"/>
    <w:basedOn w:val="BSPRules4Znak"/>
    <w:link w:val="BSPTitle4"/>
    <w:locked/>
    <w:rsid w:val="002C12C6"/>
    <w:rPr>
      <w:rFonts w:ascii="Myriad Pro" w:eastAsia="Times New Roman" w:hAnsi="Myriad Pro"/>
      <w:b/>
      <w:i/>
      <w:color w:val="084C8D"/>
      <w:spacing w:val="8"/>
      <w:sz w:val="22"/>
      <w:szCs w:val="22"/>
      <w:lang w:val="en-GB" w:eastAsia="en-US"/>
    </w:rPr>
  </w:style>
  <w:style w:type="character" w:customStyle="1" w:styleId="BSPTitle3Znak">
    <w:name w:val="BSP Title3 Znak"/>
    <w:basedOn w:val="BSPRules3Znak"/>
    <w:link w:val="BSPTitle3"/>
    <w:locked/>
    <w:rsid w:val="002C12C6"/>
    <w:rPr>
      <w:rFonts w:ascii="Myriad Pro" w:eastAsia="Times New Roman" w:hAnsi="Myriad Pro"/>
      <w:b/>
      <w:i/>
      <w:color w:val="084C8D"/>
      <w:spacing w:val="8"/>
      <w:sz w:val="24"/>
      <w:szCs w:val="22"/>
      <w:lang w:val="en-GB" w:eastAsia="en-US"/>
    </w:rPr>
  </w:style>
  <w:style w:type="character" w:customStyle="1" w:styleId="BSPTitle2Znak">
    <w:name w:val="BSP Title2 Znak"/>
    <w:basedOn w:val="BSPRules2Znak"/>
    <w:link w:val="BSPTitle2"/>
    <w:locked/>
    <w:rsid w:val="002106B6"/>
    <w:rPr>
      <w:rFonts w:ascii="Myriad Pro" w:eastAsia="Times New Roman" w:hAnsi="Myriad Pro"/>
      <w:b/>
      <w:i/>
      <w:color w:val="084C8D"/>
      <w:spacing w:val="16"/>
      <w:sz w:val="28"/>
      <w:szCs w:val="22"/>
      <w:lang w:val="en-GB" w:eastAsia="en-US"/>
    </w:rPr>
  </w:style>
  <w:style w:type="character" w:customStyle="1" w:styleId="BSPTitle1Znak">
    <w:name w:val="BSP Title1 Znak"/>
    <w:basedOn w:val="BSPRules1Znak"/>
    <w:link w:val="BSPTitle1"/>
    <w:locked/>
    <w:rsid w:val="002106B6"/>
    <w:rPr>
      <w:rFonts w:ascii="Myriad Pro" w:eastAsia="Times New Roman" w:hAnsi="Myriad Pro"/>
      <w:b/>
      <w:i/>
      <w:color w:val="084C8D"/>
      <w:spacing w:val="24"/>
      <w:sz w:val="32"/>
      <w:szCs w:val="22"/>
      <w:lang w:val="en-GB" w:eastAsia="en-US"/>
    </w:rPr>
  </w:style>
  <w:style w:type="character" w:customStyle="1" w:styleId="BSPTitle0Znak">
    <w:name w:val="BSP Title0 Znak"/>
    <w:basedOn w:val="DefaultParagraphFont"/>
    <w:link w:val="BSPTitle0"/>
    <w:locked/>
    <w:rsid w:val="00A043F4"/>
    <w:rPr>
      <w:rFonts w:cs="Times New Roman"/>
      <w:b/>
      <w:i/>
      <w:color w:val="084C8D"/>
      <w:spacing w:val="40"/>
      <w:sz w:val="72"/>
      <w:lang w:val="en-GB"/>
    </w:rPr>
  </w:style>
  <w:style w:type="paragraph" w:customStyle="1" w:styleId="BSPRulesBodyTextList">
    <w:name w:val="BSP RulesBodyTextList"/>
    <w:basedOn w:val="BSPRulesBodyText"/>
    <w:link w:val="BSPRulesBodyTextListZnak"/>
    <w:rsid w:val="00721B84"/>
    <w:pPr>
      <w:numPr>
        <w:numId w:val="0"/>
      </w:numPr>
      <w:spacing w:before="120"/>
    </w:pPr>
  </w:style>
  <w:style w:type="character" w:customStyle="1" w:styleId="BSPRulesBodyTextListZnak">
    <w:name w:val="BSP RulesBodyTextList Znak"/>
    <w:basedOn w:val="BSPRulesBodyTextZnak"/>
    <w:link w:val="BSPRulesBodyTextList"/>
    <w:locked/>
    <w:rsid w:val="00721B84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BodyTextList">
    <w:name w:val="BSP BodyTextList"/>
    <w:basedOn w:val="BSPBodyText"/>
    <w:link w:val="BSPBodyTextListZnak"/>
    <w:rsid w:val="002E46B5"/>
    <w:pPr>
      <w:numPr>
        <w:ilvl w:val="5"/>
      </w:numPr>
      <w:spacing w:before="120"/>
    </w:pPr>
  </w:style>
  <w:style w:type="character" w:customStyle="1" w:styleId="BSPBodyTextListZnak">
    <w:name w:val="BSP BodyTextList Znak"/>
    <w:basedOn w:val="BSPRulesBodyTextListZnak"/>
    <w:link w:val="BSPBodyTextList"/>
    <w:locked/>
    <w:rsid w:val="002E46B5"/>
    <w:rPr>
      <w:rFonts w:ascii="Myriad Pro" w:eastAsia="Times New Roman" w:hAnsi="Myriad Pro"/>
      <w:sz w:val="22"/>
      <w:szCs w:val="22"/>
      <w:lang w:val="en-GB" w:eastAsia="en-US"/>
    </w:rPr>
  </w:style>
  <w:style w:type="paragraph" w:styleId="TOC3">
    <w:name w:val="toc 3"/>
    <w:basedOn w:val="Normal"/>
    <w:next w:val="Normal"/>
    <w:autoRedefine/>
    <w:uiPriority w:val="39"/>
    <w:rsid w:val="0047404A"/>
    <w:pPr>
      <w:tabs>
        <w:tab w:val="left" w:pos="1868"/>
        <w:tab w:val="right" w:leader="dot" w:pos="9060"/>
      </w:tabs>
      <w:spacing w:after="100"/>
      <w:ind w:left="1304" w:hanging="142"/>
    </w:pPr>
    <w:rPr>
      <w:rFonts w:asciiTheme="minorHAnsi" w:hAnsiTheme="minorHAnsi" w:cstheme="minorHAnsi"/>
      <w:noProof/>
      <w:sz w:val="24"/>
      <w:szCs w:val="24"/>
    </w:rPr>
  </w:style>
  <w:style w:type="paragraph" w:customStyle="1" w:styleId="BSPRules5">
    <w:name w:val="BSP Rules5"/>
    <w:basedOn w:val="BSPRules4"/>
    <w:next w:val="BSPRulesBodyText"/>
    <w:link w:val="BSPRules5Znak"/>
    <w:rsid w:val="007654CC"/>
    <w:pPr>
      <w:numPr>
        <w:ilvl w:val="4"/>
      </w:numPr>
    </w:pPr>
    <w:rPr>
      <w:spacing w:val="4"/>
      <w:sz w:val="22"/>
      <w:szCs w:val="22"/>
    </w:rPr>
  </w:style>
  <w:style w:type="character" w:customStyle="1" w:styleId="BSPRules5Znak">
    <w:name w:val="BSP Rules5 Znak"/>
    <w:basedOn w:val="BSPRules4Znak"/>
    <w:link w:val="BSPRules5"/>
    <w:locked/>
    <w:rsid w:val="007654CC"/>
    <w:rPr>
      <w:rFonts w:ascii="Myriad Pro" w:eastAsia="Times New Roman" w:hAnsi="Myriad Pro"/>
      <w:b/>
      <w:i/>
      <w:color w:val="084C8D"/>
      <w:spacing w:val="4"/>
      <w:sz w:val="22"/>
      <w:szCs w:val="22"/>
      <w:lang w:val="en-GB" w:eastAsia="en-US"/>
    </w:rPr>
  </w:style>
  <w:style w:type="paragraph" w:customStyle="1" w:styleId="BSPRules6">
    <w:name w:val="BSP Rules6"/>
    <w:basedOn w:val="BSPRules5"/>
    <w:next w:val="BSPRulesBodyText"/>
    <w:link w:val="BSPRules6Znak"/>
    <w:rsid w:val="007654CC"/>
    <w:pPr>
      <w:numPr>
        <w:ilvl w:val="5"/>
      </w:numPr>
    </w:pPr>
    <w:rPr>
      <w:spacing w:val="2"/>
    </w:rPr>
  </w:style>
  <w:style w:type="character" w:customStyle="1" w:styleId="BSPRules6Znak">
    <w:name w:val="BSP Rules6 Znak"/>
    <w:basedOn w:val="BSPRules5Znak"/>
    <w:link w:val="BSPRules6"/>
    <w:locked/>
    <w:rsid w:val="007654CC"/>
    <w:rPr>
      <w:rFonts w:ascii="Myriad Pro" w:eastAsia="Times New Roman" w:hAnsi="Myriad Pro"/>
      <w:b/>
      <w:i/>
      <w:color w:val="084C8D"/>
      <w:spacing w:val="2"/>
      <w:sz w:val="22"/>
      <w:szCs w:val="22"/>
      <w:lang w:val="en-GB" w:eastAsia="en-US"/>
    </w:rPr>
  </w:style>
  <w:style w:type="paragraph" w:customStyle="1" w:styleId="BSPDefinitionTerms">
    <w:name w:val="BSP DefinitionTerms"/>
    <w:basedOn w:val="BSPRulesBodyText"/>
    <w:link w:val="BSPDefinitionTermsZnak"/>
    <w:rsid w:val="006155FC"/>
    <w:pPr>
      <w:numPr>
        <w:numId w:val="0"/>
      </w:numPr>
      <w:tabs>
        <w:tab w:val="left" w:leader="dot" w:pos="3402"/>
      </w:tabs>
      <w:ind w:left="3402" w:hanging="2682"/>
    </w:pPr>
  </w:style>
  <w:style w:type="character" w:customStyle="1" w:styleId="BSPDefinitionTermsZnak">
    <w:name w:val="BSP DefinitionTerms Znak"/>
    <w:basedOn w:val="BSPRulesBodyTextZnak"/>
    <w:link w:val="BSPDefinitionTerms"/>
    <w:locked/>
    <w:rsid w:val="006155FC"/>
    <w:rPr>
      <w:rFonts w:ascii="Myriad Pro" w:eastAsia="Times New Roman" w:hAnsi="Myriad Pro"/>
      <w:sz w:val="22"/>
      <w:szCs w:val="28"/>
      <w:lang w:val="en-GB" w:eastAsia="en-US"/>
    </w:rPr>
  </w:style>
  <w:style w:type="character" w:customStyle="1" w:styleId="Besediloograde1">
    <w:name w:val="Besedilo ograde1"/>
    <w:basedOn w:val="DefaultParagraphFont"/>
    <w:semiHidden/>
    <w:rsid w:val="00155645"/>
    <w:rPr>
      <w:rFonts w:cs="Times New Roman"/>
      <w:color w:val="808080"/>
    </w:rPr>
  </w:style>
  <w:style w:type="character" w:styleId="CommentReference">
    <w:name w:val="annotation reference"/>
    <w:basedOn w:val="DefaultParagraphFont"/>
    <w:uiPriority w:val="99"/>
    <w:semiHidden/>
    <w:rsid w:val="005D647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D64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5D647C"/>
    <w:rPr>
      <w:rFonts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5D6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5D647C"/>
    <w:rPr>
      <w:rFonts w:cs="Times New Roman"/>
      <w:b/>
      <w:bCs/>
      <w:lang w:eastAsia="en-US"/>
    </w:rPr>
  </w:style>
  <w:style w:type="paragraph" w:customStyle="1" w:styleId="Default">
    <w:name w:val="Default"/>
    <w:rsid w:val="00465EA6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TOC5">
    <w:name w:val="toc 5"/>
    <w:basedOn w:val="Normal"/>
    <w:next w:val="Normal"/>
    <w:autoRedefine/>
    <w:uiPriority w:val="39"/>
    <w:locked/>
    <w:rsid w:val="00A544CF"/>
    <w:pPr>
      <w:spacing w:after="100"/>
      <w:ind w:left="1747" w:hanging="142"/>
    </w:pPr>
  </w:style>
  <w:style w:type="paragraph" w:styleId="DocumentMap">
    <w:name w:val="Document Map"/>
    <w:basedOn w:val="Normal"/>
    <w:link w:val="DocumentMapChar"/>
    <w:semiHidden/>
    <w:rsid w:val="007D057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locked/>
    <w:rsid w:val="000459F3"/>
    <w:rPr>
      <w:rFonts w:ascii="Times New Roman" w:hAnsi="Times New Roman" w:cs="Times New Roman"/>
      <w:sz w:val="2"/>
      <w:lang w:eastAsia="en-US"/>
    </w:rPr>
  </w:style>
  <w:style w:type="paragraph" w:customStyle="1" w:styleId="StyleBorzenJustified">
    <w:name w:val="Style Borzen + Justified"/>
    <w:basedOn w:val="Normal"/>
    <w:rsid w:val="009738B9"/>
    <w:pPr>
      <w:suppressAutoHyphens/>
      <w:spacing w:after="0" w:line="240" w:lineRule="auto"/>
    </w:pPr>
    <w:rPr>
      <w:rFonts w:ascii="Arial Narrow" w:eastAsia="MS Mincho" w:hAnsi="Arial Narrow" w:cs="Arial"/>
      <w:sz w:val="24"/>
      <w:szCs w:val="20"/>
      <w:lang w:eastAsia="ja-JP"/>
    </w:rPr>
  </w:style>
  <w:style w:type="paragraph" w:styleId="BodyText">
    <w:name w:val="Body Text"/>
    <w:basedOn w:val="Normal"/>
    <w:link w:val="BodyTextChar"/>
    <w:rsid w:val="00AC7F84"/>
    <w:pPr>
      <w:spacing w:after="120"/>
    </w:pPr>
  </w:style>
  <w:style w:type="paragraph" w:styleId="Revision">
    <w:name w:val="Revision"/>
    <w:hidden/>
    <w:uiPriority w:val="99"/>
    <w:semiHidden/>
    <w:rsid w:val="00B64223"/>
    <w:rPr>
      <w:rFonts w:eastAsia="Times New Roman"/>
      <w:sz w:val="22"/>
      <w:szCs w:val="22"/>
      <w:lang w:eastAsia="en-US"/>
    </w:rPr>
  </w:style>
  <w:style w:type="character" w:styleId="FollowedHyperlink">
    <w:name w:val="FollowedHyperlink"/>
    <w:basedOn w:val="DefaultParagraphFont"/>
    <w:rsid w:val="00425FB2"/>
    <w:rPr>
      <w:color w:val="606420"/>
      <w:u w:val="single"/>
    </w:rPr>
  </w:style>
  <w:style w:type="paragraph" w:styleId="ListParagraph">
    <w:name w:val="List Paragraph"/>
    <w:aliases w:val="Stav"/>
    <w:basedOn w:val="Normal"/>
    <w:uiPriority w:val="34"/>
    <w:qFormat/>
    <w:rsid w:val="00B12260"/>
    <w:pPr>
      <w:numPr>
        <w:numId w:val="10"/>
      </w:numPr>
      <w:contextualSpacing/>
    </w:pPr>
  </w:style>
  <w:style w:type="paragraph" w:styleId="TOC6">
    <w:name w:val="toc 6"/>
    <w:basedOn w:val="Normal"/>
    <w:next w:val="Normal"/>
    <w:autoRedefine/>
    <w:uiPriority w:val="39"/>
    <w:unhideWhenUsed/>
    <w:locked/>
    <w:rsid w:val="005F4049"/>
    <w:pPr>
      <w:spacing w:after="100"/>
      <w:ind w:left="1100"/>
    </w:pPr>
    <w:rPr>
      <w:rFonts w:asciiTheme="minorHAnsi" w:eastAsiaTheme="minorEastAsia" w:hAnsiTheme="minorHAnsi" w:cstheme="minorBidi"/>
      <w:lang w:eastAsia="sl-SI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5F4049"/>
    <w:pPr>
      <w:spacing w:after="100"/>
      <w:ind w:left="1320"/>
    </w:pPr>
    <w:rPr>
      <w:rFonts w:asciiTheme="minorHAnsi" w:eastAsiaTheme="minorEastAsia" w:hAnsiTheme="minorHAnsi" w:cstheme="minorBidi"/>
      <w:lang w:eastAsia="sl-SI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5F4049"/>
    <w:pPr>
      <w:spacing w:after="100"/>
      <w:ind w:left="1540"/>
    </w:pPr>
    <w:rPr>
      <w:rFonts w:asciiTheme="minorHAnsi" w:eastAsiaTheme="minorEastAsia" w:hAnsiTheme="minorHAnsi" w:cstheme="minorBidi"/>
      <w:lang w:eastAsia="sl-SI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5F4049"/>
    <w:pPr>
      <w:spacing w:after="100"/>
      <w:ind w:left="1760"/>
    </w:pPr>
    <w:rPr>
      <w:rFonts w:asciiTheme="minorHAnsi" w:eastAsiaTheme="minorEastAsia" w:hAnsiTheme="minorHAnsi" w:cstheme="minorBidi"/>
      <w:lang w:eastAsia="sl-SI"/>
    </w:rPr>
  </w:style>
  <w:style w:type="paragraph" w:styleId="Subtitle">
    <w:name w:val="Subtitle"/>
    <w:aliases w:val="Article"/>
    <w:basedOn w:val="Normal"/>
    <w:next w:val="Normal"/>
    <w:link w:val="SubtitleChar"/>
    <w:qFormat/>
    <w:locked/>
    <w:rsid w:val="003B1168"/>
    <w:pPr>
      <w:widowControl w:val="0"/>
      <w:numPr>
        <w:numId w:val="4"/>
      </w:numPr>
      <w:spacing w:before="240" w:after="120" w:line="240" w:lineRule="auto"/>
      <w:jc w:val="center"/>
    </w:pPr>
    <w:rPr>
      <w:rFonts w:eastAsiaTheme="majorEastAsia" w:cstheme="majorBidi"/>
      <w:b/>
      <w:iCs/>
      <w:spacing w:val="15"/>
      <w:lang w:val="en-US"/>
    </w:rPr>
  </w:style>
  <w:style w:type="character" w:customStyle="1" w:styleId="SubtitleChar">
    <w:name w:val="Subtitle Char"/>
    <w:aliases w:val="Article Char"/>
    <w:basedOn w:val="DefaultParagraphFont"/>
    <w:link w:val="Subtitle"/>
    <w:rsid w:val="002A20FB"/>
    <w:rPr>
      <w:rFonts w:ascii="Aptos" w:eastAsiaTheme="majorEastAsia" w:hAnsi="Aptos" w:cstheme="majorBidi"/>
      <w:b/>
      <w:iCs/>
      <w:spacing w:val="15"/>
      <w:sz w:val="22"/>
      <w:szCs w:val="22"/>
      <w:lang w:val="en-US" w:eastAsia="en-US"/>
    </w:rPr>
  </w:style>
  <w:style w:type="character" w:customStyle="1" w:styleId="normaltextrun">
    <w:name w:val="normaltextrun"/>
    <w:basedOn w:val="DefaultParagraphFont"/>
    <w:rsid w:val="008711BC"/>
  </w:style>
  <w:style w:type="character" w:customStyle="1" w:styleId="apple-converted-space">
    <w:name w:val="apple-converted-space"/>
    <w:basedOn w:val="DefaultParagraphFont"/>
    <w:rsid w:val="008711BC"/>
  </w:style>
  <w:style w:type="character" w:customStyle="1" w:styleId="spellingerror">
    <w:name w:val="spellingerror"/>
    <w:basedOn w:val="DefaultParagraphFont"/>
    <w:rsid w:val="008711BC"/>
  </w:style>
  <w:style w:type="character" w:customStyle="1" w:styleId="eop">
    <w:name w:val="eop"/>
    <w:basedOn w:val="DefaultParagraphFont"/>
    <w:rsid w:val="008711BC"/>
  </w:style>
  <w:style w:type="character" w:customStyle="1" w:styleId="tlid-translation">
    <w:name w:val="tlid-translation"/>
    <w:basedOn w:val="DefaultParagraphFont"/>
    <w:rsid w:val="007F2552"/>
  </w:style>
  <w:style w:type="paragraph" w:styleId="TOCHeading">
    <w:name w:val="TOC Heading"/>
    <w:basedOn w:val="Heading1"/>
    <w:next w:val="Normal"/>
    <w:uiPriority w:val="39"/>
    <w:unhideWhenUsed/>
    <w:qFormat/>
    <w:rsid w:val="00987B13"/>
    <w:pPr>
      <w:outlineLvl w:val="9"/>
    </w:pPr>
    <w:rPr>
      <w:rFonts w:asciiTheme="majorHAnsi" w:eastAsiaTheme="majorEastAsia" w:hAnsiTheme="majorHAnsi" w:cstheme="majorBidi"/>
      <w:lang w:val="en-US" w:eastAsia="ja-JP"/>
    </w:rPr>
  </w:style>
  <w:style w:type="character" w:customStyle="1" w:styleId="Heading5Char">
    <w:name w:val="Heading 5 Char"/>
    <w:basedOn w:val="DefaultParagraphFont"/>
    <w:link w:val="Heading5"/>
    <w:rsid w:val="00D7091C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D7091C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D7091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D7091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D7091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styleId="Emphasis">
    <w:name w:val="Emphasis"/>
    <w:basedOn w:val="DefaultParagraphFont"/>
    <w:qFormat/>
    <w:locked/>
    <w:rsid w:val="00A4631B"/>
    <w:rPr>
      <w:i/>
      <w:iCs/>
    </w:rPr>
  </w:style>
  <w:style w:type="paragraph" w:styleId="FootnoteText">
    <w:name w:val="footnote text"/>
    <w:basedOn w:val="Normal"/>
    <w:link w:val="FootnoteTextChar"/>
    <w:semiHidden/>
    <w:unhideWhenUsed/>
    <w:rsid w:val="00EE07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E07FE"/>
    <w:rPr>
      <w:rFonts w:eastAsia="Times New Roman"/>
      <w:lang w:eastAsia="en-US"/>
    </w:rPr>
  </w:style>
  <w:style w:type="character" w:styleId="FootnoteReference">
    <w:name w:val="footnote reference"/>
    <w:basedOn w:val="DefaultParagraphFont"/>
    <w:unhideWhenUsed/>
    <w:rsid w:val="00EE07FE"/>
    <w:rPr>
      <w:vertAlign w:val="superscript"/>
    </w:rPr>
  </w:style>
  <w:style w:type="paragraph" w:styleId="Title">
    <w:name w:val="Title"/>
    <w:basedOn w:val="Normal"/>
    <w:next w:val="Normal"/>
    <w:link w:val="TitleChar"/>
    <w:qFormat/>
    <w:locked/>
    <w:rsid w:val="008A04E7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rsid w:val="008A04E7"/>
    <w:rPr>
      <w:rFonts w:ascii="Aptos" w:eastAsiaTheme="majorEastAsia" w:hAnsi="Aptos" w:cstheme="majorBidi"/>
      <w:b/>
      <w:spacing w:val="-10"/>
      <w:kern w:val="28"/>
      <w:sz w:val="24"/>
      <w:szCs w:val="56"/>
      <w:lang w:eastAsia="en-US"/>
    </w:rPr>
  </w:style>
  <w:style w:type="paragraph" w:customStyle="1" w:styleId="a0">
    <w:name w:val="СТАВ"/>
    <w:basedOn w:val="Normal"/>
    <w:link w:val="Char"/>
    <w:qFormat/>
    <w:rsid w:val="00375232"/>
    <w:pPr>
      <w:numPr>
        <w:numId w:val="9"/>
      </w:numPr>
    </w:pPr>
    <w:rPr>
      <w:rFonts w:eastAsiaTheme="minorEastAsia" w:cs="Arial"/>
      <w:szCs w:val="20"/>
      <w:lang w:val="mk-MK" w:eastAsia="pl-PL"/>
    </w:rPr>
  </w:style>
  <w:style w:type="character" w:customStyle="1" w:styleId="Char">
    <w:name w:val="СТАВ Char"/>
    <w:basedOn w:val="DefaultParagraphFont"/>
    <w:link w:val="a0"/>
    <w:rsid w:val="00375232"/>
    <w:rPr>
      <w:rFonts w:ascii="Aptos" w:eastAsiaTheme="minorEastAsia" w:hAnsi="Aptos" w:cs="Arial"/>
      <w:sz w:val="22"/>
      <w:lang w:val="mk-MK" w:eastAsia="pl-PL"/>
    </w:rPr>
  </w:style>
  <w:style w:type="paragraph" w:customStyle="1" w:styleId="a">
    <w:name w:val="точка"/>
    <w:basedOn w:val="a0"/>
    <w:link w:val="Char0"/>
    <w:qFormat/>
    <w:rsid w:val="0042219F"/>
    <w:pPr>
      <w:numPr>
        <w:numId w:val="8"/>
      </w:numPr>
    </w:pPr>
  </w:style>
  <w:style w:type="character" w:customStyle="1" w:styleId="Char0">
    <w:name w:val="точка Char"/>
    <w:basedOn w:val="Char"/>
    <w:link w:val="a"/>
    <w:rsid w:val="0042219F"/>
    <w:rPr>
      <w:rFonts w:ascii="Aptos" w:eastAsiaTheme="minorEastAsia" w:hAnsi="Aptos" w:cs="Arial"/>
      <w:sz w:val="22"/>
      <w:lang w:val="mk-MK" w:eastAsia="pl-PL"/>
    </w:rPr>
  </w:style>
  <w:style w:type="character" w:customStyle="1" w:styleId="BodyTextChar">
    <w:name w:val="Body Text Char"/>
    <w:basedOn w:val="DefaultParagraphFont"/>
    <w:link w:val="BodyText"/>
    <w:rsid w:val="005C73C4"/>
    <w:rPr>
      <w:rFonts w:ascii="Aptos" w:eastAsia="Times New Roman" w:hAnsi="Aptos"/>
      <w:sz w:val="22"/>
      <w:szCs w:val="22"/>
      <w:lang w:eastAsia="en-US"/>
    </w:rPr>
  </w:style>
  <w:style w:type="character" w:customStyle="1" w:styleId="cf01">
    <w:name w:val="cf01"/>
    <w:basedOn w:val="DefaultParagraphFont"/>
    <w:rsid w:val="002B475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7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74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53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374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906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9795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777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7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20/10/relationships/intelligence" Target="intelligence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ПРАВИЛА ЗА АДМИНИСТРАЦИЈА НА ГАРАНЦИИ ЗА ПОТЕКЛО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D9A8F4F20A554DA23B30021FE993A7" ma:contentTypeVersion="2" ma:contentTypeDescription="Create a new document." ma:contentTypeScope="" ma:versionID="073760f47823596dfe8e9348248e7be7">
  <xsd:schema xmlns:xsd="http://www.w3.org/2001/XMLSchema" xmlns:xs="http://www.w3.org/2001/XMLSchema" xmlns:p="http://schemas.microsoft.com/office/2006/metadata/properties" xmlns:ns2="f7daa397-d6e2-4039-ad14-9e047a677c65" targetNamespace="http://schemas.microsoft.com/office/2006/metadata/properties" ma:root="true" ma:fieldsID="a9f840a62fd99d400587fa13b60d54e1" ns2:_="">
    <xsd:import namespace="f7daa397-d6e2-4039-ad14-9e047a677c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aa397-d6e2-4039-ad14-9e047a677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48D9595-03C7-4138-9AF1-65F7754361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3D7BC69-AC10-4705-8B86-F2F2CE0C63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C825327-6EF0-478B-9BEC-3BA1BF5B7B5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7FCDB83-5305-4581-8B1F-BD46D774C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daa397-d6e2-4039-ad14-9e047a677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Exchange Rules</vt:lpstr>
    </vt:vector>
  </TitlesOfParts>
  <Company>HP</Company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Exchange Rules</dc:title>
  <dc:creator>TA Provider</dc:creator>
  <cp:lastModifiedBy>Aneta Grashevska</cp:lastModifiedBy>
  <cp:revision>4</cp:revision>
  <cp:lastPrinted>2023-03-21T08:35:00Z</cp:lastPrinted>
  <dcterms:created xsi:type="dcterms:W3CDTF">2025-03-27T14:03:00Z</dcterms:created>
  <dcterms:modified xsi:type="dcterms:W3CDTF">2025-03-27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FD9A8F4F20A554DA23B30021FE993A7</vt:lpwstr>
  </property>
  <property fmtid="{D5CDD505-2E9C-101B-9397-08002B2CF9AE}" pid="4" name="_dlc_DocIdItemGuid">
    <vt:lpwstr>f4cebf68-43c8-43d0-9825-e78419f157cc</vt:lpwstr>
  </property>
  <property fmtid="{D5CDD505-2E9C-101B-9397-08002B2CF9AE}" pid="5" name="GrammarlyDocumentId">
    <vt:lpwstr>efc3de0a82272580a14c7f332aadd42f17b7da92f04a57cbaa257706e97e5d72</vt:lpwstr>
  </property>
</Properties>
</file>